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E327D" w14:textId="77777777" w:rsidR="00D62F95" w:rsidRDefault="00D62F95" w:rsidP="004F1968">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 C. </w:t>
      </w:r>
    </w:p>
    <w:p w14:paraId="0873AF71" w14:textId="77777777" w:rsidR="00D62F95" w:rsidRDefault="00D62F95" w:rsidP="004F1968">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SAKARYA ÜNİVERSİTESİ</w:t>
      </w:r>
    </w:p>
    <w:p w14:paraId="591E4735" w14:textId="77777777" w:rsidR="00D62F95" w:rsidRDefault="00D62F95" w:rsidP="004F1968">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EĞİTİM BİLİMLERİ ENSTİTÜSÜ</w:t>
      </w:r>
    </w:p>
    <w:p w14:paraId="799EAF31" w14:textId="6682D7C1" w:rsidR="00D62F95" w:rsidRDefault="003F298E" w:rsidP="004F1968">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D62F95" w:rsidRPr="00BF50CF">
        <w:rPr>
          <w:rFonts w:ascii="Times New Roman" w:hAnsi="Times New Roman" w:cs="Times New Roman"/>
          <w:b/>
          <w:sz w:val="24"/>
          <w:szCs w:val="24"/>
        </w:rPr>
        <w:t xml:space="preserve"> ANABİLİM DALI </w:t>
      </w:r>
    </w:p>
    <w:p w14:paraId="57B3DD11" w14:textId="36A0B899" w:rsidR="00D62F95" w:rsidRDefault="003F298E" w:rsidP="004F1968">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D62F95" w:rsidRPr="00BF50CF">
        <w:rPr>
          <w:rFonts w:ascii="Times New Roman" w:hAnsi="Times New Roman" w:cs="Times New Roman"/>
          <w:b/>
          <w:sz w:val="24"/>
          <w:szCs w:val="24"/>
        </w:rPr>
        <w:t xml:space="preserve"> BİLİM DALI</w:t>
      </w:r>
    </w:p>
    <w:p w14:paraId="2A34AF2B" w14:textId="77777777" w:rsidR="00D62F95" w:rsidRDefault="00D62F95" w:rsidP="004F1968">
      <w:pPr>
        <w:spacing w:before="120" w:after="120" w:line="360" w:lineRule="auto"/>
        <w:jc w:val="center"/>
        <w:rPr>
          <w:rFonts w:ascii="Times New Roman" w:hAnsi="Times New Roman" w:cs="Times New Roman"/>
          <w:b/>
          <w:sz w:val="24"/>
          <w:szCs w:val="24"/>
        </w:rPr>
      </w:pPr>
    </w:p>
    <w:p w14:paraId="4230BDDE" w14:textId="77777777" w:rsidR="00D62F95" w:rsidRDefault="00D62F95" w:rsidP="00313A64">
      <w:pPr>
        <w:spacing w:before="120" w:after="120" w:line="360" w:lineRule="auto"/>
        <w:jc w:val="center"/>
        <w:rPr>
          <w:rFonts w:ascii="Times New Roman" w:hAnsi="Times New Roman" w:cs="Times New Roman"/>
          <w:b/>
          <w:sz w:val="24"/>
          <w:szCs w:val="24"/>
        </w:rPr>
      </w:pPr>
    </w:p>
    <w:p w14:paraId="62F0BECB" w14:textId="77777777" w:rsidR="00D62F95" w:rsidRPr="00BF50CF" w:rsidRDefault="00D62F95" w:rsidP="00313A64">
      <w:pPr>
        <w:spacing w:before="120" w:after="120" w:line="360" w:lineRule="auto"/>
        <w:jc w:val="center"/>
        <w:rPr>
          <w:rFonts w:ascii="Times New Roman" w:hAnsi="Times New Roman" w:cs="Times New Roman"/>
          <w:b/>
          <w:sz w:val="24"/>
          <w:szCs w:val="24"/>
        </w:rPr>
      </w:pPr>
    </w:p>
    <w:p w14:paraId="48D46715" w14:textId="15CDA8CB" w:rsidR="00D62F95" w:rsidRDefault="008538EA"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EZ ADI 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p>
    <w:p w14:paraId="17837BB4" w14:textId="77777777" w:rsidR="00D62F95" w:rsidRDefault="00D62F95" w:rsidP="00313A64">
      <w:pPr>
        <w:spacing w:before="120" w:after="120" w:line="360" w:lineRule="auto"/>
        <w:jc w:val="center"/>
        <w:rPr>
          <w:rFonts w:ascii="Times New Roman" w:hAnsi="Times New Roman" w:cs="Times New Roman"/>
          <w:b/>
          <w:sz w:val="24"/>
          <w:szCs w:val="24"/>
        </w:rPr>
      </w:pPr>
    </w:p>
    <w:p w14:paraId="2A2D7186" w14:textId="77777777" w:rsidR="00D62F95" w:rsidRDefault="00D62F95" w:rsidP="00313A64">
      <w:pPr>
        <w:spacing w:before="120" w:after="120" w:line="360" w:lineRule="auto"/>
        <w:jc w:val="center"/>
        <w:rPr>
          <w:rFonts w:ascii="Times New Roman" w:hAnsi="Times New Roman" w:cs="Times New Roman"/>
          <w:b/>
          <w:sz w:val="24"/>
          <w:szCs w:val="24"/>
        </w:rPr>
      </w:pPr>
    </w:p>
    <w:p w14:paraId="2C68DFF2" w14:textId="77777777" w:rsidR="00D62F95" w:rsidRDefault="00D62F95" w:rsidP="004F1968">
      <w:pPr>
        <w:spacing w:before="120" w:after="120" w:line="360" w:lineRule="auto"/>
        <w:jc w:val="center"/>
        <w:rPr>
          <w:rFonts w:ascii="Times New Roman" w:hAnsi="Times New Roman" w:cs="Times New Roman"/>
          <w:b/>
          <w:sz w:val="24"/>
          <w:szCs w:val="24"/>
        </w:rPr>
      </w:pPr>
    </w:p>
    <w:p w14:paraId="4E641E94" w14:textId="77777777" w:rsidR="00D62F95" w:rsidRDefault="00D62F95"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YÜKSEK LİSANS TEZİ</w:t>
      </w:r>
    </w:p>
    <w:p w14:paraId="71F60188" w14:textId="77777777" w:rsidR="00907ED9" w:rsidRDefault="00907ED9" w:rsidP="00313A64">
      <w:pPr>
        <w:spacing w:before="120" w:after="120" w:line="360" w:lineRule="auto"/>
        <w:jc w:val="center"/>
        <w:rPr>
          <w:rFonts w:ascii="Times New Roman" w:hAnsi="Times New Roman" w:cs="Times New Roman"/>
          <w:b/>
          <w:sz w:val="24"/>
          <w:szCs w:val="24"/>
        </w:rPr>
      </w:pPr>
    </w:p>
    <w:p w14:paraId="05A5C295" w14:textId="181CCFBF" w:rsidR="00D62F95" w:rsidRDefault="004F1968"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w:t>
      </w:r>
    </w:p>
    <w:p w14:paraId="4326917D" w14:textId="77777777" w:rsidR="00D62F95" w:rsidRDefault="00D62F95" w:rsidP="00313A64">
      <w:pPr>
        <w:spacing w:before="120" w:after="120" w:line="360" w:lineRule="auto"/>
        <w:jc w:val="center"/>
        <w:rPr>
          <w:rFonts w:ascii="Times New Roman" w:hAnsi="Times New Roman" w:cs="Times New Roman"/>
          <w:b/>
          <w:sz w:val="24"/>
          <w:szCs w:val="24"/>
        </w:rPr>
      </w:pPr>
    </w:p>
    <w:p w14:paraId="39A84D90" w14:textId="77777777" w:rsidR="00D62F95" w:rsidRDefault="00D62F95" w:rsidP="00313A64">
      <w:pPr>
        <w:spacing w:before="120" w:after="120" w:line="360" w:lineRule="auto"/>
        <w:jc w:val="center"/>
        <w:rPr>
          <w:rFonts w:ascii="Times New Roman" w:hAnsi="Times New Roman" w:cs="Times New Roman"/>
          <w:b/>
          <w:sz w:val="24"/>
          <w:szCs w:val="24"/>
        </w:rPr>
      </w:pPr>
    </w:p>
    <w:p w14:paraId="08B46F66" w14:textId="77777777" w:rsidR="00D62F95" w:rsidRDefault="00D62F95" w:rsidP="00313A64">
      <w:pPr>
        <w:spacing w:before="120" w:after="120" w:line="360" w:lineRule="auto"/>
        <w:jc w:val="center"/>
        <w:rPr>
          <w:rFonts w:ascii="Times New Roman" w:hAnsi="Times New Roman" w:cs="Times New Roman"/>
          <w:b/>
          <w:sz w:val="24"/>
          <w:szCs w:val="24"/>
        </w:rPr>
      </w:pPr>
    </w:p>
    <w:p w14:paraId="0D22469E" w14:textId="77777777" w:rsidR="00D62F95" w:rsidRDefault="00D62F95"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DANIŞMAN</w:t>
      </w:r>
    </w:p>
    <w:p w14:paraId="76FBD577" w14:textId="5ACF0CC3" w:rsidR="00D62F95" w:rsidRDefault="004F1968"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w:t>
      </w:r>
    </w:p>
    <w:p w14:paraId="4A99C147" w14:textId="77777777" w:rsidR="00D62F95" w:rsidRDefault="00D62F95" w:rsidP="00313A64">
      <w:pPr>
        <w:spacing w:before="120" w:after="120" w:line="360" w:lineRule="auto"/>
        <w:jc w:val="center"/>
        <w:rPr>
          <w:rFonts w:ascii="Times New Roman" w:hAnsi="Times New Roman" w:cs="Times New Roman"/>
          <w:b/>
          <w:sz w:val="24"/>
          <w:szCs w:val="24"/>
        </w:rPr>
      </w:pPr>
    </w:p>
    <w:p w14:paraId="07989790" w14:textId="77777777" w:rsidR="00BC0E86" w:rsidRDefault="00BC0E86" w:rsidP="00313A64">
      <w:pPr>
        <w:spacing w:before="120" w:after="120" w:line="360" w:lineRule="auto"/>
        <w:jc w:val="center"/>
        <w:rPr>
          <w:rFonts w:ascii="Times New Roman" w:hAnsi="Times New Roman" w:cs="Times New Roman"/>
          <w:b/>
          <w:sz w:val="24"/>
          <w:szCs w:val="24"/>
        </w:rPr>
      </w:pPr>
    </w:p>
    <w:p w14:paraId="03FB2FD4" w14:textId="77777777" w:rsidR="00BC0E86" w:rsidRDefault="00BC0E86" w:rsidP="00313A64">
      <w:pPr>
        <w:spacing w:before="120" w:after="120" w:line="360" w:lineRule="auto"/>
        <w:jc w:val="center"/>
        <w:rPr>
          <w:rFonts w:ascii="Times New Roman" w:hAnsi="Times New Roman" w:cs="Times New Roman"/>
          <w:b/>
          <w:sz w:val="24"/>
          <w:szCs w:val="24"/>
        </w:rPr>
      </w:pPr>
    </w:p>
    <w:p w14:paraId="56669A8D" w14:textId="77777777" w:rsidR="00BC0E86" w:rsidRDefault="00BC0E86" w:rsidP="00313A64">
      <w:pPr>
        <w:spacing w:before="120" w:after="120" w:line="360" w:lineRule="auto"/>
        <w:jc w:val="center"/>
        <w:rPr>
          <w:rFonts w:ascii="Times New Roman" w:hAnsi="Times New Roman" w:cs="Times New Roman"/>
          <w:b/>
          <w:sz w:val="24"/>
          <w:szCs w:val="24"/>
        </w:rPr>
      </w:pPr>
    </w:p>
    <w:p w14:paraId="3943F874" w14:textId="77777777" w:rsidR="00D62F95" w:rsidRDefault="00D62F95" w:rsidP="00313A64">
      <w:pPr>
        <w:spacing w:before="120" w:after="120" w:line="360" w:lineRule="auto"/>
        <w:jc w:val="center"/>
        <w:rPr>
          <w:rFonts w:ascii="Times New Roman" w:hAnsi="Times New Roman" w:cs="Times New Roman"/>
          <w:b/>
          <w:sz w:val="24"/>
          <w:szCs w:val="24"/>
        </w:rPr>
      </w:pPr>
    </w:p>
    <w:p w14:paraId="1AED5DD2" w14:textId="1D4D0327" w:rsidR="008538EA" w:rsidRDefault="004F1968" w:rsidP="008538EA">
      <w:pPr>
        <w:spacing w:before="120" w:after="120" w:line="360" w:lineRule="auto"/>
        <w:jc w:val="center"/>
        <w:rPr>
          <w:rFonts w:ascii="Times New Roman" w:hAnsi="Times New Roman" w:cs="Times New Roman"/>
          <w:b/>
          <w:sz w:val="24"/>
        </w:rPr>
      </w:pPr>
      <w:r>
        <w:rPr>
          <w:rFonts w:ascii="Times New Roman" w:hAnsi="Times New Roman" w:cs="Times New Roman"/>
          <w:b/>
          <w:sz w:val="24"/>
          <w:szCs w:val="24"/>
        </w:rPr>
        <w:t>…………….</w:t>
      </w:r>
      <w:r w:rsidR="000A2914">
        <w:rPr>
          <w:rFonts w:ascii="Times New Roman" w:hAnsi="Times New Roman" w:cs="Times New Roman"/>
          <w:b/>
          <w:sz w:val="24"/>
          <w:szCs w:val="24"/>
        </w:rPr>
        <w:t xml:space="preserve"> </w:t>
      </w:r>
      <w:r w:rsidR="00D62F95">
        <w:rPr>
          <w:rFonts w:ascii="Times New Roman" w:hAnsi="Times New Roman" w:cs="Times New Roman"/>
          <w:b/>
          <w:sz w:val="24"/>
          <w:szCs w:val="24"/>
        </w:rPr>
        <w:t>2023</w:t>
      </w:r>
      <w:r w:rsidR="008538EA">
        <w:rPr>
          <w:rFonts w:ascii="Times New Roman" w:hAnsi="Times New Roman" w:cs="Times New Roman"/>
          <w:b/>
          <w:sz w:val="24"/>
        </w:rPr>
        <w:br w:type="page"/>
      </w:r>
    </w:p>
    <w:p w14:paraId="6F5A1CD6" w14:textId="6F1139BF" w:rsidR="008538EA" w:rsidRDefault="008538EA">
      <w:pPr>
        <w:rPr>
          <w:rFonts w:ascii="Times New Roman" w:hAnsi="Times New Roman" w:cs="Times New Roman"/>
          <w:b/>
          <w:sz w:val="24"/>
        </w:rPr>
      </w:pPr>
      <w:r>
        <w:rPr>
          <w:rFonts w:ascii="Times New Roman" w:hAnsi="Times New Roman" w:cs="Times New Roman"/>
          <w:b/>
          <w:sz w:val="24"/>
        </w:rPr>
        <w:lastRenderedPageBreak/>
        <w:br w:type="page"/>
      </w:r>
    </w:p>
    <w:p w14:paraId="2C41B074" w14:textId="77777777" w:rsidR="008538EA" w:rsidRDefault="008538EA" w:rsidP="008538EA">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 C. </w:t>
      </w:r>
    </w:p>
    <w:p w14:paraId="6F1B211D" w14:textId="77777777" w:rsidR="008538EA" w:rsidRDefault="008538EA" w:rsidP="008538EA">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SAKARYA ÜNİVERSİTESİ</w:t>
      </w:r>
    </w:p>
    <w:p w14:paraId="7ED2409B" w14:textId="77777777" w:rsidR="008538EA" w:rsidRDefault="008538EA" w:rsidP="008538EA">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EĞİTİM BİLİMLERİ ENSTİTÜSÜ</w:t>
      </w:r>
    </w:p>
    <w:p w14:paraId="630569E0" w14:textId="77777777" w:rsidR="008538EA" w:rsidRDefault="008538EA" w:rsidP="008538EA">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Pr="00BF50CF">
        <w:rPr>
          <w:rFonts w:ascii="Times New Roman" w:hAnsi="Times New Roman" w:cs="Times New Roman"/>
          <w:b/>
          <w:sz w:val="24"/>
          <w:szCs w:val="24"/>
        </w:rPr>
        <w:t xml:space="preserve"> ANABİLİM DALI </w:t>
      </w:r>
    </w:p>
    <w:p w14:paraId="61BBA20C" w14:textId="77777777" w:rsidR="008538EA" w:rsidRDefault="008538EA" w:rsidP="008538EA">
      <w:pP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Pr="00BF50CF">
        <w:rPr>
          <w:rFonts w:ascii="Times New Roman" w:hAnsi="Times New Roman" w:cs="Times New Roman"/>
          <w:b/>
          <w:sz w:val="24"/>
          <w:szCs w:val="24"/>
        </w:rPr>
        <w:t xml:space="preserve"> BİLİM DALI</w:t>
      </w:r>
    </w:p>
    <w:p w14:paraId="764480DF" w14:textId="77777777" w:rsidR="008538EA" w:rsidRDefault="008538EA" w:rsidP="008538EA">
      <w:pPr>
        <w:spacing w:before="120" w:after="120" w:line="360" w:lineRule="auto"/>
        <w:jc w:val="center"/>
        <w:rPr>
          <w:rFonts w:ascii="Times New Roman" w:hAnsi="Times New Roman" w:cs="Times New Roman"/>
          <w:b/>
          <w:sz w:val="24"/>
          <w:szCs w:val="24"/>
        </w:rPr>
      </w:pPr>
    </w:p>
    <w:p w14:paraId="3D10D509" w14:textId="77777777" w:rsidR="008538EA" w:rsidRDefault="008538EA" w:rsidP="008538EA">
      <w:pPr>
        <w:spacing w:before="120" w:after="120" w:line="360" w:lineRule="auto"/>
        <w:jc w:val="center"/>
        <w:rPr>
          <w:rFonts w:ascii="Times New Roman" w:hAnsi="Times New Roman" w:cs="Times New Roman"/>
          <w:b/>
          <w:sz w:val="24"/>
          <w:szCs w:val="24"/>
        </w:rPr>
      </w:pPr>
    </w:p>
    <w:p w14:paraId="49C99502" w14:textId="77777777" w:rsidR="008538EA" w:rsidRPr="00BF50CF" w:rsidRDefault="008538EA" w:rsidP="008538EA">
      <w:pPr>
        <w:spacing w:before="120" w:after="120" w:line="360" w:lineRule="auto"/>
        <w:jc w:val="center"/>
        <w:rPr>
          <w:rFonts w:ascii="Times New Roman" w:hAnsi="Times New Roman" w:cs="Times New Roman"/>
          <w:b/>
          <w:sz w:val="24"/>
          <w:szCs w:val="24"/>
        </w:rPr>
      </w:pPr>
    </w:p>
    <w:p w14:paraId="5566464A" w14:textId="4C4088D2" w:rsidR="008538EA" w:rsidRDefault="008538EA" w:rsidP="008538EA">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p>
    <w:p w14:paraId="4FA3798C" w14:textId="77777777" w:rsidR="008538EA" w:rsidRDefault="008538EA" w:rsidP="008538EA">
      <w:pPr>
        <w:spacing w:before="120" w:after="120" w:line="360" w:lineRule="auto"/>
        <w:jc w:val="center"/>
        <w:rPr>
          <w:rFonts w:ascii="Times New Roman" w:hAnsi="Times New Roman" w:cs="Times New Roman"/>
          <w:b/>
          <w:sz w:val="24"/>
          <w:szCs w:val="24"/>
        </w:rPr>
      </w:pPr>
    </w:p>
    <w:p w14:paraId="4D7AC294" w14:textId="77777777" w:rsidR="008538EA" w:rsidRDefault="008538EA" w:rsidP="008538EA">
      <w:pPr>
        <w:spacing w:before="120" w:after="120" w:line="360" w:lineRule="auto"/>
        <w:jc w:val="center"/>
        <w:rPr>
          <w:rFonts w:ascii="Times New Roman" w:hAnsi="Times New Roman" w:cs="Times New Roman"/>
          <w:b/>
          <w:sz w:val="24"/>
          <w:szCs w:val="24"/>
        </w:rPr>
      </w:pPr>
    </w:p>
    <w:p w14:paraId="798795FB" w14:textId="77777777" w:rsidR="008538EA" w:rsidRDefault="008538EA" w:rsidP="008538EA">
      <w:pPr>
        <w:spacing w:before="120" w:after="120" w:line="360" w:lineRule="auto"/>
        <w:jc w:val="center"/>
        <w:rPr>
          <w:rFonts w:ascii="Times New Roman" w:hAnsi="Times New Roman" w:cs="Times New Roman"/>
          <w:b/>
          <w:sz w:val="24"/>
          <w:szCs w:val="24"/>
        </w:rPr>
      </w:pPr>
    </w:p>
    <w:p w14:paraId="6191C5CD" w14:textId="77777777" w:rsidR="008538EA" w:rsidRDefault="008538EA" w:rsidP="008538EA">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YÜKSEK LİSANS TEZİ</w:t>
      </w:r>
    </w:p>
    <w:p w14:paraId="305E40FC" w14:textId="77777777" w:rsidR="008538EA" w:rsidRDefault="008538EA" w:rsidP="008538EA">
      <w:pPr>
        <w:spacing w:before="120" w:after="120" w:line="360" w:lineRule="auto"/>
        <w:jc w:val="center"/>
        <w:rPr>
          <w:rFonts w:ascii="Times New Roman" w:hAnsi="Times New Roman" w:cs="Times New Roman"/>
          <w:b/>
          <w:sz w:val="24"/>
          <w:szCs w:val="24"/>
        </w:rPr>
      </w:pPr>
    </w:p>
    <w:p w14:paraId="2AEFD286" w14:textId="77777777" w:rsidR="008538EA" w:rsidRDefault="008538EA" w:rsidP="008538EA">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w:t>
      </w:r>
    </w:p>
    <w:p w14:paraId="4D6C2363" w14:textId="77777777" w:rsidR="008538EA" w:rsidRDefault="008538EA" w:rsidP="008538EA">
      <w:pPr>
        <w:spacing w:before="120" w:after="120" w:line="360" w:lineRule="auto"/>
        <w:jc w:val="center"/>
        <w:rPr>
          <w:rFonts w:ascii="Times New Roman" w:hAnsi="Times New Roman" w:cs="Times New Roman"/>
          <w:b/>
          <w:sz w:val="24"/>
          <w:szCs w:val="24"/>
        </w:rPr>
      </w:pPr>
    </w:p>
    <w:p w14:paraId="48967C75" w14:textId="77777777" w:rsidR="008538EA" w:rsidRDefault="008538EA" w:rsidP="008538EA">
      <w:pPr>
        <w:spacing w:before="120" w:after="120" w:line="360" w:lineRule="auto"/>
        <w:jc w:val="center"/>
        <w:rPr>
          <w:rFonts w:ascii="Times New Roman" w:hAnsi="Times New Roman" w:cs="Times New Roman"/>
          <w:b/>
          <w:sz w:val="24"/>
          <w:szCs w:val="24"/>
        </w:rPr>
      </w:pPr>
    </w:p>
    <w:p w14:paraId="50317922" w14:textId="77777777" w:rsidR="008538EA" w:rsidRDefault="008538EA" w:rsidP="008538EA">
      <w:pPr>
        <w:spacing w:before="120" w:after="120" w:line="360" w:lineRule="auto"/>
        <w:jc w:val="center"/>
        <w:rPr>
          <w:rFonts w:ascii="Times New Roman" w:hAnsi="Times New Roman" w:cs="Times New Roman"/>
          <w:b/>
          <w:sz w:val="24"/>
          <w:szCs w:val="24"/>
        </w:rPr>
      </w:pPr>
    </w:p>
    <w:p w14:paraId="1500E505" w14:textId="77777777" w:rsidR="008538EA" w:rsidRDefault="008538EA" w:rsidP="008538EA">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DANIŞMAN</w:t>
      </w:r>
    </w:p>
    <w:p w14:paraId="5E5EB839" w14:textId="77777777" w:rsidR="008538EA" w:rsidRDefault="008538EA" w:rsidP="008538EA">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w:t>
      </w:r>
    </w:p>
    <w:p w14:paraId="72CE4084" w14:textId="77777777" w:rsidR="008538EA" w:rsidRDefault="008538EA" w:rsidP="008538EA">
      <w:pPr>
        <w:spacing w:before="120" w:after="120" w:line="360" w:lineRule="auto"/>
        <w:jc w:val="center"/>
        <w:rPr>
          <w:rFonts w:ascii="Times New Roman" w:hAnsi="Times New Roman" w:cs="Times New Roman"/>
          <w:b/>
          <w:sz w:val="24"/>
          <w:szCs w:val="24"/>
        </w:rPr>
      </w:pPr>
    </w:p>
    <w:p w14:paraId="6D8DF1AD" w14:textId="77777777" w:rsidR="008538EA" w:rsidRDefault="008538EA" w:rsidP="008538EA">
      <w:pPr>
        <w:spacing w:before="120" w:after="120" w:line="360" w:lineRule="auto"/>
        <w:jc w:val="center"/>
        <w:rPr>
          <w:rFonts w:ascii="Times New Roman" w:hAnsi="Times New Roman" w:cs="Times New Roman"/>
          <w:b/>
          <w:sz w:val="24"/>
          <w:szCs w:val="24"/>
        </w:rPr>
      </w:pPr>
    </w:p>
    <w:p w14:paraId="797D5F13" w14:textId="77777777" w:rsidR="008538EA" w:rsidRDefault="008538EA" w:rsidP="008538EA">
      <w:pPr>
        <w:spacing w:before="120" w:after="120" w:line="360" w:lineRule="auto"/>
        <w:jc w:val="center"/>
        <w:rPr>
          <w:rFonts w:ascii="Times New Roman" w:hAnsi="Times New Roman" w:cs="Times New Roman"/>
          <w:b/>
          <w:sz w:val="24"/>
          <w:szCs w:val="24"/>
        </w:rPr>
      </w:pPr>
    </w:p>
    <w:p w14:paraId="59B54507" w14:textId="77777777" w:rsidR="008538EA" w:rsidRDefault="008538EA" w:rsidP="008538EA">
      <w:pPr>
        <w:spacing w:before="120" w:after="120" w:line="360" w:lineRule="auto"/>
        <w:jc w:val="center"/>
        <w:rPr>
          <w:rFonts w:ascii="Times New Roman" w:hAnsi="Times New Roman" w:cs="Times New Roman"/>
          <w:b/>
          <w:sz w:val="24"/>
          <w:szCs w:val="24"/>
        </w:rPr>
      </w:pPr>
    </w:p>
    <w:p w14:paraId="1A25F164" w14:textId="77777777" w:rsidR="008538EA" w:rsidRDefault="008538EA" w:rsidP="008538EA">
      <w:pPr>
        <w:spacing w:before="120" w:after="120" w:line="360" w:lineRule="auto"/>
        <w:jc w:val="center"/>
        <w:rPr>
          <w:rFonts w:ascii="Times New Roman" w:hAnsi="Times New Roman" w:cs="Times New Roman"/>
          <w:b/>
          <w:sz w:val="24"/>
          <w:szCs w:val="24"/>
        </w:rPr>
      </w:pPr>
    </w:p>
    <w:p w14:paraId="3CAA469F" w14:textId="77777777" w:rsidR="008538EA" w:rsidRPr="00BC0E86" w:rsidRDefault="008538EA" w:rsidP="008538EA">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 2023</w:t>
      </w:r>
    </w:p>
    <w:p w14:paraId="02E145E8" w14:textId="77777777" w:rsidR="00BC0E86" w:rsidRDefault="00BC0E86" w:rsidP="00313A64">
      <w:pPr>
        <w:spacing w:before="120" w:after="120" w:line="360" w:lineRule="auto"/>
        <w:jc w:val="center"/>
        <w:rPr>
          <w:rFonts w:ascii="Times New Roman" w:hAnsi="Times New Roman" w:cs="Times New Roman"/>
          <w:b/>
          <w:sz w:val="24"/>
        </w:rPr>
        <w:sectPr w:rsidR="00BC0E86">
          <w:footerReference w:type="default" r:id="rId8"/>
          <w:pgSz w:w="11906" w:h="16838"/>
          <w:pgMar w:top="1417" w:right="1417" w:bottom="1417" w:left="1417" w:header="708" w:footer="708" w:gutter="0"/>
          <w:cols w:space="708"/>
          <w:docGrid w:linePitch="360"/>
        </w:sectPr>
      </w:pPr>
    </w:p>
    <w:p w14:paraId="1F34FBCF" w14:textId="77777777" w:rsidR="00B47EE1" w:rsidRDefault="00CB67E3" w:rsidP="00313A64">
      <w:pPr>
        <w:pStyle w:val="Balk1"/>
        <w:spacing w:before="120" w:after="120" w:line="360" w:lineRule="auto"/>
        <w:rPr>
          <w:b w:val="0"/>
        </w:rPr>
      </w:pPr>
      <w:bookmarkStart w:id="0" w:name="_Toc133530530"/>
      <w:r w:rsidRPr="00CB67E3">
        <w:lastRenderedPageBreak/>
        <w:t>BİLDİRİM</w:t>
      </w:r>
      <w:bookmarkEnd w:id="0"/>
    </w:p>
    <w:p w14:paraId="4EAD08B8" w14:textId="77777777" w:rsidR="0078334E" w:rsidRPr="00CB67E3" w:rsidRDefault="0078334E" w:rsidP="00313A64">
      <w:pPr>
        <w:spacing w:before="120" w:after="120" w:line="360" w:lineRule="auto"/>
        <w:jc w:val="center"/>
        <w:rPr>
          <w:rFonts w:ascii="Times New Roman" w:hAnsi="Times New Roman" w:cs="Times New Roman"/>
          <w:b/>
          <w:sz w:val="24"/>
        </w:rPr>
      </w:pPr>
    </w:p>
    <w:p w14:paraId="5F34507C" w14:textId="77777777" w:rsidR="00B47EE1" w:rsidRPr="00CB67E3" w:rsidRDefault="00B47EE1" w:rsidP="00313A64">
      <w:pPr>
        <w:spacing w:before="120" w:after="120" w:line="360" w:lineRule="auto"/>
        <w:jc w:val="both"/>
        <w:rPr>
          <w:rFonts w:ascii="Times New Roman" w:hAnsi="Times New Roman" w:cs="Times New Roman"/>
          <w:sz w:val="24"/>
        </w:rPr>
      </w:pPr>
      <w:r w:rsidRPr="00CB67E3">
        <w:rPr>
          <w:rFonts w:ascii="Times New Roman" w:hAnsi="Times New Roman" w:cs="Times New Roman"/>
          <w:sz w:val="24"/>
        </w:rPr>
        <w:t xml:space="preserve">Sakarya Üniversitesi Eğitim Bilimleri Enstitüsü, Tez-Proje Yazım Kılavuzu’na uygun olarak hazırladığım bu çalışmada: </w:t>
      </w:r>
    </w:p>
    <w:p w14:paraId="7500967C" w14:textId="77777777" w:rsidR="00CB67E3" w:rsidRPr="00CB67E3" w:rsidRDefault="00B47EE1" w:rsidP="00313A64">
      <w:pPr>
        <w:pStyle w:val="ListeParagraf"/>
        <w:numPr>
          <w:ilvl w:val="0"/>
          <w:numId w:val="41"/>
        </w:numPr>
        <w:spacing w:before="120" w:after="120" w:line="360" w:lineRule="auto"/>
        <w:jc w:val="both"/>
        <w:rPr>
          <w:rFonts w:ascii="Times New Roman" w:hAnsi="Times New Roman" w:cs="Times New Roman"/>
          <w:sz w:val="24"/>
        </w:rPr>
      </w:pPr>
      <w:r w:rsidRPr="00CB67E3">
        <w:rPr>
          <w:rFonts w:ascii="Times New Roman" w:hAnsi="Times New Roman" w:cs="Times New Roman"/>
          <w:sz w:val="24"/>
        </w:rPr>
        <w:t xml:space="preserve">Tezde yer verilen tüm bilgi ve belgeleri akademik ve etik kurallar çerçevesinde elde ettiğimi ve sunduğumu, </w:t>
      </w:r>
    </w:p>
    <w:p w14:paraId="329A1366" w14:textId="77777777" w:rsidR="00CB67E3" w:rsidRPr="00CB67E3" w:rsidRDefault="00B47EE1" w:rsidP="00313A64">
      <w:pPr>
        <w:pStyle w:val="ListeParagraf"/>
        <w:numPr>
          <w:ilvl w:val="0"/>
          <w:numId w:val="41"/>
        </w:numPr>
        <w:spacing w:before="120" w:after="120" w:line="360" w:lineRule="auto"/>
        <w:jc w:val="both"/>
        <w:rPr>
          <w:rFonts w:ascii="Times New Roman" w:hAnsi="Times New Roman" w:cs="Times New Roman"/>
          <w:sz w:val="24"/>
        </w:rPr>
      </w:pPr>
      <w:r w:rsidRPr="00CB67E3">
        <w:rPr>
          <w:rFonts w:ascii="Times New Roman" w:hAnsi="Times New Roman" w:cs="Times New Roman"/>
          <w:sz w:val="24"/>
        </w:rPr>
        <w:t xml:space="preserve">Yararlandığım eserlere atıfta bulunduğumu ve kaynak olarak gösterdiğimi, </w:t>
      </w:r>
    </w:p>
    <w:p w14:paraId="5BE70FBD" w14:textId="77777777" w:rsidR="00CB67E3" w:rsidRPr="00CB67E3" w:rsidRDefault="00B47EE1" w:rsidP="00313A64">
      <w:pPr>
        <w:pStyle w:val="ListeParagraf"/>
        <w:numPr>
          <w:ilvl w:val="0"/>
          <w:numId w:val="41"/>
        </w:numPr>
        <w:spacing w:before="120" w:after="120" w:line="360" w:lineRule="auto"/>
        <w:jc w:val="both"/>
        <w:rPr>
          <w:rFonts w:ascii="Times New Roman" w:hAnsi="Times New Roman" w:cs="Times New Roman"/>
          <w:sz w:val="24"/>
        </w:rPr>
      </w:pPr>
      <w:r w:rsidRPr="00CB67E3">
        <w:rPr>
          <w:rFonts w:ascii="Times New Roman" w:hAnsi="Times New Roman" w:cs="Times New Roman"/>
          <w:sz w:val="24"/>
        </w:rPr>
        <w:t xml:space="preserve">Kullanılan verilerde herhangi bir değiştirmede bulunmadığımı, </w:t>
      </w:r>
    </w:p>
    <w:p w14:paraId="4A539DC7" w14:textId="77777777" w:rsidR="00B47EE1" w:rsidRPr="00A24620" w:rsidRDefault="00B47EE1" w:rsidP="00313A64">
      <w:pPr>
        <w:pStyle w:val="ListeParagraf"/>
        <w:numPr>
          <w:ilvl w:val="0"/>
          <w:numId w:val="41"/>
        </w:numPr>
        <w:spacing w:before="120" w:after="120" w:line="360" w:lineRule="auto"/>
        <w:jc w:val="both"/>
        <w:rPr>
          <w:rFonts w:ascii="Times New Roman" w:hAnsi="Times New Roman" w:cs="Times New Roman"/>
          <w:b/>
          <w:sz w:val="28"/>
          <w:szCs w:val="24"/>
        </w:rPr>
      </w:pPr>
      <w:r w:rsidRPr="00CB67E3">
        <w:rPr>
          <w:rFonts w:ascii="Times New Roman" w:hAnsi="Times New Roman" w:cs="Times New Roman"/>
          <w:sz w:val="24"/>
        </w:rPr>
        <w:t>Bu tezin tamamını ya da herhangi bir bölümünü</w:t>
      </w:r>
      <w:r w:rsidR="00A24620">
        <w:rPr>
          <w:rFonts w:ascii="Times New Roman" w:hAnsi="Times New Roman" w:cs="Times New Roman"/>
          <w:sz w:val="24"/>
        </w:rPr>
        <w:t xml:space="preserve"> başka bir tez çalışması olarak </w:t>
      </w:r>
    </w:p>
    <w:p w14:paraId="04D8A626" w14:textId="77777777" w:rsidR="00A24620" w:rsidRPr="00A24620" w:rsidRDefault="00A24620" w:rsidP="00313A64">
      <w:pPr>
        <w:spacing w:before="120" w:after="120" w:line="360" w:lineRule="auto"/>
        <w:jc w:val="both"/>
        <w:rPr>
          <w:rFonts w:ascii="Times New Roman" w:hAnsi="Times New Roman" w:cs="Times New Roman"/>
          <w:b/>
          <w:sz w:val="28"/>
          <w:szCs w:val="24"/>
        </w:rPr>
      </w:pPr>
      <w:r w:rsidRPr="00CB67E3">
        <w:rPr>
          <w:rFonts w:ascii="Times New Roman" w:hAnsi="Times New Roman" w:cs="Times New Roman"/>
          <w:sz w:val="24"/>
        </w:rPr>
        <w:t>sunmadığımı beyan ederim.</w:t>
      </w:r>
    </w:p>
    <w:p w14:paraId="066AC4E4" w14:textId="77777777" w:rsidR="00CB67E3" w:rsidRDefault="00CB67E3" w:rsidP="00313A64">
      <w:pPr>
        <w:spacing w:before="120" w:after="120" w:line="360" w:lineRule="auto"/>
        <w:jc w:val="both"/>
        <w:rPr>
          <w:rFonts w:ascii="Times New Roman" w:hAnsi="Times New Roman" w:cs="Times New Roman"/>
          <w:b/>
          <w:sz w:val="28"/>
          <w:szCs w:val="24"/>
        </w:rPr>
      </w:pPr>
    </w:p>
    <w:p w14:paraId="49102470" w14:textId="77777777" w:rsidR="00CB67E3" w:rsidRDefault="00CB67E3" w:rsidP="00313A64">
      <w:pPr>
        <w:spacing w:before="120" w:after="120" w:line="360" w:lineRule="auto"/>
        <w:jc w:val="both"/>
        <w:rPr>
          <w:rFonts w:ascii="Times New Roman" w:hAnsi="Times New Roman" w:cs="Times New Roman"/>
          <w:b/>
          <w:sz w:val="28"/>
          <w:szCs w:val="24"/>
        </w:rPr>
      </w:pPr>
    </w:p>
    <w:p w14:paraId="0B52ACB7" w14:textId="77777777" w:rsidR="00CB67E3" w:rsidRDefault="00CB67E3" w:rsidP="00313A64">
      <w:pPr>
        <w:spacing w:before="120" w:after="120" w:line="360" w:lineRule="auto"/>
        <w:jc w:val="both"/>
        <w:rPr>
          <w:rFonts w:ascii="Times New Roman" w:hAnsi="Times New Roman" w:cs="Times New Roman"/>
          <w:b/>
          <w:sz w:val="28"/>
          <w:szCs w:val="24"/>
        </w:rPr>
      </w:pPr>
    </w:p>
    <w:p w14:paraId="7DB89BA7" w14:textId="3D1AFEDD" w:rsidR="00CB67E3" w:rsidRPr="008538EA" w:rsidRDefault="008538EA" w:rsidP="00313A64">
      <w:pPr>
        <w:spacing w:before="120" w:after="120" w:line="360" w:lineRule="auto"/>
        <w:jc w:val="right"/>
        <w:rPr>
          <w:rFonts w:ascii="Times New Roman" w:hAnsi="Times New Roman" w:cs="Times New Roman"/>
          <w:bCs/>
          <w:sz w:val="24"/>
          <w:szCs w:val="24"/>
        </w:rPr>
      </w:pPr>
      <w:r>
        <w:rPr>
          <w:rFonts w:ascii="Times New Roman" w:hAnsi="Times New Roman" w:cs="Times New Roman"/>
          <w:bCs/>
          <w:sz w:val="24"/>
          <w:szCs w:val="24"/>
        </w:rPr>
        <w:t>Ad Soyad</w:t>
      </w:r>
    </w:p>
    <w:p w14:paraId="2E385832" w14:textId="77777777" w:rsidR="00CB67E3" w:rsidRDefault="00CB67E3" w:rsidP="00313A64">
      <w:pPr>
        <w:spacing w:before="120" w:after="120" w:line="360" w:lineRule="auto"/>
        <w:jc w:val="right"/>
        <w:rPr>
          <w:rFonts w:ascii="Times New Roman" w:hAnsi="Times New Roman" w:cs="Times New Roman"/>
          <w:b/>
          <w:sz w:val="24"/>
          <w:szCs w:val="24"/>
        </w:rPr>
      </w:pPr>
    </w:p>
    <w:p w14:paraId="429C39D3" w14:textId="77777777" w:rsidR="00CB67E3" w:rsidRDefault="00CB67E3" w:rsidP="00313A64">
      <w:pPr>
        <w:spacing w:before="120" w:after="120" w:line="360" w:lineRule="auto"/>
        <w:jc w:val="right"/>
        <w:rPr>
          <w:rFonts w:ascii="Times New Roman" w:hAnsi="Times New Roman" w:cs="Times New Roman"/>
          <w:b/>
          <w:sz w:val="24"/>
          <w:szCs w:val="24"/>
        </w:rPr>
      </w:pPr>
    </w:p>
    <w:p w14:paraId="7E632E50" w14:textId="77777777" w:rsidR="00CB67E3" w:rsidRDefault="00CB67E3" w:rsidP="00313A64">
      <w:pPr>
        <w:spacing w:before="120" w:after="120" w:line="360" w:lineRule="auto"/>
        <w:jc w:val="right"/>
        <w:rPr>
          <w:rFonts w:ascii="Times New Roman" w:hAnsi="Times New Roman" w:cs="Times New Roman"/>
          <w:b/>
          <w:sz w:val="24"/>
          <w:szCs w:val="24"/>
        </w:rPr>
      </w:pPr>
    </w:p>
    <w:p w14:paraId="3DF4AB06" w14:textId="77777777" w:rsidR="00CB67E3" w:rsidRDefault="00CB67E3" w:rsidP="00313A64">
      <w:pPr>
        <w:spacing w:before="120" w:after="120" w:line="360" w:lineRule="auto"/>
        <w:jc w:val="right"/>
        <w:rPr>
          <w:rFonts w:ascii="Times New Roman" w:hAnsi="Times New Roman" w:cs="Times New Roman"/>
          <w:b/>
          <w:sz w:val="24"/>
          <w:szCs w:val="24"/>
        </w:rPr>
      </w:pPr>
    </w:p>
    <w:p w14:paraId="6E51D7AC" w14:textId="77777777" w:rsidR="00CB67E3" w:rsidRDefault="00CB67E3" w:rsidP="00313A64">
      <w:pPr>
        <w:spacing w:before="120" w:after="120" w:line="360" w:lineRule="auto"/>
        <w:jc w:val="right"/>
        <w:rPr>
          <w:rFonts w:ascii="Times New Roman" w:hAnsi="Times New Roman" w:cs="Times New Roman"/>
          <w:b/>
          <w:sz w:val="24"/>
          <w:szCs w:val="24"/>
        </w:rPr>
      </w:pPr>
    </w:p>
    <w:p w14:paraId="54CBE129" w14:textId="77777777" w:rsidR="00CB67E3" w:rsidRDefault="00CB67E3" w:rsidP="00313A64">
      <w:pPr>
        <w:spacing w:before="120" w:after="120" w:line="360" w:lineRule="auto"/>
        <w:jc w:val="right"/>
        <w:rPr>
          <w:rFonts w:ascii="Times New Roman" w:hAnsi="Times New Roman" w:cs="Times New Roman"/>
          <w:b/>
          <w:sz w:val="24"/>
          <w:szCs w:val="24"/>
        </w:rPr>
      </w:pPr>
    </w:p>
    <w:p w14:paraId="2C89CF84" w14:textId="77777777" w:rsidR="00CB67E3" w:rsidRDefault="00CB67E3" w:rsidP="00313A64">
      <w:pPr>
        <w:spacing w:before="120" w:after="120" w:line="360" w:lineRule="auto"/>
        <w:jc w:val="right"/>
        <w:rPr>
          <w:rFonts w:ascii="Times New Roman" w:hAnsi="Times New Roman" w:cs="Times New Roman"/>
          <w:b/>
          <w:sz w:val="24"/>
          <w:szCs w:val="24"/>
        </w:rPr>
      </w:pPr>
    </w:p>
    <w:p w14:paraId="3DEACAD4" w14:textId="77777777" w:rsidR="00CB67E3" w:rsidRDefault="00CB67E3" w:rsidP="00313A64">
      <w:pPr>
        <w:spacing w:before="120" w:after="120" w:line="360" w:lineRule="auto"/>
        <w:jc w:val="right"/>
        <w:rPr>
          <w:rFonts w:ascii="Times New Roman" w:hAnsi="Times New Roman" w:cs="Times New Roman"/>
          <w:b/>
          <w:sz w:val="24"/>
          <w:szCs w:val="24"/>
        </w:rPr>
      </w:pPr>
    </w:p>
    <w:p w14:paraId="7373F29E" w14:textId="77777777" w:rsidR="00CB67E3" w:rsidRDefault="00CB67E3" w:rsidP="00313A64">
      <w:pPr>
        <w:spacing w:before="120" w:after="120" w:line="360" w:lineRule="auto"/>
        <w:jc w:val="right"/>
        <w:rPr>
          <w:rFonts w:ascii="Times New Roman" w:hAnsi="Times New Roman" w:cs="Times New Roman"/>
          <w:b/>
          <w:sz w:val="24"/>
          <w:szCs w:val="24"/>
        </w:rPr>
      </w:pPr>
    </w:p>
    <w:p w14:paraId="422F7BCD" w14:textId="77777777" w:rsidR="00CB67E3" w:rsidRDefault="00CB67E3" w:rsidP="00313A64">
      <w:pPr>
        <w:spacing w:before="120" w:after="120" w:line="360" w:lineRule="auto"/>
        <w:jc w:val="right"/>
        <w:rPr>
          <w:rFonts w:ascii="Times New Roman" w:hAnsi="Times New Roman" w:cs="Times New Roman"/>
          <w:b/>
          <w:sz w:val="24"/>
          <w:szCs w:val="24"/>
        </w:rPr>
      </w:pPr>
    </w:p>
    <w:p w14:paraId="32AD5099" w14:textId="77777777" w:rsidR="00CB67E3" w:rsidRDefault="00CB67E3" w:rsidP="00313A64">
      <w:pPr>
        <w:spacing w:before="120" w:after="120" w:line="360" w:lineRule="auto"/>
        <w:jc w:val="right"/>
        <w:rPr>
          <w:rFonts w:ascii="Times New Roman" w:hAnsi="Times New Roman" w:cs="Times New Roman"/>
          <w:b/>
          <w:sz w:val="24"/>
          <w:szCs w:val="24"/>
        </w:rPr>
      </w:pPr>
    </w:p>
    <w:p w14:paraId="3DF9D15A" w14:textId="77777777" w:rsidR="00CB67E3" w:rsidRDefault="00CB67E3" w:rsidP="00313A64">
      <w:pPr>
        <w:spacing w:before="120" w:after="120" w:line="360" w:lineRule="auto"/>
        <w:jc w:val="right"/>
        <w:rPr>
          <w:rFonts w:ascii="Times New Roman" w:hAnsi="Times New Roman" w:cs="Times New Roman"/>
          <w:b/>
          <w:sz w:val="24"/>
          <w:szCs w:val="24"/>
        </w:rPr>
      </w:pPr>
    </w:p>
    <w:p w14:paraId="33E14662" w14:textId="77777777" w:rsidR="00CB67E3" w:rsidRDefault="00CB67E3" w:rsidP="00313A64">
      <w:pPr>
        <w:spacing w:before="120" w:after="120" w:line="360" w:lineRule="auto"/>
        <w:rPr>
          <w:rFonts w:ascii="Times New Roman" w:hAnsi="Times New Roman" w:cs="Times New Roman"/>
          <w:b/>
          <w:sz w:val="24"/>
          <w:szCs w:val="24"/>
        </w:rPr>
      </w:pPr>
    </w:p>
    <w:p w14:paraId="6C2BFE16" w14:textId="54A65E28" w:rsidR="00BC07E7" w:rsidRDefault="008538EA" w:rsidP="00313A64">
      <w:pPr>
        <w:pStyle w:val="Balk1"/>
        <w:spacing w:before="120" w:after="120" w:line="360" w:lineRule="auto"/>
      </w:pPr>
      <w:bookmarkStart w:id="1" w:name="_Toc133530531"/>
      <w:r>
        <w:lastRenderedPageBreak/>
        <w:t>ÖN SÖZ</w:t>
      </w:r>
      <w:bookmarkEnd w:id="1"/>
    </w:p>
    <w:p w14:paraId="5CE02437" w14:textId="77777777" w:rsidR="008538EA" w:rsidRDefault="008538EA"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Ön söz ön söz</w:t>
      </w:r>
      <w:r w:rsidR="009F7B38">
        <w:rPr>
          <w:rFonts w:ascii="Times New Roman" w:hAnsi="Times New Roman" w:cs="Times New Roman"/>
          <w:sz w:val="24"/>
          <w:szCs w:val="24"/>
        </w:rPr>
        <w:t xml:space="preserve"> </w:t>
      </w:r>
      <w:r>
        <w:rPr>
          <w:rFonts w:ascii="Times New Roman" w:hAnsi="Times New Roman" w:cs="Times New Roman"/>
          <w:sz w:val="24"/>
          <w:szCs w:val="24"/>
        </w:rPr>
        <w:t xml:space="preserve">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ön söz </w:t>
      </w:r>
    </w:p>
    <w:p w14:paraId="5759F0C8" w14:textId="77777777" w:rsidR="009F7B38" w:rsidRDefault="009F7B38" w:rsidP="00313A64">
      <w:pPr>
        <w:spacing w:before="120" w:after="120" w:line="360" w:lineRule="auto"/>
        <w:jc w:val="both"/>
        <w:rPr>
          <w:rFonts w:ascii="Times New Roman" w:hAnsi="Times New Roman" w:cs="Times New Roman"/>
          <w:sz w:val="24"/>
          <w:szCs w:val="24"/>
        </w:rPr>
      </w:pPr>
    </w:p>
    <w:p w14:paraId="30771AA0" w14:textId="77777777" w:rsidR="009F7B38" w:rsidRDefault="009F7B38" w:rsidP="00313A64">
      <w:pPr>
        <w:spacing w:before="120" w:after="120" w:line="360" w:lineRule="auto"/>
        <w:jc w:val="both"/>
        <w:rPr>
          <w:rFonts w:ascii="Times New Roman" w:hAnsi="Times New Roman" w:cs="Times New Roman"/>
          <w:sz w:val="24"/>
          <w:szCs w:val="24"/>
        </w:rPr>
      </w:pPr>
    </w:p>
    <w:p w14:paraId="69910840" w14:textId="75901753" w:rsidR="009F7B38" w:rsidRPr="00647344" w:rsidRDefault="009F7B38" w:rsidP="008538EA">
      <w:pPr>
        <w:spacing w:before="120" w:after="120" w:line="360" w:lineRule="auto"/>
        <w:jc w:val="right"/>
        <w:rPr>
          <w:rFonts w:ascii="Times New Roman" w:hAnsi="Times New Roman" w:cs="Times New Roman"/>
          <w:sz w:val="24"/>
          <w:szCs w:val="24"/>
        </w:rPr>
      </w:pPr>
      <w:r>
        <w:rPr>
          <w:rFonts w:ascii="Times New Roman" w:hAnsi="Times New Roman" w:cs="Times New Roman"/>
          <w:sz w:val="24"/>
          <w:szCs w:val="24"/>
        </w:rPr>
        <w:t xml:space="preserve"> </w:t>
      </w:r>
    </w:p>
    <w:p w14:paraId="123D71FF" w14:textId="77777777" w:rsidR="008538EA" w:rsidRDefault="008538EA">
      <w:pPr>
        <w:rPr>
          <w:rFonts w:ascii="Times New Roman" w:eastAsiaTheme="majorEastAsia" w:hAnsi="Times New Roman" w:cstheme="majorBidi"/>
          <w:b/>
          <w:color w:val="000000" w:themeColor="text1"/>
          <w:sz w:val="24"/>
          <w:szCs w:val="32"/>
        </w:rPr>
      </w:pPr>
      <w:r>
        <w:br w:type="page"/>
      </w:r>
    </w:p>
    <w:p w14:paraId="7BF67DF3" w14:textId="33DBCC68" w:rsidR="00943334" w:rsidRDefault="00943334" w:rsidP="00313A64">
      <w:pPr>
        <w:pStyle w:val="Balk1"/>
        <w:spacing w:before="120" w:after="120" w:line="360" w:lineRule="auto"/>
      </w:pPr>
      <w:bookmarkStart w:id="2" w:name="_Toc133530532"/>
      <w:r>
        <w:lastRenderedPageBreak/>
        <w:t>ÖZET</w:t>
      </w:r>
      <w:bookmarkEnd w:id="2"/>
    </w:p>
    <w:p w14:paraId="3A4AD966" w14:textId="1BF1D7FA" w:rsidR="00943334" w:rsidRDefault="008538EA"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EZ ADI 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r w:rsidRPr="008538EA">
        <w:rPr>
          <w:rFonts w:ascii="Times New Roman" w:hAnsi="Times New Roman" w:cs="Times New Roman"/>
          <w:b/>
          <w:sz w:val="24"/>
          <w:szCs w:val="24"/>
        </w:rPr>
        <w:t xml:space="preserve"> </w:t>
      </w:r>
      <w:r>
        <w:rPr>
          <w:rFonts w:ascii="Times New Roman" w:hAnsi="Times New Roman" w:cs="Times New Roman"/>
          <w:b/>
          <w:sz w:val="24"/>
          <w:szCs w:val="24"/>
        </w:rPr>
        <w:t>TEZ ADI</w:t>
      </w:r>
    </w:p>
    <w:p w14:paraId="6482FD49" w14:textId="168A57DC" w:rsidR="00943334" w:rsidRPr="007055FF" w:rsidRDefault="008538EA" w:rsidP="00313A64">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Ad Soyad</w:t>
      </w:r>
      <w:r w:rsidR="004C6239" w:rsidRPr="007055FF">
        <w:rPr>
          <w:rFonts w:ascii="Times New Roman" w:hAnsi="Times New Roman" w:cs="Times New Roman"/>
          <w:sz w:val="24"/>
          <w:szCs w:val="24"/>
        </w:rPr>
        <w:t>, Yüksek Lisan</w:t>
      </w:r>
      <w:r w:rsidR="0044014C" w:rsidRPr="007055FF">
        <w:rPr>
          <w:rFonts w:ascii="Times New Roman" w:hAnsi="Times New Roman" w:cs="Times New Roman"/>
          <w:sz w:val="24"/>
          <w:szCs w:val="24"/>
        </w:rPr>
        <w:t>s</w:t>
      </w:r>
      <w:r w:rsidR="004C6239" w:rsidRPr="007055FF">
        <w:rPr>
          <w:rFonts w:ascii="Times New Roman" w:hAnsi="Times New Roman" w:cs="Times New Roman"/>
          <w:sz w:val="24"/>
          <w:szCs w:val="24"/>
        </w:rPr>
        <w:t xml:space="preserve"> Tezi</w:t>
      </w:r>
    </w:p>
    <w:p w14:paraId="103BD48E" w14:textId="33BF5D7A" w:rsidR="00943334" w:rsidRPr="007055FF" w:rsidRDefault="004C6239" w:rsidP="00313A64">
      <w:pPr>
        <w:spacing w:before="120" w:after="120" w:line="360" w:lineRule="auto"/>
        <w:jc w:val="center"/>
        <w:rPr>
          <w:rFonts w:ascii="Times New Roman" w:hAnsi="Times New Roman" w:cs="Times New Roman"/>
          <w:sz w:val="24"/>
          <w:szCs w:val="24"/>
        </w:rPr>
      </w:pPr>
      <w:r w:rsidRPr="007055FF">
        <w:rPr>
          <w:rFonts w:ascii="Times New Roman" w:hAnsi="Times New Roman" w:cs="Times New Roman"/>
          <w:sz w:val="24"/>
          <w:szCs w:val="24"/>
        </w:rPr>
        <w:t xml:space="preserve">Danışman: </w:t>
      </w:r>
      <w:r w:rsidR="008538EA">
        <w:rPr>
          <w:rFonts w:ascii="Times New Roman" w:hAnsi="Times New Roman" w:cs="Times New Roman"/>
          <w:sz w:val="24"/>
          <w:szCs w:val="24"/>
        </w:rPr>
        <w:t>………………..</w:t>
      </w:r>
    </w:p>
    <w:p w14:paraId="625608CD" w14:textId="77777777" w:rsidR="004C6239" w:rsidRPr="007055FF" w:rsidRDefault="004C6239" w:rsidP="00313A64">
      <w:pPr>
        <w:spacing w:before="120" w:after="120" w:line="360" w:lineRule="auto"/>
        <w:jc w:val="center"/>
        <w:rPr>
          <w:rFonts w:ascii="Times New Roman" w:hAnsi="Times New Roman" w:cs="Times New Roman"/>
          <w:sz w:val="24"/>
          <w:szCs w:val="24"/>
        </w:rPr>
      </w:pPr>
      <w:r w:rsidRPr="007055FF">
        <w:rPr>
          <w:rFonts w:ascii="Times New Roman" w:hAnsi="Times New Roman" w:cs="Times New Roman"/>
          <w:sz w:val="24"/>
          <w:szCs w:val="24"/>
        </w:rPr>
        <w:t>Sakarya Üniversitesi, 2023</w:t>
      </w:r>
    </w:p>
    <w:p w14:paraId="141C07C6" w14:textId="19693CDD" w:rsidR="008538EA" w:rsidRDefault="0044014C" w:rsidP="00313A64">
      <w:pPr>
        <w:spacing w:before="120" w:after="120" w:line="360" w:lineRule="auto"/>
        <w:jc w:val="both"/>
        <w:rPr>
          <w:rFonts w:ascii="Times New Roman" w:hAnsi="Times New Roman" w:cs="Times New Roman"/>
          <w:sz w:val="24"/>
          <w:szCs w:val="24"/>
        </w:rPr>
      </w:pPr>
      <w:r w:rsidRPr="0044014C">
        <w:rPr>
          <w:rFonts w:ascii="Times New Roman" w:hAnsi="Times New Roman" w:cs="Times New Roman"/>
          <w:sz w:val="24"/>
          <w:szCs w:val="24"/>
        </w:rPr>
        <w:t>Bu ç</w:t>
      </w:r>
      <w:r w:rsidR="00BB5876">
        <w:rPr>
          <w:rFonts w:ascii="Times New Roman" w:hAnsi="Times New Roman" w:cs="Times New Roman"/>
          <w:sz w:val="24"/>
          <w:szCs w:val="24"/>
        </w:rPr>
        <w:t xml:space="preserve">alışmada </w:t>
      </w:r>
      <w:r w:rsidR="008538EA">
        <w:rPr>
          <w:rFonts w:ascii="Times New Roman" w:hAnsi="Times New Roman" w:cs="Times New Roman"/>
          <w:sz w:val="24"/>
          <w:szCs w:val="24"/>
        </w:rPr>
        <w:t>bu çalışmada 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 xml:space="preserve">bu </w:t>
      </w:r>
      <w:r w:rsidR="008538EA">
        <w:rPr>
          <w:rFonts w:ascii="Times New Roman" w:hAnsi="Times New Roman" w:cs="Times New Roman"/>
          <w:sz w:val="24"/>
          <w:szCs w:val="24"/>
        </w:rPr>
        <w:lastRenderedPageBreak/>
        <w:t>çalışmadav</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r w:rsidR="008538EA" w:rsidRPr="008538EA">
        <w:rPr>
          <w:rFonts w:ascii="Times New Roman" w:hAnsi="Times New Roman" w:cs="Times New Roman"/>
          <w:sz w:val="24"/>
          <w:szCs w:val="24"/>
        </w:rPr>
        <w:t xml:space="preserve"> </w:t>
      </w:r>
      <w:r w:rsidR="008538EA">
        <w:rPr>
          <w:rFonts w:ascii="Times New Roman" w:hAnsi="Times New Roman" w:cs="Times New Roman"/>
          <w:sz w:val="24"/>
          <w:szCs w:val="24"/>
        </w:rPr>
        <w:t>bu çalışmada.</w:t>
      </w:r>
    </w:p>
    <w:p w14:paraId="18107146" w14:textId="4520054D" w:rsidR="00943334" w:rsidRPr="0077241E" w:rsidRDefault="00047D91" w:rsidP="00313A64">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ahtar Kelimeler: </w:t>
      </w:r>
      <w:r w:rsidR="008538EA">
        <w:rPr>
          <w:rFonts w:ascii="Times New Roman" w:hAnsi="Times New Roman" w:cs="Times New Roman"/>
          <w:sz w:val="24"/>
          <w:szCs w:val="24"/>
        </w:rPr>
        <w:t>Anahtar kelime1, anahtar kelime 2, anahtar kelime 3, anahtar kelime 4, anahtar kelime 5.</w:t>
      </w:r>
    </w:p>
    <w:p w14:paraId="49D658BB" w14:textId="77777777" w:rsidR="00225666" w:rsidRDefault="00225666" w:rsidP="00313A64">
      <w:pPr>
        <w:spacing w:before="120" w:after="120" w:line="360" w:lineRule="auto"/>
        <w:jc w:val="center"/>
        <w:rPr>
          <w:rFonts w:ascii="Times New Roman" w:hAnsi="Times New Roman" w:cs="Times New Roman"/>
          <w:b/>
          <w:sz w:val="24"/>
          <w:szCs w:val="24"/>
        </w:rPr>
      </w:pPr>
    </w:p>
    <w:p w14:paraId="3F16D0A8" w14:textId="77777777" w:rsidR="00225666" w:rsidRDefault="00225666" w:rsidP="00313A64">
      <w:pPr>
        <w:spacing w:before="120" w:after="120" w:line="360" w:lineRule="auto"/>
        <w:jc w:val="center"/>
        <w:rPr>
          <w:rFonts w:ascii="Times New Roman" w:hAnsi="Times New Roman" w:cs="Times New Roman"/>
          <w:b/>
          <w:sz w:val="24"/>
          <w:szCs w:val="24"/>
        </w:rPr>
      </w:pPr>
    </w:p>
    <w:p w14:paraId="694F84E3" w14:textId="77777777" w:rsidR="00225666" w:rsidRDefault="00225666" w:rsidP="00313A64">
      <w:pPr>
        <w:spacing w:before="120" w:after="120" w:line="360" w:lineRule="auto"/>
        <w:jc w:val="center"/>
        <w:rPr>
          <w:rFonts w:ascii="Times New Roman" w:hAnsi="Times New Roman" w:cs="Times New Roman"/>
          <w:b/>
          <w:sz w:val="24"/>
          <w:szCs w:val="24"/>
        </w:rPr>
      </w:pPr>
    </w:p>
    <w:p w14:paraId="2AA9D9B9" w14:textId="77777777" w:rsidR="00225666" w:rsidRDefault="00225666" w:rsidP="00313A64">
      <w:pPr>
        <w:spacing w:before="120" w:after="120" w:line="360" w:lineRule="auto"/>
        <w:jc w:val="center"/>
        <w:rPr>
          <w:rFonts w:ascii="Times New Roman" w:hAnsi="Times New Roman" w:cs="Times New Roman"/>
          <w:b/>
          <w:sz w:val="24"/>
          <w:szCs w:val="24"/>
        </w:rPr>
      </w:pPr>
    </w:p>
    <w:p w14:paraId="51125F34" w14:textId="77777777" w:rsidR="00225666" w:rsidRDefault="00225666" w:rsidP="00313A64">
      <w:pPr>
        <w:spacing w:before="120" w:after="120" w:line="360" w:lineRule="auto"/>
        <w:jc w:val="center"/>
        <w:rPr>
          <w:rFonts w:ascii="Times New Roman" w:hAnsi="Times New Roman" w:cs="Times New Roman"/>
          <w:b/>
          <w:sz w:val="24"/>
          <w:szCs w:val="24"/>
        </w:rPr>
      </w:pPr>
    </w:p>
    <w:p w14:paraId="48DB354B" w14:textId="77777777" w:rsidR="00225666" w:rsidRDefault="00225666" w:rsidP="00313A64">
      <w:pPr>
        <w:spacing w:before="120" w:after="120" w:line="360" w:lineRule="auto"/>
        <w:jc w:val="center"/>
        <w:rPr>
          <w:rFonts w:ascii="Times New Roman" w:hAnsi="Times New Roman" w:cs="Times New Roman"/>
          <w:b/>
          <w:sz w:val="24"/>
          <w:szCs w:val="24"/>
        </w:rPr>
      </w:pPr>
    </w:p>
    <w:p w14:paraId="1C984B33" w14:textId="77777777" w:rsidR="00225666" w:rsidRDefault="00225666" w:rsidP="00313A64">
      <w:pPr>
        <w:spacing w:before="120" w:after="120" w:line="360" w:lineRule="auto"/>
        <w:jc w:val="center"/>
        <w:rPr>
          <w:rFonts w:ascii="Times New Roman" w:hAnsi="Times New Roman" w:cs="Times New Roman"/>
          <w:b/>
          <w:sz w:val="24"/>
          <w:szCs w:val="24"/>
        </w:rPr>
      </w:pPr>
    </w:p>
    <w:p w14:paraId="1989ABE9" w14:textId="77777777" w:rsidR="00225666" w:rsidRDefault="00225666" w:rsidP="00313A64">
      <w:pPr>
        <w:spacing w:before="120" w:after="120" w:line="360" w:lineRule="auto"/>
        <w:jc w:val="center"/>
        <w:rPr>
          <w:rFonts w:ascii="Times New Roman" w:hAnsi="Times New Roman" w:cs="Times New Roman"/>
          <w:b/>
          <w:sz w:val="24"/>
          <w:szCs w:val="24"/>
        </w:rPr>
      </w:pPr>
    </w:p>
    <w:p w14:paraId="5194CEF4" w14:textId="77777777" w:rsidR="00225666" w:rsidRDefault="00225666" w:rsidP="00313A64">
      <w:pPr>
        <w:spacing w:before="120" w:after="120" w:line="360" w:lineRule="auto"/>
        <w:jc w:val="center"/>
        <w:rPr>
          <w:rFonts w:ascii="Times New Roman" w:hAnsi="Times New Roman" w:cs="Times New Roman"/>
          <w:b/>
          <w:sz w:val="24"/>
          <w:szCs w:val="24"/>
        </w:rPr>
      </w:pPr>
    </w:p>
    <w:p w14:paraId="54D44127" w14:textId="77777777" w:rsidR="00225666" w:rsidRDefault="00225666" w:rsidP="00313A64">
      <w:pPr>
        <w:spacing w:before="120" w:after="120" w:line="360" w:lineRule="auto"/>
        <w:jc w:val="center"/>
        <w:rPr>
          <w:rFonts w:ascii="Times New Roman" w:hAnsi="Times New Roman" w:cs="Times New Roman"/>
          <w:b/>
          <w:sz w:val="24"/>
          <w:szCs w:val="24"/>
        </w:rPr>
      </w:pPr>
    </w:p>
    <w:p w14:paraId="6DD45F30" w14:textId="77777777" w:rsidR="00225666" w:rsidRDefault="00225666" w:rsidP="00313A64">
      <w:pPr>
        <w:spacing w:before="120" w:after="120" w:line="360" w:lineRule="auto"/>
        <w:jc w:val="center"/>
        <w:rPr>
          <w:rFonts w:ascii="Times New Roman" w:hAnsi="Times New Roman" w:cs="Times New Roman"/>
          <w:b/>
          <w:sz w:val="24"/>
          <w:szCs w:val="24"/>
        </w:rPr>
      </w:pPr>
    </w:p>
    <w:p w14:paraId="0754B578" w14:textId="77777777" w:rsidR="00225666" w:rsidRDefault="00225666" w:rsidP="00313A64">
      <w:pPr>
        <w:spacing w:before="120" w:after="120" w:line="360" w:lineRule="auto"/>
        <w:jc w:val="center"/>
        <w:rPr>
          <w:rFonts w:ascii="Times New Roman" w:hAnsi="Times New Roman" w:cs="Times New Roman"/>
          <w:b/>
          <w:sz w:val="24"/>
          <w:szCs w:val="24"/>
        </w:rPr>
      </w:pPr>
    </w:p>
    <w:p w14:paraId="57C267FA" w14:textId="77777777" w:rsidR="00225666" w:rsidRDefault="00225666" w:rsidP="00313A64">
      <w:pPr>
        <w:spacing w:before="120" w:after="120" w:line="360" w:lineRule="auto"/>
        <w:jc w:val="center"/>
        <w:rPr>
          <w:rFonts w:ascii="Times New Roman" w:hAnsi="Times New Roman" w:cs="Times New Roman"/>
          <w:b/>
          <w:sz w:val="24"/>
          <w:szCs w:val="24"/>
        </w:rPr>
      </w:pPr>
    </w:p>
    <w:p w14:paraId="581BC22D" w14:textId="77777777" w:rsidR="00225666" w:rsidRDefault="00225666" w:rsidP="00313A64">
      <w:pPr>
        <w:spacing w:before="120" w:after="120" w:line="360" w:lineRule="auto"/>
        <w:jc w:val="center"/>
        <w:rPr>
          <w:rFonts w:ascii="Times New Roman" w:hAnsi="Times New Roman" w:cs="Times New Roman"/>
          <w:b/>
          <w:sz w:val="24"/>
          <w:szCs w:val="24"/>
        </w:rPr>
      </w:pPr>
    </w:p>
    <w:p w14:paraId="3BF528D1" w14:textId="77777777" w:rsidR="00225666" w:rsidRDefault="00225666" w:rsidP="00313A64">
      <w:pPr>
        <w:spacing w:before="120" w:after="120" w:line="360" w:lineRule="auto"/>
        <w:jc w:val="center"/>
        <w:rPr>
          <w:rFonts w:ascii="Times New Roman" w:hAnsi="Times New Roman" w:cs="Times New Roman"/>
          <w:b/>
          <w:sz w:val="24"/>
          <w:szCs w:val="24"/>
        </w:rPr>
      </w:pPr>
    </w:p>
    <w:p w14:paraId="472BA60E" w14:textId="77777777" w:rsidR="00225666" w:rsidRDefault="00225666" w:rsidP="00313A64">
      <w:pPr>
        <w:spacing w:before="120" w:after="120" w:line="360" w:lineRule="auto"/>
        <w:jc w:val="center"/>
        <w:rPr>
          <w:rFonts w:ascii="Times New Roman" w:hAnsi="Times New Roman" w:cs="Times New Roman"/>
          <w:b/>
          <w:sz w:val="24"/>
          <w:szCs w:val="24"/>
        </w:rPr>
      </w:pPr>
    </w:p>
    <w:p w14:paraId="708E2F8A" w14:textId="77777777" w:rsidR="00225666" w:rsidRDefault="00225666" w:rsidP="00313A64">
      <w:pPr>
        <w:spacing w:before="120" w:after="120" w:line="360" w:lineRule="auto"/>
        <w:jc w:val="center"/>
        <w:rPr>
          <w:rFonts w:ascii="Times New Roman" w:hAnsi="Times New Roman" w:cs="Times New Roman"/>
          <w:b/>
          <w:sz w:val="24"/>
          <w:szCs w:val="24"/>
        </w:rPr>
      </w:pPr>
    </w:p>
    <w:p w14:paraId="19C2B3C7" w14:textId="77777777" w:rsidR="00225666" w:rsidRDefault="00225666" w:rsidP="00313A64">
      <w:pPr>
        <w:spacing w:before="120" w:after="120" w:line="360" w:lineRule="auto"/>
        <w:jc w:val="center"/>
        <w:rPr>
          <w:rFonts w:ascii="Times New Roman" w:hAnsi="Times New Roman" w:cs="Times New Roman"/>
          <w:b/>
          <w:sz w:val="24"/>
          <w:szCs w:val="24"/>
        </w:rPr>
      </w:pPr>
    </w:p>
    <w:p w14:paraId="5D778978" w14:textId="77777777" w:rsidR="00225666" w:rsidRDefault="00225666" w:rsidP="00313A64">
      <w:pPr>
        <w:spacing w:before="120" w:after="120" w:line="360" w:lineRule="auto"/>
        <w:rPr>
          <w:rFonts w:ascii="Times New Roman" w:hAnsi="Times New Roman" w:cs="Times New Roman"/>
          <w:b/>
          <w:sz w:val="24"/>
          <w:szCs w:val="24"/>
        </w:rPr>
      </w:pPr>
    </w:p>
    <w:p w14:paraId="6780515C" w14:textId="67ED9889" w:rsidR="00C13A72" w:rsidRPr="00C13A72" w:rsidRDefault="00F07C8C" w:rsidP="00313A64">
      <w:pPr>
        <w:pStyle w:val="Balk1"/>
        <w:spacing w:before="120" w:after="120" w:line="360" w:lineRule="auto"/>
      </w:pPr>
      <w:bookmarkStart w:id="3" w:name="_Toc133530533"/>
      <w:r>
        <w:lastRenderedPageBreak/>
        <w:t>ABSTRACT</w:t>
      </w:r>
      <w:bookmarkEnd w:id="3"/>
    </w:p>
    <w:p w14:paraId="40BE1A87" w14:textId="46659DDC" w:rsidR="00F07C8C" w:rsidRDefault="0077241E" w:rsidP="00313A64">
      <w:pPr>
        <w:spacing w:before="120" w:after="120" w:line="360" w:lineRule="auto"/>
        <w:jc w:val="center"/>
        <w:rPr>
          <w:rFonts w:ascii="Times New Roman" w:hAnsi="Times New Roman" w:cs="Times New Roman"/>
          <w:b/>
          <w:sz w:val="24"/>
          <w:szCs w:val="24"/>
        </w:rPr>
      </w:pPr>
      <w:r>
        <w:rPr>
          <w:rFonts w:ascii="Times New Roman" w:hAnsi="Times New Roman" w:cs="Times New Roman"/>
          <w:b/>
          <w:sz w:val="24"/>
          <w:szCs w:val="24"/>
        </w:rPr>
        <w:t>THESIS NAME 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THESIS NAME</w:t>
      </w:r>
      <w:r w:rsidRPr="0077241E">
        <w:rPr>
          <w:rFonts w:ascii="Times New Roman" w:hAnsi="Times New Roman" w:cs="Times New Roman"/>
          <w:b/>
          <w:sz w:val="24"/>
          <w:szCs w:val="24"/>
        </w:rPr>
        <w:t xml:space="preserve"> </w:t>
      </w:r>
      <w:r>
        <w:rPr>
          <w:rFonts w:ascii="Times New Roman" w:hAnsi="Times New Roman" w:cs="Times New Roman"/>
          <w:b/>
          <w:sz w:val="24"/>
          <w:szCs w:val="24"/>
        </w:rPr>
        <w:t xml:space="preserve">THESIS </w:t>
      </w:r>
    </w:p>
    <w:p w14:paraId="580C7A4B" w14:textId="1D77E83C" w:rsidR="00F31E34" w:rsidRPr="007055FF" w:rsidRDefault="0077241E" w:rsidP="00313A64">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Name Surname</w:t>
      </w:r>
      <w:r w:rsidR="00F31E34" w:rsidRPr="007055FF">
        <w:rPr>
          <w:rFonts w:ascii="Times New Roman" w:hAnsi="Times New Roman" w:cs="Times New Roman"/>
          <w:sz w:val="24"/>
          <w:szCs w:val="24"/>
        </w:rPr>
        <w:t>, Master Thesis</w:t>
      </w:r>
    </w:p>
    <w:p w14:paraId="71BC737F" w14:textId="07AF5BCB" w:rsidR="00F31E34" w:rsidRPr="007055FF" w:rsidRDefault="0027010F" w:rsidP="00313A64">
      <w:pPr>
        <w:spacing w:before="120" w:after="120" w:line="360" w:lineRule="auto"/>
        <w:jc w:val="center"/>
        <w:rPr>
          <w:rFonts w:ascii="Times New Roman" w:hAnsi="Times New Roman" w:cs="Times New Roman"/>
          <w:sz w:val="24"/>
          <w:szCs w:val="24"/>
        </w:rPr>
      </w:pPr>
      <w:r w:rsidRPr="007055FF">
        <w:rPr>
          <w:rFonts w:ascii="Times New Roman" w:hAnsi="Times New Roman" w:cs="Times New Roman"/>
          <w:sz w:val="24"/>
          <w:szCs w:val="24"/>
        </w:rPr>
        <w:t xml:space="preserve">Supervisor: </w:t>
      </w:r>
      <w:r w:rsidR="0077241E">
        <w:rPr>
          <w:rFonts w:ascii="Times New Roman" w:hAnsi="Times New Roman" w:cs="Times New Roman"/>
          <w:sz w:val="24"/>
          <w:szCs w:val="24"/>
        </w:rPr>
        <w:t>………………….</w:t>
      </w:r>
    </w:p>
    <w:p w14:paraId="65A7D0B0" w14:textId="77777777" w:rsidR="00F31E34" w:rsidRPr="007055FF" w:rsidRDefault="00F31E34" w:rsidP="00313A64">
      <w:pPr>
        <w:spacing w:before="120" w:after="120" w:line="360" w:lineRule="auto"/>
        <w:jc w:val="center"/>
        <w:rPr>
          <w:rFonts w:ascii="Times New Roman" w:hAnsi="Times New Roman" w:cs="Times New Roman"/>
          <w:sz w:val="24"/>
          <w:szCs w:val="24"/>
        </w:rPr>
      </w:pPr>
      <w:r w:rsidRPr="007055FF">
        <w:rPr>
          <w:rFonts w:ascii="Times New Roman" w:hAnsi="Times New Roman" w:cs="Times New Roman"/>
          <w:sz w:val="24"/>
          <w:szCs w:val="24"/>
        </w:rPr>
        <w:t>Sakarya University, 2023</w:t>
      </w:r>
    </w:p>
    <w:p w14:paraId="16233599" w14:textId="76CEA3CF" w:rsidR="0077241E" w:rsidRDefault="009046CB" w:rsidP="00313A64">
      <w:pPr>
        <w:spacing w:before="120" w:after="120" w:line="360" w:lineRule="auto"/>
        <w:jc w:val="both"/>
        <w:rPr>
          <w:rFonts w:ascii="Times New Roman" w:hAnsi="Times New Roman" w:cs="Times New Roman"/>
          <w:sz w:val="24"/>
          <w:szCs w:val="24"/>
        </w:rPr>
      </w:pPr>
      <w:r w:rsidRPr="009046CB">
        <w:rPr>
          <w:rFonts w:ascii="Times New Roman" w:hAnsi="Times New Roman" w:cs="Times New Roman"/>
          <w:sz w:val="24"/>
          <w:szCs w:val="24"/>
        </w:rPr>
        <w:t xml:space="preserve">In this study, </w:t>
      </w:r>
      <w:r w:rsidR="0077241E">
        <w:rPr>
          <w:rFonts w:ascii="Times New Roman" w:hAnsi="Times New Roman" w:cs="Times New Roman"/>
          <w:sz w:val="24"/>
          <w:szCs w:val="24"/>
        </w:rPr>
        <w:t>in this study 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v</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v</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v</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 xml:space="preserve">in </w:t>
      </w:r>
      <w:r w:rsidR="0077241E">
        <w:rPr>
          <w:rFonts w:ascii="Times New Roman" w:hAnsi="Times New Roman" w:cs="Times New Roman"/>
          <w:sz w:val="24"/>
          <w:szCs w:val="24"/>
        </w:rPr>
        <w:lastRenderedPageBreak/>
        <w:t>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v</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v</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r w:rsidR="0077241E" w:rsidRPr="0077241E">
        <w:rPr>
          <w:rFonts w:ascii="Times New Roman" w:hAnsi="Times New Roman" w:cs="Times New Roman"/>
          <w:sz w:val="24"/>
          <w:szCs w:val="24"/>
        </w:rPr>
        <w:t xml:space="preserve"> </w:t>
      </w:r>
      <w:r w:rsidR="0077241E">
        <w:rPr>
          <w:rFonts w:ascii="Times New Roman" w:hAnsi="Times New Roman" w:cs="Times New Roman"/>
          <w:sz w:val="24"/>
          <w:szCs w:val="24"/>
        </w:rPr>
        <w:t>in this study.</w:t>
      </w:r>
    </w:p>
    <w:p w14:paraId="0EC94DD8" w14:textId="3B998659" w:rsidR="007055FF" w:rsidRPr="00FD404A" w:rsidRDefault="007055FF" w:rsidP="00313A64">
      <w:pPr>
        <w:spacing w:before="120" w:after="120" w:line="360" w:lineRule="auto"/>
        <w:jc w:val="both"/>
        <w:rPr>
          <w:rFonts w:ascii="Times New Roman" w:hAnsi="Times New Roman" w:cs="Times New Roman"/>
          <w:sz w:val="24"/>
          <w:szCs w:val="24"/>
          <w:lang w:val="en"/>
        </w:rPr>
      </w:pPr>
      <w:r>
        <w:rPr>
          <w:rFonts w:ascii="Times New Roman" w:hAnsi="Times New Roman" w:cs="Times New Roman"/>
          <w:b/>
          <w:sz w:val="24"/>
          <w:szCs w:val="24"/>
        </w:rPr>
        <w:t xml:space="preserve">Keywords: </w:t>
      </w:r>
      <w:r w:rsidR="0077241E">
        <w:rPr>
          <w:rFonts w:ascii="Times New Roman" w:hAnsi="Times New Roman" w:cs="Times New Roman"/>
          <w:sz w:val="24"/>
          <w:szCs w:val="24"/>
          <w:lang w:val="en"/>
        </w:rPr>
        <w:t>Keyword1</w:t>
      </w:r>
      <w:r w:rsidR="00FD404A" w:rsidRPr="00FD404A">
        <w:rPr>
          <w:rFonts w:ascii="Times New Roman" w:hAnsi="Times New Roman" w:cs="Times New Roman"/>
          <w:sz w:val="24"/>
          <w:szCs w:val="24"/>
          <w:lang w:val="en"/>
        </w:rPr>
        <w:t xml:space="preserve">, </w:t>
      </w:r>
      <w:r w:rsidR="0077241E">
        <w:rPr>
          <w:rFonts w:ascii="Times New Roman" w:hAnsi="Times New Roman" w:cs="Times New Roman"/>
          <w:sz w:val="24"/>
          <w:szCs w:val="24"/>
          <w:lang w:val="en"/>
        </w:rPr>
        <w:t>keyword2</w:t>
      </w:r>
      <w:r w:rsidR="00FD404A" w:rsidRPr="00FD404A">
        <w:rPr>
          <w:rFonts w:ascii="Times New Roman" w:hAnsi="Times New Roman" w:cs="Times New Roman"/>
          <w:sz w:val="24"/>
          <w:szCs w:val="24"/>
          <w:lang w:val="en"/>
        </w:rPr>
        <w:t xml:space="preserve">, </w:t>
      </w:r>
      <w:r w:rsidR="0077241E">
        <w:rPr>
          <w:rFonts w:ascii="Times New Roman" w:hAnsi="Times New Roman" w:cs="Times New Roman"/>
          <w:sz w:val="24"/>
          <w:szCs w:val="24"/>
          <w:lang w:val="en"/>
        </w:rPr>
        <w:t>keyword3</w:t>
      </w:r>
      <w:r w:rsidR="00FD404A" w:rsidRPr="00FD404A">
        <w:rPr>
          <w:rFonts w:ascii="Times New Roman" w:hAnsi="Times New Roman" w:cs="Times New Roman"/>
          <w:sz w:val="24"/>
          <w:szCs w:val="24"/>
          <w:lang w:val="en"/>
        </w:rPr>
        <w:t xml:space="preserve">, </w:t>
      </w:r>
      <w:r w:rsidR="0077241E">
        <w:rPr>
          <w:rFonts w:ascii="Times New Roman" w:hAnsi="Times New Roman" w:cs="Times New Roman"/>
          <w:sz w:val="24"/>
          <w:szCs w:val="24"/>
          <w:lang w:val="en"/>
        </w:rPr>
        <w:t>keyword4</w:t>
      </w:r>
      <w:r w:rsidR="00FD404A" w:rsidRPr="00FD404A">
        <w:rPr>
          <w:rFonts w:ascii="Times New Roman" w:hAnsi="Times New Roman" w:cs="Times New Roman"/>
          <w:sz w:val="24"/>
          <w:szCs w:val="24"/>
          <w:lang w:val="en"/>
        </w:rPr>
        <w:t xml:space="preserve">, </w:t>
      </w:r>
      <w:r w:rsidR="0077241E">
        <w:rPr>
          <w:rFonts w:ascii="Times New Roman" w:hAnsi="Times New Roman" w:cs="Times New Roman"/>
          <w:sz w:val="24"/>
          <w:szCs w:val="24"/>
          <w:lang w:val="en"/>
        </w:rPr>
        <w:t>keyword5.</w:t>
      </w:r>
    </w:p>
    <w:p w14:paraId="5BBC0A92" w14:textId="77777777" w:rsidR="00B628D1" w:rsidRPr="00B628D1" w:rsidRDefault="00B628D1" w:rsidP="00313A64">
      <w:pPr>
        <w:spacing w:before="120" w:after="120" w:line="360" w:lineRule="auto"/>
        <w:jc w:val="both"/>
        <w:rPr>
          <w:rFonts w:ascii="Times New Roman" w:hAnsi="Times New Roman" w:cs="Times New Roman"/>
          <w:i/>
          <w:iCs/>
          <w:sz w:val="24"/>
          <w:szCs w:val="24"/>
        </w:rPr>
      </w:pPr>
    </w:p>
    <w:p w14:paraId="57EE583B" w14:textId="77777777" w:rsidR="00B628D1" w:rsidRPr="00B628D1" w:rsidRDefault="00B628D1" w:rsidP="00313A64">
      <w:pPr>
        <w:spacing w:before="120" w:after="120" w:line="360" w:lineRule="auto"/>
        <w:jc w:val="both"/>
        <w:rPr>
          <w:rFonts w:ascii="Times New Roman" w:hAnsi="Times New Roman" w:cs="Times New Roman"/>
          <w:sz w:val="24"/>
          <w:szCs w:val="24"/>
        </w:rPr>
      </w:pPr>
      <w:r w:rsidRPr="00B628D1">
        <w:rPr>
          <w:rFonts w:ascii="Times New Roman" w:hAnsi="Times New Roman" w:cs="Times New Roman"/>
          <w:sz w:val="24"/>
          <w:szCs w:val="24"/>
        </w:rPr>
        <w:br/>
      </w:r>
    </w:p>
    <w:p w14:paraId="6DBBBD6D" w14:textId="77777777" w:rsidR="00B628D1" w:rsidRPr="00B628D1" w:rsidRDefault="00B628D1" w:rsidP="00313A64">
      <w:pPr>
        <w:spacing w:before="120" w:after="120" w:line="360" w:lineRule="auto"/>
        <w:jc w:val="both"/>
        <w:rPr>
          <w:rFonts w:ascii="Times New Roman" w:hAnsi="Times New Roman" w:cs="Times New Roman"/>
          <w:sz w:val="24"/>
          <w:szCs w:val="24"/>
        </w:rPr>
      </w:pPr>
    </w:p>
    <w:p w14:paraId="565EF150" w14:textId="77777777" w:rsidR="00B628D1" w:rsidRPr="00B628D1" w:rsidRDefault="00B628D1" w:rsidP="00313A64">
      <w:pPr>
        <w:spacing w:before="120" w:after="120" w:line="360" w:lineRule="auto"/>
        <w:jc w:val="both"/>
        <w:rPr>
          <w:rFonts w:ascii="Times New Roman" w:hAnsi="Times New Roman" w:cs="Times New Roman"/>
          <w:sz w:val="24"/>
          <w:szCs w:val="24"/>
        </w:rPr>
      </w:pPr>
    </w:p>
    <w:p w14:paraId="135C6780" w14:textId="77777777" w:rsidR="00964AE5" w:rsidRPr="00964AE5" w:rsidRDefault="00964AE5" w:rsidP="00313A64">
      <w:pPr>
        <w:spacing w:before="120" w:after="120" w:line="360" w:lineRule="auto"/>
        <w:jc w:val="both"/>
        <w:rPr>
          <w:rFonts w:ascii="Times New Roman" w:hAnsi="Times New Roman" w:cs="Times New Roman"/>
          <w:sz w:val="24"/>
          <w:szCs w:val="24"/>
        </w:rPr>
      </w:pPr>
    </w:p>
    <w:p w14:paraId="5AFB6061" w14:textId="77777777" w:rsidR="00964AE5" w:rsidRPr="00964AE5" w:rsidRDefault="00964AE5" w:rsidP="00313A64">
      <w:pPr>
        <w:spacing w:before="120" w:after="120" w:line="360" w:lineRule="auto"/>
        <w:jc w:val="both"/>
        <w:rPr>
          <w:rFonts w:ascii="Times New Roman" w:hAnsi="Times New Roman" w:cs="Times New Roman"/>
          <w:sz w:val="24"/>
          <w:szCs w:val="24"/>
        </w:rPr>
      </w:pPr>
    </w:p>
    <w:p w14:paraId="78AD62FE" w14:textId="77777777" w:rsidR="00964AE5" w:rsidRPr="00964AE5" w:rsidRDefault="00964AE5" w:rsidP="00313A64">
      <w:pPr>
        <w:spacing w:before="120" w:after="120" w:line="360" w:lineRule="auto"/>
        <w:jc w:val="both"/>
        <w:rPr>
          <w:rFonts w:ascii="Times New Roman" w:hAnsi="Times New Roman" w:cs="Times New Roman"/>
          <w:sz w:val="24"/>
          <w:szCs w:val="24"/>
        </w:rPr>
      </w:pPr>
    </w:p>
    <w:p w14:paraId="2EBBB0D9" w14:textId="77777777" w:rsidR="006F11D5" w:rsidRDefault="006F11D5" w:rsidP="00313A64">
      <w:pPr>
        <w:spacing w:before="120" w:after="120" w:line="360" w:lineRule="auto"/>
        <w:jc w:val="both"/>
        <w:rPr>
          <w:rFonts w:ascii="Times New Roman" w:hAnsi="Times New Roman" w:cs="Times New Roman"/>
          <w:sz w:val="24"/>
          <w:szCs w:val="24"/>
        </w:rPr>
      </w:pPr>
    </w:p>
    <w:p w14:paraId="717C30FF" w14:textId="77777777" w:rsidR="006F11D5" w:rsidRDefault="006F11D5" w:rsidP="00313A64">
      <w:pPr>
        <w:spacing w:before="120" w:after="120" w:line="360" w:lineRule="auto"/>
        <w:jc w:val="both"/>
        <w:rPr>
          <w:rFonts w:ascii="Times New Roman" w:hAnsi="Times New Roman" w:cs="Times New Roman"/>
          <w:sz w:val="24"/>
          <w:szCs w:val="24"/>
        </w:rPr>
      </w:pPr>
    </w:p>
    <w:p w14:paraId="4470A15F" w14:textId="77777777" w:rsidR="006F11D5" w:rsidRDefault="006F11D5" w:rsidP="00313A64">
      <w:pPr>
        <w:spacing w:before="120" w:after="120" w:line="360" w:lineRule="auto"/>
        <w:jc w:val="both"/>
        <w:rPr>
          <w:rFonts w:ascii="Times New Roman" w:hAnsi="Times New Roman" w:cs="Times New Roman"/>
          <w:sz w:val="24"/>
          <w:szCs w:val="24"/>
        </w:rPr>
      </w:pPr>
    </w:p>
    <w:p w14:paraId="2FEB815F" w14:textId="77777777" w:rsidR="006F11D5" w:rsidRDefault="006F11D5" w:rsidP="00313A64">
      <w:pPr>
        <w:spacing w:before="120" w:after="120" w:line="360" w:lineRule="auto"/>
        <w:jc w:val="both"/>
        <w:rPr>
          <w:rFonts w:ascii="Times New Roman" w:hAnsi="Times New Roman" w:cs="Times New Roman"/>
          <w:sz w:val="24"/>
          <w:szCs w:val="24"/>
        </w:rPr>
      </w:pPr>
    </w:p>
    <w:p w14:paraId="78CED467" w14:textId="77777777" w:rsidR="006F11D5" w:rsidRDefault="006F11D5" w:rsidP="00313A64">
      <w:pPr>
        <w:spacing w:before="120" w:after="120" w:line="360" w:lineRule="auto"/>
        <w:jc w:val="both"/>
        <w:rPr>
          <w:rFonts w:ascii="Times New Roman" w:hAnsi="Times New Roman" w:cs="Times New Roman"/>
          <w:sz w:val="24"/>
          <w:szCs w:val="24"/>
        </w:rPr>
      </w:pPr>
    </w:p>
    <w:p w14:paraId="31B76AC8" w14:textId="77777777" w:rsidR="006F11D5" w:rsidRDefault="006F11D5" w:rsidP="00313A64">
      <w:pPr>
        <w:spacing w:before="120" w:after="120" w:line="360" w:lineRule="auto"/>
        <w:jc w:val="both"/>
        <w:rPr>
          <w:rFonts w:ascii="Times New Roman" w:hAnsi="Times New Roman" w:cs="Times New Roman"/>
          <w:sz w:val="24"/>
          <w:szCs w:val="24"/>
        </w:rPr>
      </w:pPr>
    </w:p>
    <w:p w14:paraId="64883BC4" w14:textId="77777777" w:rsidR="00B44CDD" w:rsidRDefault="00B44CDD" w:rsidP="00313A64">
      <w:pPr>
        <w:spacing w:before="120" w:after="120" w:line="360" w:lineRule="auto"/>
        <w:jc w:val="both"/>
        <w:rPr>
          <w:rFonts w:ascii="Times New Roman" w:hAnsi="Times New Roman" w:cs="Times New Roman"/>
          <w:sz w:val="24"/>
          <w:szCs w:val="24"/>
        </w:rPr>
      </w:pPr>
    </w:p>
    <w:p w14:paraId="5969C87C" w14:textId="77777777" w:rsidR="00545413" w:rsidRDefault="00545413" w:rsidP="00313A64">
      <w:pPr>
        <w:spacing w:before="120" w:after="120" w:line="360" w:lineRule="auto"/>
        <w:jc w:val="both"/>
        <w:rPr>
          <w:rFonts w:ascii="Times New Roman" w:hAnsi="Times New Roman" w:cs="Times New Roman"/>
          <w:sz w:val="24"/>
          <w:szCs w:val="24"/>
        </w:rPr>
      </w:pPr>
    </w:p>
    <w:p w14:paraId="4A3D27AB" w14:textId="77777777" w:rsidR="00B44CDD" w:rsidRDefault="00B44CDD" w:rsidP="00313A64">
      <w:pPr>
        <w:spacing w:before="120" w:after="120" w:line="360" w:lineRule="auto"/>
        <w:jc w:val="both"/>
        <w:rPr>
          <w:rFonts w:ascii="Times New Roman" w:hAnsi="Times New Roman" w:cs="Times New Roman"/>
          <w:sz w:val="24"/>
          <w:szCs w:val="24"/>
        </w:rPr>
      </w:pPr>
    </w:p>
    <w:p w14:paraId="2727B72B" w14:textId="77777777" w:rsidR="00986155" w:rsidRDefault="00986155" w:rsidP="00313A64">
      <w:pPr>
        <w:pStyle w:val="Balk1"/>
        <w:spacing w:before="120" w:after="120" w:line="360" w:lineRule="auto"/>
      </w:pPr>
      <w:bookmarkStart w:id="4" w:name="_Toc133530534"/>
      <w:r>
        <w:lastRenderedPageBreak/>
        <w:t>İÇİNDEKİLER</w:t>
      </w:r>
      <w:bookmarkEnd w:id="4"/>
    </w:p>
    <w:sdt>
      <w:sdtPr>
        <w:rPr>
          <w:rFonts w:asciiTheme="minorHAnsi" w:eastAsiaTheme="minorHAnsi" w:hAnsiTheme="minorHAnsi" w:cs="Times New Roman"/>
          <w:b w:val="0"/>
          <w:color w:val="auto"/>
          <w:sz w:val="22"/>
          <w:szCs w:val="24"/>
          <w:lang w:eastAsia="en-US"/>
        </w:rPr>
        <w:id w:val="-414162033"/>
        <w:docPartObj>
          <w:docPartGallery w:val="Table of Contents"/>
          <w:docPartUnique/>
        </w:docPartObj>
      </w:sdtPr>
      <w:sdtEndPr>
        <w:rPr>
          <w:bCs/>
        </w:rPr>
      </w:sdtEndPr>
      <w:sdtContent>
        <w:p w14:paraId="39AAC39D" w14:textId="77777777" w:rsidR="00C13A72" w:rsidRPr="009F18AC" w:rsidRDefault="00C13A72" w:rsidP="009F18AC">
          <w:pPr>
            <w:pStyle w:val="TBal"/>
            <w:spacing w:before="120" w:after="120" w:line="360" w:lineRule="auto"/>
            <w:rPr>
              <w:rStyle w:val="Balk1Char"/>
              <w:rFonts w:cs="Times New Roman"/>
              <w:szCs w:val="24"/>
            </w:rPr>
          </w:pPr>
        </w:p>
        <w:p w14:paraId="073C2299" w14:textId="55E53C3D" w:rsidR="009F18AC" w:rsidRPr="009F18AC" w:rsidRDefault="00ED4A41" w:rsidP="009F18AC">
          <w:pPr>
            <w:pStyle w:val="T1"/>
            <w:tabs>
              <w:tab w:val="right" w:leader="dot" w:pos="9062"/>
            </w:tabs>
            <w:spacing w:before="120" w:after="120" w:line="360" w:lineRule="auto"/>
            <w:rPr>
              <w:rFonts w:ascii="Times New Roman" w:hAnsi="Times New Roman"/>
              <w:noProof/>
              <w:sz w:val="24"/>
              <w:szCs w:val="24"/>
            </w:rPr>
          </w:pPr>
          <w:r w:rsidRPr="009F18AC">
            <w:rPr>
              <w:rFonts w:ascii="Times New Roman" w:hAnsi="Times New Roman"/>
              <w:sz w:val="24"/>
              <w:szCs w:val="24"/>
            </w:rPr>
            <w:fldChar w:fldCharType="begin"/>
          </w:r>
          <w:r w:rsidRPr="009F18AC">
            <w:rPr>
              <w:rFonts w:ascii="Times New Roman" w:hAnsi="Times New Roman"/>
              <w:sz w:val="24"/>
              <w:szCs w:val="24"/>
            </w:rPr>
            <w:instrText xml:space="preserve"> TOC \o "1-4" \h \z \u </w:instrText>
          </w:r>
          <w:r w:rsidRPr="009F18AC">
            <w:rPr>
              <w:rFonts w:ascii="Times New Roman" w:hAnsi="Times New Roman"/>
              <w:sz w:val="24"/>
              <w:szCs w:val="24"/>
            </w:rPr>
            <w:fldChar w:fldCharType="separate"/>
          </w:r>
          <w:hyperlink w:anchor="_Toc133530530" w:history="1">
            <w:r w:rsidR="009F18AC" w:rsidRPr="009F18AC">
              <w:rPr>
                <w:rStyle w:val="Kpr"/>
                <w:rFonts w:ascii="Times New Roman" w:hAnsi="Times New Roman"/>
                <w:noProof/>
                <w:sz w:val="24"/>
                <w:szCs w:val="24"/>
              </w:rPr>
              <w:t>BİLDİRİM</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0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i</w:t>
            </w:r>
            <w:r w:rsidR="009F18AC" w:rsidRPr="009F18AC">
              <w:rPr>
                <w:rFonts w:ascii="Times New Roman" w:hAnsi="Times New Roman"/>
                <w:noProof/>
                <w:webHidden/>
                <w:sz w:val="24"/>
                <w:szCs w:val="24"/>
              </w:rPr>
              <w:fldChar w:fldCharType="end"/>
            </w:r>
          </w:hyperlink>
        </w:p>
        <w:p w14:paraId="29080793" w14:textId="4D833F3E"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1" w:history="1">
            <w:r w:rsidR="009F18AC" w:rsidRPr="009F18AC">
              <w:rPr>
                <w:rStyle w:val="Kpr"/>
                <w:rFonts w:ascii="Times New Roman" w:hAnsi="Times New Roman"/>
                <w:noProof/>
                <w:sz w:val="24"/>
                <w:szCs w:val="24"/>
              </w:rPr>
              <w:t>ÖN SÖZ</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1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ii</w:t>
            </w:r>
            <w:r w:rsidR="009F18AC" w:rsidRPr="009F18AC">
              <w:rPr>
                <w:rFonts w:ascii="Times New Roman" w:hAnsi="Times New Roman"/>
                <w:noProof/>
                <w:webHidden/>
                <w:sz w:val="24"/>
                <w:szCs w:val="24"/>
              </w:rPr>
              <w:fldChar w:fldCharType="end"/>
            </w:r>
          </w:hyperlink>
        </w:p>
        <w:p w14:paraId="34174A86" w14:textId="2FA3CAA7"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2" w:history="1">
            <w:r w:rsidR="009F18AC" w:rsidRPr="009F18AC">
              <w:rPr>
                <w:rStyle w:val="Kpr"/>
                <w:rFonts w:ascii="Times New Roman" w:hAnsi="Times New Roman"/>
                <w:noProof/>
                <w:sz w:val="24"/>
                <w:szCs w:val="24"/>
              </w:rPr>
              <w:t>ÖZET</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2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iii</w:t>
            </w:r>
            <w:r w:rsidR="009F18AC" w:rsidRPr="009F18AC">
              <w:rPr>
                <w:rFonts w:ascii="Times New Roman" w:hAnsi="Times New Roman"/>
                <w:noProof/>
                <w:webHidden/>
                <w:sz w:val="24"/>
                <w:szCs w:val="24"/>
              </w:rPr>
              <w:fldChar w:fldCharType="end"/>
            </w:r>
          </w:hyperlink>
        </w:p>
        <w:p w14:paraId="7C92D263" w14:textId="40203A19"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3" w:history="1">
            <w:r w:rsidR="009F18AC" w:rsidRPr="009F18AC">
              <w:rPr>
                <w:rStyle w:val="Kpr"/>
                <w:rFonts w:ascii="Times New Roman" w:hAnsi="Times New Roman"/>
                <w:noProof/>
                <w:sz w:val="24"/>
                <w:szCs w:val="24"/>
              </w:rPr>
              <w:t>ABSTRACT</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3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v</w:t>
            </w:r>
            <w:r w:rsidR="009F18AC" w:rsidRPr="009F18AC">
              <w:rPr>
                <w:rFonts w:ascii="Times New Roman" w:hAnsi="Times New Roman"/>
                <w:noProof/>
                <w:webHidden/>
                <w:sz w:val="24"/>
                <w:szCs w:val="24"/>
              </w:rPr>
              <w:fldChar w:fldCharType="end"/>
            </w:r>
          </w:hyperlink>
        </w:p>
        <w:p w14:paraId="279E2CC2" w14:textId="3EAFF77D"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4" w:history="1">
            <w:r w:rsidR="009F18AC" w:rsidRPr="009F18AC">
              <w:rPr>
                <w:rStyle w:val="Kpr"/>
                <w:rFonts w:ascii="Times New Roman" w:hAnsi="Times New Roman"/>
                <w:noProof/>
                <w:sz w:val="24"/>
                <w:szCs w:val="24"/>
              </w:rPr>
              <w:t>İÇİNDEKİLER</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4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vii</w:t>
            </w:r>
            <w:r w:rsidR="009F18AC" w:rsidRPr="009F18AC">
              <w:rPr>
                <w:rFonts w:ascii="Times New Roman" w:hAnsi="Times New Roman"/>
                <w:noProof/>
                <w:webHidden/>
                <w:sz w:val="24"/>
                <w:szCs w:val="24"/>
              </w:rPr>
              <w:fldChar w:fldCharType="end"/>
            </w:r>
          </w:hyperlink>
        </w:p>
        <w:p w14:paraId="7A27CDA3" w14:textId="5B0AD2B6"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5" w:history="1">
            <w:r w:rsidR="009F18AC" w:rsidRPr="009F18AC">
              <w:rPr>
                <w:rStyle w:val="Kpr"/>
                <w:rFonts w:ascii="Times New Roman" w:hAnsi="Times New Roman"/>
                <w:noProof/>
                <w:sz w:val="24"/>
                <w:szCs w:val="24"/>
              </w:rPr>
              <w:t>TABLOLAR LİSTESİ</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5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viii</w:t>
            </w:r>
            <w:r w:rsidR="009F18AC" w:rsidRPr="009F18AC">
              <w:rPr>
                <w:rFonts w:ascii="Times New Roman" w:hAnsi="Times New Roman"/>
                <w:noProof/>
                <w:webHidden/>
                <w:sz w:val="24"/>
                <w:szCs w:val="24"/>
              </w:rPr>
              <w:fldChar w:fldCharType="end"/>
            </w:r>
          </w:hyperlink>
        </w:p>
        <w:p w14:paraId="6408EB23" w14:textId="301ED399"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6" w:history="1">
            <w:r w:rsidR="009F18AC" w:rsidRPr="009F18AC">
              <w:rPr>
                <w:rStyle w:val="Kpr"/>
                <w:rFonts w:ascii="Times New Roman" w:hAnsi="Times New Roman"/>
                <w:noProof/>
                <w:sz w:val="24"/>
                <w:szCs w:val="24"/>
              </w:rPr>
              <w:t>ŞEKİLLER LİSTESİ</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6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ix</w:t>
            </w:r>
            <w:r w:rsidR="009F18AC" w:rsidRPr="009F18AC">
              <w:rPr>
                <w:rFonts w:ascii="Times New Roman" w:hAnsi="Times New Roman"/>
                <w:noProof/>
                <w:webHidden/>
                <w:sz w:val="24"/>
                <w:szCs w:val="24"/>
              </w:rPr>
              <w:fldChar w:fldCharType="end"/>
            </w:r>
          </w:hyperlink>
        </w:p>
        <w:p w14:paraId="4531808C" w14:textId="6D2BE46A"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7" w:history="1">
            <w:r w:rsidR="009F18AC" w:rsidRPr="009F18AC">
              <w:rPr>
                <w:rStyle w:val="Kpr"/>
                <w:rFonts w:ascii="Times New Roman" w:hAnsi="Times New Roman"/>
                <w:noProof/>
                <w:sz w:val="24"/>
                <w:szCs w:val="24"/>
              </w:rPr>
              <w:t>BÖLÜM I</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7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w:t>
            </w:r>
            <w:r w:rsidR="009F18AC" w:rsidRPr="009F18AC">
              <w:rPr>
                <w:rFonts w:ascii="Times New Roman" w:hAnsi="Times New Roman"/>
                <w:noProof/>
                <w:webHidden/>
                <w:sz w:val="24"/>
                <w:szCs w:val="24"/>
              </w:rPr>
              <w:fldChar w:fldCharType="end"/>
            </w:r>
          </w:hyperlink>
        </w:p>
        <w:p w14:paraId="171D44BE" w14:textId="78D49678"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38" w:history="1">
            <w:r w:rsidR="009F18AC" w:rsidRPr="009F18AC">
              <w:rPr>
                <w:rStyle w:val="Kpr"/>
                <w:rFonts w:ascii="Times New Roman" w:hAnsi="Times New Roman"/>
                <w:noProof/>
                <w:sz w:val="24"/>
                <w:szCs w:val="24"/>
              </w:rPr>
              <w:t>GİRİŞ</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8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w:t>
            </w:r>
            <w:r w:rsidR="009F18AC" w:rsidRPr="009F18AC">
              <w:rPr>
                <w:rFonts w:ascii="Times New Roman" w:hAnsi="Times New Roman"/>
                <w:noProof/>
                <w:webHidden/>
                <w:sz w:val="24"/>
                <w:szCs w:val="24"/>
              </w:rPr>
              <w:fldChar w:fldCharType="end"/>
            </w:r>
          </w:hyperlink>
        </w:p>
        <w:p w14:paraId="58E2E43F" w14:textId="54AB88FE" w:rsidR="009F18AC" w:rsidRPr="009F18AC" w:rsidRDefault="00000000" w:rsidP="009F18AC">
          <w:pPr>
            <w:pStyle w:val="T2"/>
            <w:tabs>
              <w:tab w:val="left" w:pos="880"/>
              <w:tab w:val="right" w:leader="dot" w:pos="9062"/>
            </w:tabs>
            <w:spacing w:before="120" w:after="120" w:line="360" w:lineRule="auto"/>
            <w:ind w:left="0"/>
            <w:rPr>
              <w:rFonts w:ascii="Times New Roman" w:hAnsi="Times New Roman"/>
              <w:noProof/>
              <w:sz w:val="24"/>
              <w:szCs w:val="24"/>
            </w:rPr>
          </w:pPr>
          <w:hyperlink w:anchor="_Toc133530539" w:history="1">
            <w:r w:rsidR="009F18AC" w:rsidRPr="009F18AC">
              <w:rPr>
                <w:rStyle w:val="Kpr"/>
                <w:rFonts w:ascii="Times New Roman" w:hAnsi="Times New Roman"/>
                <w:noProof/>
                <w:sz w:val="24"/>
                <w:szCs w:val="24"/>
              </w:rPr>
              <w:t>1.1.</w:t>
            </w:r>
            <w:r w:rsidR="009F18AC">
              <w:rPr>
                <w:rFonts w:ascii="Times New Roman" w:hAnsi="Times New Roman"/>
                <w:noProof/>
                <w:sz w:val="24"/>
                <w:szCs w:val="24"/>
              </w:rPr>
              <w:t xml:space="preserve"> </w:t>
            </w:r>
            <w:r w:rsidR="009F18AC" w:rsidRPr="009F18AC">
              <w:rPr>
                <w:rStyle w:val="Kpr"/>
                <w:rFonts w:ascii="Times New Roman" w:hAnsi="Times New Roman"/>
                <w:noProof/>
                <w:sz w:val="24"/>
                <w:szCs w:val="24"/>
              </w:rPr>
              <w:t>Problem durumu</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39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w:t>
            </w:r>
            <w:r w:rsidR="009F18AC" w:rsidRPr="009F18AC">
              <w:rPr>
                <w:rFonts w:ascii="Times New Roman" w:hAnsi="Times New Roman"/>
                <w:noProof/>
                <w:webHidden/>
                <w:sz w:val="24"/>
                <w:szCs w:val="24"/>
              </w:rPr>
              <w:fldChar w:fldCharType="end"/>
            </w:r>
          </w:hyperlink>
        </w:p>
        <w:p w14:paraId="135B19B5" w14:textId="5F68E0A1"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0" w:history="1">
            <w:r w:rsidR="009F18AC" w:rsidRPr="009F18AC">
              <w:rPr>
                <w:rStyle w:val="Kpr"/>
                <w:rFonts w:ascii="Times New Roman" w:hAnsi="Times New Roman"/>
                <w:noProof/>
                <w:sz w:val="24"/>
                <w:szCs w:val="24"/>
              </w:rPr>
              <w:t>BÖLÜM II</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0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4</w:t>
            </w:r>
            <w:r w:rsidR="009F18AC" w:rsidRPr="009F18AC">
              <w:rPr>
                <w:rFonts w:ascii="Times New Roman" w:hAnsi="Times New Roman"/>
                <w:noProof/>
                <w:webHidden/>
                <w:sz w:val="24"/>
                <w:szCs w:val="24"/>
              </w:rPr>
              <w:fldChar w:fldCharType="end"/>
            </w:r>
          </w:hyperlink>
        </w:p>
        <w:p w14:paraId="28F5FFE9" w14:textId="0FB644E7"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1" w:history="1">
            <w:r w:rsidR="009F18AC" w:rsidRPr="009F18AC">
              <w:rPr>
                <w:rStyle w:val="Kpr"/>
                <w:rFonts w:ascii="Times New Roman" w:hAnsi="Times New Roman"/>
                <w:noProof/>
                <w:sz w:val="24"/>
                <w:szCs w:val="24"/>
              </w:rPr>
              <w:t>ARAŞTIRMANIN KURAMSAL ÇERÇEVESİ VE İLGİLİ ARAŞTIRMALAR</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1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4</w:t>
            </w:r>
            <w:r w:rsidR="009F18AC" w:rsidRPr="009F18AC">
              <w:rPr>
                <w:rFonts w:ascii="Times New Roman" w:hAnsi="Times New Roman"/>
                <w:noProof/>
                <w:webHidden/>
                <w:sz w:val="24"/>
                <w:szCs w:val="24"/>
              </w:rPr>
              <w:fldChar w:fldCharType="end"/>
            </w:r>
          </w:hyperlink>
        </w:p>
        <w:p w14:paraId="0067483E" w14:textId="09ADFF58"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2" w:history="1">
            <w:r w:rsidR="009F18AC" w:rsidRPr="009F18AC">
              <w:rPr>
                <w:rStyle w:val="Kpr"/>
                <w:rFonts w:ascii="Times New Roman" w:hAnsi="Times New Roman"/>
                <w:noProof/>
                <w:sz w:val="24"/>
                <w:szCs w:val="24"/>
              </w:rPr>
              <w:t>BÖLÜM III</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2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8</w:t>
            </w:r>
            <w:r w:rsidR="009F18AC" w:rsidRPr="009F18AC">
              <w:rPr>
                <w:rFonts w:ascii="Times New Roman" w:hAnsi="Times New Roman"/>
                <w:noProof/>
                <w:webHidden/>
                <w:sz w:val="24"/>
                <w:szCs w:val="24"/>
              </w:rPr>
              <w:fldChar w:fldCharType="end"/>
            </w:r>
          </w:hyperlink>
        </w:p>
        <w:p w14:paraId="154B27A7" w14:textId="7448D332"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3" w:history="1">
            <w:r w:rsidR="009F18AC" w:rsidRPr="009F18AC">
              <w:rPr>
                <w:rStyle w:val="Kpr"/>
                <w:rFonts w:ascii="Times New Roman" w:hAnsi="Times New Roman"/>
                <w:noProof/>
                <w:sz w:val="24"/>
                <w:szCs w:val="24"/>
              </w:rPr>
              <w:t>YÖNTEM</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3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8</w:t>
            </w:r>
            <w:r w:rsidR="009F18AC" w:rsidRPr="009F18AC">
              <w:rPr>
                <w:rFonts w:ascii="Times New Roman" w:hAnsi="Times New Roman"/>
                <w:noProof/>
                <w:webHidden/>
                <w:sz w:val="24"/>
                <w:szCs w:val="24"/>
              </w:rPr>
              <w:fldChar w:fldCharType="end"/>
            </w:r>
          </w:hyperlink>
        </w:p>
        <w:p w14:paraId="7F3CDCD3" w14:textId="2497D423" w:rsidR="009F18AC" w:rsidRPr="009F18AC" w:rsidRDefault="00000000" w:rsidP="009F18AC">
          <w:pPr>
            <w:pStyle w:val="T2"/>
            <w:tabs>
              <w:tab w:val="right" w:leader="dot" w:pos="9062"/>
            </w:tabs>
            <w:spacing w:before="120" w:after="120" w:line="360" w:lineRule="auto"/>
            <w:ind w:left="0"/>
            <w:rPr>
              <w:rFonts w:ascii="Times New Roman" w:hAnsi="Times New Roman"/>
              <w:noProof/>
              <w:sz w:val="24"/>
              <w:szCs w:val="24"/>
            </w:rPr>
          </w:pPr>
          <w:hyperlink w:anchor="_Toc133530544" w:history="1">
            <w:r w:rsidR="009F18AC" w:rsidRPr="009F18AC">
              <w:rPr>
                <w:rStyle w:val="Kpr"/>
                <w:rFonts w:ascii="Times New Roman" w:hAnsi="Times New Roman"/>
                <w:noProof/>
                <w:sz w:val="24"/>
                <w:szCs w:val="24"/>
              </w:rPr>
              <w:t>3.1.Araştırma Modeli</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4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8</w:t>
            </w:r>
            <w:r w:rsidR="009F18AC" w:rsidRPr="009F18AC">
              <w:rPr>
                <w:rFonts w:ascii="Times New Roman" w:hAnsi="Times New Roman"/>
                <w:noProof/>
                <w:webHidden/>
                <w:sz w:val="24"/>
                <w:szCs w:val="24"/>
              </w:rPr>
              <w:fldChar w:fldCharType="end"/>
            </w:r>
          </w:hyperlink>
        </w:p>
        <w:p w14:paraId="5CF08AD6" w14:textId="43AF7181"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5" w:history="1">
            <w:r w:rsidR="009F18AC" w:rsidRPr="009F18AC">
              <w:rPr>
                <w:rStyle w:val="Kpr"/>
                <w:rFonts w:ascii="Times New Roman" w:hAnsi="Times New Roman"/>
                <w:noProof/>
                <w:sz w:val="24"/>
                <w:szCs w:val="24"/>
              </w:rPr>
              <w:t>BÖLÜM IV</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5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0</w:t>
            </w:r>
            <w:r w:rsidR="009F18AC" w:rsidRPr="009F18AC">
              <w:rPr>
                <w:rFonts w:ascii="Times New Roman" w:hAnsi="Times New Roman"/>
                <w:noProof/>
                <w:webHidden/>
                <w:sz w:val="24"/>
                <w:szCs w:val="24"/>
              </w:rPr>
              <w:fldChar w:fldCharType="end"/>
            </w:r>
          </w:hyperlink>
        </w:p>
        <w:p w14:paraId="130B0D49" w14:textId="0F81AAD0"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6" w:history="1">
            <w:r w:rsidR="009F18AC" w:rsidRPr="009F18AC">
              <w:rPr>
                <w:rStyle w:val="Kpr"/>
                <w:rFonts w:ascii="Times New Roman" w:hAnsi="Times New Roman"/>
                <w:noProof/>
                <w:sz w:val="24"/>
                <w:szCs w:val="24"/>
              </w:rPr>
              <w:t>BULGULAR</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6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0</w:t>
            </w:r>
            <w:r w:rsidR="009F18AC" w:rsidRPr="009F18AC">
              <w:rPr>
                <w:rFonts w:ascii="Times New Roman" w:hAnsi="Times New Roman"/>
                <w:noProof/>
                <w:webHidden/>
                <w:sz w:val="24"/>
                <w:szCs w:val="24"/>
              </w:rPr>
              <w:fldChar w:fldCharType="end"/>
            </w:r>
          </w:hyperlink>
        </w:p>
        <w:p w14:paraId="2A095F52" w14:textId="168ECAE3"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7" w:history="1">
            <w:r w:rsidR="009F18AC" w:rsidRPr="009F18AC">
              <w:rPr>
                <w:rStyle w:val="Kpr"/>
                <w:rFonts w:ascii="Times New Roman" w:hAnsi="Times New Roman"/>
                <w:noProof/>
                <w:sz w:val="24"/>
                <w:szCs w:val="24"/>
              </w:rPr>
              <w:t>BÖLÜM V</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7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2</w:t>
            </w:r>
            <w:r w:rsidR="009F18AC" w:rsidRPr="009F18AC">
              <w:rPr>
                <w:rFonts w:ascii="Times New Roman" w:hAnsi="Times New Roman"/>
                <w:noProof/>
                <w:webHidden/>
                <w:sz w:val="24"/>
                <w:szCs w:val="24"/>
              </w:rPr>
              <w:fldChar w:fldCharType="end"/>
            </w:r>
          </w:hyperlink>
        </w:p>
        <w:p w14:paraId="449A904D" w14:textId="62A531C7"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48" w:history="1">
            <w:r w:rsidR="009F18AC" w:rsidRPr="009F18AC">
              <w:rPr>
                <w:rStyle w:val="Kpr"/>
                <w:rFonts w:ascii="Times New Roman" w:hAnsi="Times New Roman"/>
                <w:noProof/>
                <w:sz w:val="24"/>
                <w:szCs w:val="24"/>
              </w:rPr>
              <w:t>SONUÇ TARTIŞMA VE ÖNERİLER</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8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2</w:t>
            </w:r>
            <w:r w:rsidR="009F18AC" w:rsidRPr="009F18AC">
              <w:rPr>
                <w:rFonts w:ascii="Times New Roman" w:hAnsi="Times New Roman"/>
                <w:noProof/>
                <w:webHidden/>
                <w:sz w:val="24"/>
                <w:szCs w:val="24"/>
              </w:rPr>
              <w:fldChar w:fldCharType="end"/>
            </w:r>
          </w:hyperlink>
        </w:p>
        <w:p w14:paraId="789EA6B2" w14:textId="65AEA57B" w:rsidR="009F18AC" w:rsidRPr="009F18AC" w:rsidRDefault="00000000" w:rsidP="009F18AC">
          <w:pPr>
            <w:pStyle w:val="T2"/>
            <w:tabs>
              <w:tab w:val="right" w:leader="dot" w:pos="9062"/>
            </w:tabs>
            <w:spacing w:before="120" w:after="120" w:line="360" w:lineRule="auto"/>
            <w:ind w:left="0"/>
            <w:rPr>
              <w:rFonts w:ascii="Times New Roman" w:hAnsi="Times New Roman"/>
              <w:noProof/>
              <w:sz w:val="24"/>
              <w:szCs w:val="24"/>
            </w:rPr>
          </w:pPr>
          <w:hyperlink w:anchor="_Toc133530549" w:history="1">
            <w:r w:rsidR="009F18AC" w:rsidRPr="009F18AC">
              <w:rPr>
                <w:rStyle w:val="Kpr"/>
                <w:rFonts w:ascii="Times New Roman" w:hAnsi="Times New Roman"/>
                <w:noProof/>
                <w:sz w:val="24"/>
                <w:szCs w:val="24"/>
              </w:rPr>
              <w:t>5.1. Sonuç ve Tartışma</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49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2</w:t>
            </w:r>
            <w:r w:rsidR="009F18AC" w:rsidRPr="009F18AC">
              <w:rPr>
                <w:rFonts w:ascii="Times New Roman" w:hAnsi="Times New Roman"/>
                <w:noProof/>
                <w:webHidden/>
                <w:sz w:val="24"/>
                <w:szCs w:val="24"/>
              </w:rPr>
              <w:fldChar w:fldCharType="end"/>
            </w:r>
          </w:hyperlink>
        </w:p>
        <w:p w14:paraId="796DFADD" w14:textId="6778DE18"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50" w:history="1">
            <w:r w:rsidR="009F18AC" w:rsidRPr="009F18AC">
              <w:rPr>
                <w:rStyle w:val="Kpr"/>
                <w:rFonts w:ascii="Times New Roman" w:hAnsi="Times New Roman"/>
                <w:noProof/>
                <w:sz w:val="24"/>
                <w:szCs w:val="24"/>
              </w:rPr>
              <w:t>KAYNAKLAR</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50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4</w:t>
            </w:r>
            <w:r w:rsidR="009F18AC" w:rsidRPr="009F18AC">
              <w:rPr>
                <w:rFonts w:ascii="Times New Roman" w:hAnsi="Times New Roman"/>
                <w:noProof/>
                <w:webHidden/>
                <w:sz w:val="24"/>
                <w:szCs w:val="24"/>
              </w:rPr>
              <w:fldChar w:fldCharType="end"/>
            </w:r>
          </w:hyperlink>
        </w:p>
        <w:p w14:paraId="0B3DE866" w14:textId="21C3F170" w:rsidR="009F18AC" w:rsidRPr="009F18AC" w:rsidRDefault="00000000" w:rsidP="009F18AC">
          <w:pPr>
            <w:pStyle w:val="T1"/>
            <w:tabs>
              <w:tab w:val="right" w:leader="dot" w:pos="9062"/>
            </w:tabs>
            <w:spacing w:before="120" w:after="120" w:line="360" w:lineRule="auto"/>
            <w:rPr>
              <w:rFonts w:ascii="Times New Roman" w:hAnsi="Times New Roman"/>
              <w:noProof/>
              <w:sz w:val="24"/>
              <w:szCs w:val="24"/>
            </w:rPr>
          </w:pPr>
          <w:hyperlink w:anchor="_Toc133530551" w:history="1">
            <w:r w:rsidR="009F18AC" w:rsidRPr="009F18AC">
              <w:rPr>
                <w:rStyle w:val="Kpr"/>
                <w:rFonts w:ascii="Times New Roman" w:hAnsi="Times New Roman"/>
                <w:noProof/>
                <w:sz w:val="24"/>
                <w:szCs w:val="24"/>
              </w:rPr>
              <w:t>EKLER</w:t>
            </w:r>
            <w:r w:rsidR="009F18AC" w:rsidRPr="009F18AC">
              <w:rPr>
                <w:rFonts w:ascii="Times New Roman" w:hAnsi="Times New Roman"/>
                <w:noProof/>
                <w:webHidden/>
                <w:sz w:val="24"/>
                <w:szCs w:val="24"/>
              </w:rPr>
              <w:tab/>
            </w:r>
            <w:r w:rsidR="009F18AC" w:rsidRPr="009F18AC">
              <w:rPr>
                <w:rFonts w:ascii="Times New Roman" w:hAnsi="Times New Roman"/>
                <w:noProof/>
                <w:webHidden/>
                <w:sz w:val="24"/>
                <w:szCs w:val="24"/>
              </w:rPr>
              <w:fldChar w:fldCharType="begin"/>
            </w:r>
            <w:r w:rsidR="009F18AC" w:rsidRPr="009F18AC">
              <w:rPr>
                <w:rFonts w:ascii="Times New Roman" w:hAnsi="Times New Roman"/>
                <w:noProof/>
                <w:webHidden/>
                <w:sz w:val="24"/>
                <w:szCs w:val="24"/>
              </w:rPr>
              <w:instrText xml:space="preserve"> PAGEREF _Toc133530551 \h </w:instrText>
            </w:r>
            <w:r w:rsidR="009F18AC" w:rsidRPr="009F18AC">
              <w:rPr>
                <w:rFonts w:ascii="Times New Roman" w:hAnsi="Times New Roman"/>
                <w:noProof/>
                <w:webHidden/>
                <w:sz w:val="24"/>
                <w:szCs w:val="24"/>
              </w:rPr>
            </w:r>
            <w:r w:rsidR="009F18AC" w:rsidRPr="009F18AC">
              <w:rPr>
                <w:rFonts w:ascii="Times New Roman" w:hAnsi="Times New Roman"/>
                <w:noProof/>
                <w:webHidden/>
                <w:sz w:val="24"/>
                <w:szCs w:val="24"/>
              </w:rPr>
              <w:fldChar w:fldCharType="separate"/>
            </w:r>
            <w:r w:rsidR="009F18AC" w:rsidRPr="009F18AC">
              <w:rPr>
                <w:rFonts w:ascii="Times New Roman" w:hAnsi="Times New Roman"/>
                <w:noProof/>
                <w:webHidden/>
                <w:sz w:val="24"/>
                <w:szCs w:val="24"/>
              </w:rPr>
              <w:t>15</w:t>
            </w:r>
            <w:r w:rsidR="009F18AC" w:rsidRPr="009F18AC">
              <w:rPr>
                <w:rFonts w:ascii="Times New Roman" w:hAnsi="Times New Roman"/>
                <w:noProof/>
                <w:webHidden/>
                <w:sz w:val="24"/>
                <w:szCs w:val="24"/>
              </w:rPr>
              <w:fldChar w:fldCharType="end"/>
            </w:r>
          </w:hyperlink>
        </w:p>
        <w:p w14:paraId="345BE7D1" w14:textId="61094B1F" w:rsidR="00D62F95" w:rsidRPr="009F18AC" w:rsidRDefault="00ED4A41" w:rsidP="009F18AC">
          <w:pPr>
            <w:spacing w:before="120" w:after="120" w:line="360" w:lineRule="auto"/>
            <w:rPr>
              <w:rFonts w:ascii="Times New Roman" w:hAnsi="Times New Roman" w:cs="Times New Roman"/>
              <w:sz w:val="24"/>
              <w:szCs w:val="24"/>
            </w:rPr>
          </w:pPr>
          <w:r w:rsidRPr="009F18AC">
            <w:rPr>
              <w:rFonts w:ascii="Times New Roman" w:eastAsiaTheme="minorEastAsia" w:hAnsi="Times New Roman" w:cs="Times New Roman"/>
              <w:sz w:val="24"/>
              <w:szCs w:val="24"/>
              <w:lang w:eastAsia="tr-TR"/>
            </w:rPr>
            <w:fldChar w:fldCharType="end"/>
          </w:r>
        </w:p>
      </w:sdtContent>
    </w:sdt>
    <w:p w14:paraId="2CCFC9EE" w14:textId="77777777" w:rsidR="009F18AC" w:rsidRDefault="009F18AC">
      <w:pPr>
        <w:rPr>
          <w:rFonts w:ascii="Times New Roman" w:hAnsi="Times New Roman" w:cs="Times New Roman"/>
          <w:b/>
          <w:sz w:val="24"/>
        </w:rPr>
      </w:pPr>
      <w:r>
        <w:rPr>
          <w:rFonts w:ascii="Times New Roman" w:hAnsi="Times New Roman" w:cs="Times New Roman"/>
          <w:b/>
          <w:sz w:val="24"/>
        </w:rPr>
        <w:br w:type="page"/>
      </w:r>
    </w:p>
    <w:p w14:paraId="64524D36" w14:textId="79181AF9" w:rsidR="00C9294A" w:rsidRDefault="00C051DA" w:rsidP="009F18AC">
      <w:pPr>
        <w:pStyle w:val="Balk1"/>
      </w:pPr>
      <w:bookmarkStart w:id="5" w:name="_Toc133530535"/>
      <w:r>
        <w:lastRenderedPageBreak/>
        <w:t>TABLOLAR LİSTESİ</w:t>
      </w:r>
      <w:bookmarkEnd w:id="5"/>
    </w:p>
    <w:p w14:paraId="61878CA3" w14:textId="77777777" w:rsidR="009F18AC" w:rsidRDefault="009F18AC" w:rsidP="00313A64">
      <w:pPr>
        <w:pStyle w:val="ekillerTablosu"/>
        <w:tabs>
          <w:tab w:val="right" w:leader="dot" w:pos="9062"/>
        </w:tabs>
        <w:spacing w:before="120" w:after="120" w:line="360" w:lineRule="auto"/>
        <w:rPr>
          <w:rFonts w:asciiTheme="majorBidi" w:hAnsiTheme="majorBidi" w:cstheme="majorBidi"/>
          <w:b/>
          <w:sz w:val="24"/>
          <w:szCs w:val="24"/>
        </w:rPr>
      </w:pPr>
    </w:p>
    <w:p w14:paraId="446900C9" w14:textId="3BCF6A60" w:rsidR="00821C91" w:rsidRPr="00BA2DFB" w:rsidRDefault="00C9294A" w:rsidP="00313A64">
      <w:pPr>
        <w:pStyle w:val="ekillerTablosu"/>
        <w:tabs>
          <w:tab w:val="right" w:leader="dot" w:pos="9062"/>
        </w:tabs>
        <w:spacing w:before="120" w:after="120" w:line="360" w:lineRule="auto"/>
        <w:rPr>
          <w:rFonts w:asciiTheme="majorBidi" w:eastAsiaTheme="minorEastAsia" w:hAnsiTheme="majorBidi" w:cstheme="majorBidi"/>
          <w:noProof/>
          <w:color w:val="auto"/>
          <w:sz w:val="24"/>
          <w:szCs w:val="24"/>
          <w:lang w:val="en-US" w:bidi="fa-IR"/>
        </w:rPr>
      </w:pPr>
      <w:r w:rsidRPr="005B138C">
        <w:rPr>
          <w:rFonts w:asciiTheme="majorBidi" w:hAnsiTheme="majorBidi" w:cstheme="majorBidi"/>
          <w:b/>
          <w:sz w:val="24"/>
          <w:szCs w:val="24"/>
        </w:rPr>
        <w:fldChar w:fldCharType="begin"/>
      </w:r>
      <w:r w:rsidRPr="005B138C">
        <w:rPr>
          <w:rFonts w:asciiTheme="majorBidi" w:hAnsiTheme="majorBidi" w:cstheme="majorBidi"/>
          <w:b/>
          <w:sz w:val="24"/>
          <w:szCs w:val="24"/>
        </w:rPr>
        <w:instrText xml:space="preserve"> TOC \h \z \c "Tablo" </w:instrText>
      </w:r>
      <w:r w:rsidRPr="005B138C">
        <w:rPr>
          <w:rFonts w:asciiTheme="majorBidi" w:hAnsiTheme="majorBidi" w:cstheme="majorBidi"/>
          <w:b/>
          <w:sz w:val="24"/>
          <w:szCs w:val="24"/>
        </w:rPr>
        <w:fldChar w:fldCharType="separate"/>
      </w:r>
      <w:hyperlink w:anchor="_Toc132730386" w:history="1">
        <w:r w:rsidR="00821C91" w:rsidRPr="00BA2DFB">
          <w:rPr>
            <w:rStyle w:val="Kpr"/>
            <w:rFonts w:asciiTheme="majorBidi" w:hAnsiTheme="majorBidi" w:cstheme="majorBidi"/>
            <w:noProof/>
            <w:sz w:val="24"/>
            <w:szCs w:val="24"/>
          </w:rPr>
          <w:t>Tablo 1</w:t>
        </w:r>
        <w:r w:rsidR="009F18AC">
          <w:rPr>
            <w:rStyle w:val="Kpr"/>
            <w:rFonts w:asciiTheme="majorBidi" w:hAnsiTheme="majorBidi" w:cstheme="majorBidi"/>
            <w:noProof/>
            <w:sz w:val="24"/>
            <w:szCs w:val="24"/>
          </w:rPr>
          <w:t>.</w:t>
        </w:r>
        <w:r w:rsidR="00821C91" w:rsidRPr="00BA2DFB">
          <w:rPr>
            <w:rStyle w:val="Kpr"/>
            <w:rFonts w:asciiTheme="majorBidi" w:hAnsiTheme="majorBidi" w:cstheme="majorBidi"/>
            <w:noProof/>
            <w:sz w:val="24"/>
            <w:szCs w:val="24"/>
          </w:rPr>
          <w:t xml:space="preserve"> </w:t>
        </w:r>
        <w:r w:rsidR="009F18AC">
          <w:rPr>
            <w:rStyle w:val="Kpr"/>
            <w:rFonts w:asciiTheme="majorBidi" w:hAnsiTheme="majorBidi" w:cstheme="majorBidi"/>
            <w:noProof/>
            <w:sz w:val="24"/>
            <w:szCs w:val="24"/>
          </w:rPr>
          <w:t>Tablo adı tablo adı</w:t>
        </w:r>
        <w:r w:rsidR="00821C91" w:rsidRPr="00BA2DFB">
          <w:rPr>
            <w:rStyle w:val="Kpr"/>
            <w:rFonts w:asciiTheme="majorBidi" w:hAnsiTheme="majorBidi" w:cstheme="majorBidi"/>
            <w:noProof/>
            <w:sz w:val="24"/>
            <w:szCs w:val="24"/>
          </w:rPr>
          <w:t>.</w:t>
        </w:r>
        <w:r w:rsidR="00821C91" w:rsidRPr="00BA2DFB">
          <w:rPr>
            <w:rFonts w:asciiTheme="majorBidi" w:hAnsiTheme="majorBidi" w:cstheme="majorBidi"/>
            <w:noProof/>
            <w:webHidden/>
            <w:sz w:val="24"/>
            <w:szCs w:val="24"/>
          </w:rPr>
          <w:tab/>
        </w:r>
        <w:r w:rsidR="009F18AC">
          <w:rPr>
            <w:rStyle w:val="Kpr"/>
            <w:rFonts w:asciiTheme="majorBidi" w:hAnsiTheme="majorBidi" w:cstheme="majorBidi" w:hint="cs"/>
            <w:noProof/>
            <w:sz w:val="24"/>
            <w:szCs w:val="24"/>
            <w:rtl/>
          </w:rPr>
          <w:t>7</w:t>
        </w:r>
      </w:hyperlink>
    </w:p>
    <w:p w14:paraId="5740EB17" w14:textId="77777777" w:rsidR="005B138C" w:rsidRDefault="00C9294A" w:rsidP="00313A64">
      <w:pPr>
        <w:spacing w:before="120" w:after="120" w:line="360" w:lineRule="auto"/>
        <w:jc w:val="center"/>
        <w:rPr>
          <w:rFonts w:asciiTheme="majorBidi" w:hAnsiTheme="majorBidi" w:cstheme="majorBidi"/>
          <w:b/>
          <w:bCs/>
          <w:sz w:val="24"/>
          <w:szCs w:val="24"/>
        </w:rPr>
      </w:pPr>
      <w:r w:rsidRPr="005B138C">
        <w:rPr>
          <w:rFonts w:asciiTheme="majorBidi" w:hAnsiTheme="majorBidi" w:cstheme="majorBidi"/>
          <w:b/>
          <w:sz w:val="24"/>
          <w:szCs w:val="24"/>
        </w:rPr>
        <w:fldChar w:fldCharType="end"/>
      </w:r>
    </w:p>
    <w:p w14:paraId="7087B1EF" w14:textId="77777777" w:rsidR="00BA2DFB" w:rsidRDefault="00BA2DFB" w:rsidP="00313A64">
      <w:pPr>
        <w:spacing w:before="120" w:after="120" w:line="360" w:lineRule="auto"/>
        <w:jc w:val="center"/>
        <w:rPr>
          <w:rFonts w:asciiTheme="majorBidi" w:hAnsiTheme="majorBidi" w:cstheme="majorBidi"/>
          <w:b/>
          <w:bCs/>
          <w:sz w:val="24"/>
          <w:szCs w:val="24"/>
        </w:rPr>
      </w:pPr>
    </w:p>
    <w:p w14:paraId="20C22333" w14:textId="77777777" w:rsidR="00BA2DFB" w:rsidRDefault="00BA2DFB" w:rsidP="00313A64">
      <w:pPr>
        <w:spacing w:before="120" w:after="120" w:line="360" w:lineRule="auto"/>
        <w:jc w:val="center"/>
        <w:rPr>
          <w:rFonts w:asciiTheme="majorBidi" w:hAnsiTheme="majorBidi" w:cstheme="majorBidi"/>
          <w:b/>
          <w:bCs/>
          <w:sz w:val="24"/>
          <w:szCs w:val="24"/>
        </w:rPr>
      </w:pPr>
    </w:p>
    <w:p w14:paraId="52CD1B4A" w14:textId="77777777" w:rsidR="00BA2DFB" w:rsidRDefault="00BA2DFB" w:rsidP="00313A64">
      <w:pPr>
        <w:spacing w:before="120" w:after="120" w:line="360" w:lineRule="auto"/>
        <w:jc w:val="center"/>
        <w:rPr>
          <w:rFonts w:asciiTheme="majorBidi" w:hAnsiTheme="majorBidi" w:cstheme="majorBidi"/>
          <w:b/>
          <w:bCs/>
          <w:sz w:val="24"/>
          <w:szCs w:val="24"/>
        </w:rPr>
      </w:pPr>
    </w:p>
    <w:p w14:paraId="219CD5D4" w14:textId="77777777" w:rsidR="00BA2DFB" w:rsidRDefault="00BA2DFB" w:rsidP="00313A64">
      <w:pPr>
        <w:spacing w:before="120" w:after="120" w:line="360" w:lineRule="auto"/>
        <w:jc w:val="center"/>
        <w:rPr>
          <w:rFonts w:asciiTheme="majorBidi" w:hAnsiTheme="majorBidi" w:cstheme="majorBidi"/>
          <w:b/>
          <w:bCs/>
          <w:sz w:val="24"/>
          <w:szCs w:val="24"/>
        </w:rPr>
      </w:pPr>
    </w:p>
    <w:p w14:paraId="18C3E7BB" w14:textId="77777777" w:rsidR="00BA2DFB" w:rsidRDefault="00BA2DFB" w:rsidP="00313A64">
      <w:pPr>
        <w:spacing w:before="120" w:after="120" w:line="360" w:lineRule="auto"/>
        <w:jc w:val="center"/>
        <w:rPr>
          <w:rFonts w:asciiTheme="majorBidi" w:hAnsiTheme="majorBidi" w:cstheme="majorBidi"/>
          <w:b/>
          <w:bCs/>
          <w:sz w:val="24"/>
          <w:szCs w:val="24"/>
        </w:rPr>
      </w:pPr>
    </w:p>
    <w:p w14:paraId="2E9DAFE0" w14:textId="77777777" w:rsidR="00BA2DFB" w:rsidRDefault="00BA2DFB" w:rsidP="00313A64">
      <w:pPr>
        <w:spacing w:before="120" w:after="120" w:line="360" w:lineRule="auto"/>
        <w:jc w:val="center"/>
        <w:rPr>
          <w:rFonts w:asciiTheme="majorBidi" w:hAnsiTheme="majorBidi" w:cstheme="majorBidi"/>
          <w:b/>
          <w:bCs/>
          <w:sz w:val="24"/>
          <w:szCs w:val="24"/>
        </w:rPr>
      </w:pPr>
    </w:p>
    <w:p w14:paraId="7270EE07" w14:textId="77777777" w:rsidR="00BA2DFB" w:rsidRDefault="00BA2DFB" w:rsidP="00313A64">
      <w:pPr>
        <w:spacing w:before="120" w:after="120" w:line="360" w:lineRule="auto"/>
        <w:jc w:val="center"/>
        <w:rPr>
          <w:rFonts w:asciiTheme="majorBidi" w:hAnsiTheme="majorBidi" w:cstheme="majorBidi"/>
          <w:b/>
          <w:bCs/>
          <w:sz w:val="24"/>
          <w:szCs w:val="24"/>
        </w:rPr>
      </w:pPr>
    </w:p>
    <w:p w14:paraId="71687196" w14:textId="77777777" w:rsidR="00BA2DFB" w:rsidRDefault="00BA2DFB" w:rsidP="00313A64">
      <w:pPr>
        <w:spacing w:before="120" w:after="120" w:line="360" w:lineRule="auto"/>
        <w:jc w:val="center"/>
        <w:rPr>
          <w:rFonts w:asciiTheme="majorBidi" w:hAnsiTheme="majorBidi" w:cstheme="majorBidi"/>
          <w:b/>
          <w:bCs/>
          <w:sz w:val="24"/>
          <w:szCs w:val="24"/>
        </w:rPr>
      </w:pPr>
    </w:p>
    <w:p w14:paraId="397047F6" w14:textId="77777777" w:rsidR="009F18AC" w:rsidRDefault="009F18AC">
      <w:pPr>
        <w:rPr>
          <w:rFonts w:asciiTheme="majorBidi" w:hAnsiTheme="majorBidi" w:cstheme="majorBidi"/>
          <w:b/>
          <w:bCs/>
          <w:sz w:val="24"/>
          <w:szCs w:val="24"/>
        </w:rPr>
      </w:pPr>
      <w:r>
        <w:rPr>
          <w:rFonts w:asciiTheme="majorBidi" w:hAnsiTheme="majorBidi" w:cstheme="majorBidi"/>
          <w:b/>
          <w:bCs/>
          <w:sz w:val="24"/>
          <w:szCs w:val="24"/>
        </w:rPr>
        <w:br w:type="page"/>
      </w:r>
    </w:p>
    <w:p w14:paraId="4EDA68D3" w14:textId="3A827286" w:rsidR="00D62F95" w:rsidRPr="00821C91" w:rsidRDefault="00F330AF" w:rsidP="009F18AC">
      <w:pPr>
        <w:pStyle w:val="Balk1"/>
        <w:rPr>
          <w:sz w:val="28"/>
          <w:szCs w:val="28"/>
        </w:rPr>
      </w:pPr>
      <w:bookmarkStart w:id="6" w:name="_Toc133530536"/>
      <w:r w:rsidRPr="00821C91">
        <w:lastRenderedPageBreak/>
        <w:t>ŞEKİLLER LİSTESİ</w:t>
      </w:r>
      <w:bookmarkEnd w:id="6"/>
    </w:p>
    <w:p w14:paraId="2BF43EB2" w14:textId="77777777" w:rsidR="00F330AF" w:rsidRPr="00F330AF" w:rsidRDefault="00F330AF" w:rsidP="00313A64">
      <w:pPr>
        <w:spacing w:before="120" w:after="120" w:line="360" w:lineRule="auto"/>
        <w:rPr>
          <w:rFonts w:ascii="Times New Roman" w:hAnsi="Times New Roman" w:cs="Times New Roman"/>
          <w:sz w:val="24"/>
        </w:rPr>
      </w:pPr>
    </w:p>
    <w:p w14:paraId="5415F68C" w14:textId="286DEE0E" w:rsidR="00C02FB8" w:rsidRPr="00803FA1" w:rsidRDefault="00C02FB8" w:rsidP="00313A64">
      <w:pPr>
        <w:pStyle w:val="ekillerTablosu"/>
        <w:tabs>
          <w:tab w:val="right" w:leader="dot" w:pos="9062"/>
        </w:tabs>
        <w:spacing w:before="120" w:after="120" w:line="360" w:lineRule="auto"/>
        <w:rPr>
          <w:noProof/>
          <w:sz w:val="24"/>
          <w:szCs w:val="24"/>
        </w:rPr>
      </w:pPr>
      <w:r w:rsidRPr="0067070B">
        <w:rPr>
          <w:rFonts w:cs="Times New Roman"/>
          <w:sz w:val="24"/>
        </w:rPr>
        <w:fldChar w:fldCharType="begin"/>
      </w:r>
      <w:r w:rsidRPr="0067070B">
        <w:rPr>
          <w:rFonts w:cs="Times New Roman"/>
          <w:sz w:val="24"/>
        </w:rPr>
        <w:instrText xml:space="preserve"> TOC \h \z \c "Şekil" </w:instrText>
      </w:r>
      <w:r w:rsidRPr="0067070B">
        <w:rPr>
          <w:rFonts w:cs="Times New Roman"/>
          <w:sz w:val="24"/>
        </w:rPr>
        <w:fldChar w:fldCharType="separate"/>
      </w:r>
      <w:hyperlink w:anchor="_Toc121309626" w:history="1">
        <w:r w:rsidRPr="00803FA1">
          <w:rPr>
            <w:rStyle w:val="Kpr"/>
            <w:rFonts w:cs="Times New Roman"/>
            <w:noProof/>
            <w:sz w:val="24"/>
            <w:szCs w:val="24"/>
          </w:rPr>
          <w:t xml:space="preserve">Şekil 1. </w:t>
        </w:r>
        <w:r w:rsidR="009F18AC">
          <w:rPr>
            <w:rStyle w:val="Kpr"/>
            <w:rFonts w:cs="Times New Roman"/>
            <w:noProof/>
            <w:sz w:val="24"/>
            <w:szCs w:val="24"/>
          </w:rPr>
          <w:t>Şekil adı şekil adı</w:t>
        </w:r>
        <w:r w:rsidRPr="00803FA1">
          <w:rPr>
            <w:noProof/>
            <w:webHidden/>
            <w:sz w:val="24"/>
            <w:szCs w:val="24"/>
          </w:rPr>
          <w:tab/>
        </w:r>
        <w:r w:rsidR="009F18AC">
          <w:rPr>
            <w:noProof/>
            <w:webHidden/>
            <w:sz w:val="24"/>
            <w:szCs w:val="24"/>
          </w:rPr>
          <w:t>6</w:t>
        </w:r>
      </w:hyperlink>
    </w:p>
    <w:p w14:paraId="4F839D19" w14:textId="77777777" w:rsidR="00803FA1" w:rsidRDefault="00C02FB8" w:rsidP="00313A64">
      <w:pPr>
        <w:spacing w:before="120" w:after="120" w:line="360" w:lineRule="auto"/>
        <w:jc w:val="center"/>
        <w:rPr>
          <w:rFonts w:ascii="Times New Roman" w:hAnsi="Times New Roman" w:cs="Times New Roman"/>
          <w:sz w:val="24"/>
        </w:rPr>
      </w:pPr>
      <w:r w:rsidRPr="0067070B">
        <w:rPr>
          <w:rFonts w:ascii="Times New Roman" w:hAnsi="Times New Roman" w:cs="Times New Roman"/>
          <w:sz w:val="24"/>
        </w:rPr>
        <w:fldChar w:fldCharType="end"/>
      </w:r>
    </w:p>
    <w:p w14:paraId="072EAFA3" w14:textId="77777777" w:rsidR="00803FA1" w:rsidRDefault="00803FA1" w:rsidP="00313A64">
      <w:pPr>
        <w:spacing w:before="120" w:after="120" w:line="360" w:lineRule="auto"/>
        <w:rPr>
          <w:rFonts w:ascii="Times New Roman" w:hAnsi="Times New Roman" w:cs="Times New Roman"/>
          <w:sz w:val="24"/>
        </w:rPr>
      </w:pPr>
    </w:p>
    <w:p w14:paraId="2514B4BE" w14:textId="77777777" w:rsidR="00106244" w:rsidRDefault="00106244" w:rsidP="00313A64">
      <w:pPr>
        <w:spacing w:before="120" w:after="120" w:line="360" w:lineRule="auto"/>
        <w:rPr>
          <w:rFonts w:ascii="Times New Roman" w:hAnsi="Times New Roman" w:cs="Times New Roman"/>
          <w:sz w:val="24"/>
        </w:rPr>
      </w:pPr>
    </w:p>
    <w:p w14:paraId="26669D2A" w14:textId="77777777" w:rsidR="00106244" w:rsidRDefault="00106244" w:rsidP="00313A64">
      <w:pPr>
        <w:spacing w:before="120" w:after="120" w:line="360" w:lineRule="auto"/>
        <w:rPr>
          <w:rFonts w:ascii="Times New Roman" w:hAnsi="Times New Roman" w:cs="Times New Roman"/>
          <w:sz w:val="24"/>
        </w:rPr>
      </w:pPr>
    </w:p>
    <w:p w14:paraId="49A81A51" w14:textId="77777777" w:rsidR="00106244" w:rsidRDefault="00106244" w:rsidP="00313A64">
      <w:pPr>
        <w:spacing w:before="120" w:after="120" w:line="360" w:lineRule="auto"/>
        <w:rPr>
          <w:rFonts w:ascii="Times New Roman" w:hAnsi="Times New Roman" w:cs="Times New Roman"/>
          <w:sz w:val="24"/>
        </w:rPr>
      </w:pPr>
    </w:p>
    <w:p w14:paraId="510668E5" w14:textId="77777777" w:rsidR="00255126" w:rsidRDefault="00255126" w:rsidP="00313A64">
      <w:pPr>
        <w:spacing w:before="120" w:after="120" w:line="360" w:lineRule="auto"/>
        <w:rPr>
          <w:rFonts w:ascii="Times New Roman" w:hAnsi="Times New Roman" w:cs="Times New Roman"/>
          <w:sz w:val="24"/>
        </w:rPr>
      </w:pPr>
    </w:p>
    <w:p w14:paraId="7DF3005D" w14:textId="77777777" w:rsidR="00255126" w:rsidRDefault="00255126" w:rsidP="00313A64">
      <w:pPr>
        <w:spacing w:before="120" w:after="120" w:line="360" w:lineRule="auto"/>
        <w:rPr>
          <w:rFonts w:ascii="Times New Roman" w:hAnsi="Times New Roman" w:cs="Times New Roman"/>
          <w:sz w:val="24"/>
        </w:rPr>
      </w:pPr>
    </w:p>
    <w:p w14:paraId="6E61F48E" w14:textId="77777777" w:rsidR="00255126" w:rsidRDefault="00255126" w:rsidP="00313A64">
      <w:pPr>
        <w:spacing w:before="120" w:after="120" w:line="360" w:lineRule="auto"/>
        <w:rPr>
          <w:rFonts w:ascii="Times New Roman" w:hAnsi="Times New Roman" w:cs="Times New Roman"/>
          <w:sz w:val="24"/>
        </w:rPr>
      </w:pPr>
    </w:p>
    <w:p w14:paraId="3EEFE6B2" w14:textId="77777777" w:rsidR="00255126" w:rsidRDefault="00255126" w:rsidP="00313A64">
      <w:pPr>
        <w:spacing w:before="120" w:after="120" w:line="360" w:lineRule="auto"/>
        <w:rPr>
          <w:rFonts w:ascii="Times New Roman" w:hAnsi="Times New Roman" w:cs="Times New Roman"/>
          <w:sz w:val="24"/>
        </w:rPr>
      </w:pPr>
    </w:p>
    <w:p w14:paraId="1471FEED" w14:textId="77777777" w:rsidR="00255126" w:rsidRDefault="00255126" w:rsidP="00313A64">
      <w:pPr>
        <w:spacing w:before="120" w:after="120" w:line="360" w:lineRule="auto"/>
        <w:rPr>
          <w:rFonts w:ascii="Times New Roman" w:hAnsi="Times New Roman" w:cs="Times New Roman"/>
          <w:sz w:val="24"/>
        </w:rPr>
      </w:pPr>
    </w:p>
    <w:p w14:paraId="744D8FC7" w14:textId="77777777" w:rsidR="00255126" w:rsidRDefault="00255126" w:rsidP="00313A64">
      <w:pPr>
        <w:spacing w:before="120" w:after="120" w:line="360" w:lineRule="auto"/>
        <w:rPr>
          <w:rFonts w:ascii="Times New Roman" w:hAnsi="Times New Roman" w:cs="Times New Roman"/>
          <w:sz w:val="24"/>
        </w:rPr>
      </w:pPr>
    </w:p>
    <w:p w14:paraId="5E91C2A5" w14:textId="77777777" w:rsidR="00255126" w:rsidRDefault="00255126" w:rsidP="00313A64">
      <w:pPr>
        <w:spacing w:before="120" w:after="120" w:line="360" w:lineRule="auto"/>
        <w:rPr>
          <w:rFonts w:ascii="Times New Roman" w:hAnsi="Times New Roman" w:cs="Times New Roman"/>
          <w:sz w:val="24"/>
        </w:rPr>
      </w:pPr>
    </w:p>
    <w:p w14:paraId="18E52FCD" w14:textId="77777777" w:rsidR="00255126" w:rsidRDefault="00255126" w:rsidP="00313A64">
      <w:pPr>
        <w:spacing w:before="120" w:after="120" w:line="360" w:lineRule="auto"/>
        <w:rPr>
          <w:rFonts w:ascii="Times New Roman" w:hAnsi="Times New Roman" w:cs="Times New Roman"/>
          <w:sz w:val="24"/>
        </w:rPr>
      </w:pPr>
    </w:p>
    <w:p w14:paraId="2B67889E" w14:textId="77777777" w:rsidR="00255126" w:rsidRDefault="00255126" w:rsidP="00313A64">
      <w:pPr>
        <w:spacing w:before="120" w:after="120" w:line="360" w:lineRule="auto"/>
        <w:rPr>
          <w:rFonts w:ascii="Times New Roman" w:hAnsi="Times New Roman" w:cs="Times New Roman"/>
          <w:sz w:val="24"/>
        </w:rPr>
      </w:pPr>
    </w:p>
    <w:p w14:paraId="3DF0D144" w14:textId="77777777" w:rsidR="00255126" w:rsidRDefault="00255126" w:rsidP="00313A64">
      <w:pPr>
        <w:spacing w:before="120" w:after="120" w:line="360" w:lineRule="auto"/>
        <w:rPr>
          <w:rFonts w:ascii="Times New Roman" w:hAnsi="Times New Roman" w:cs="Times New Roman"/>
          <w:sz w:val="24"/>
        </w:rPr>
      </w:pPr>
    </w:p>
    <w:p w14:paraId="5A98FC90" w14:textId="77777777" w:rsidR="00255126" w:rsidRDefault="00255126" w:rsidP="00313A64">
      <w:pPr>
        <w:spacing w:before="120" w:after="120" w:line="360" w:lineRule="auto"/>
        <w:rPr>
          <w:rFonts w:ascii="Times New Roman" w:hAnsi="Times New Roman" w:cs="Times New Roman"/>
          <w:sz w:val="24"/>
        </w:rPr>
      </w:pPr>
    </w:p>
    <w:p w14:paraId="3A1DF881" w14:textId="77777777" w:rsidR="00255126" w:rsidRDefault="00255126" w:rsidP="00313A64">
      <w:pPr>
        <w:spacing w:before="120" w:after="120" w:line="360" w:lineRule="auto"/>
        <w:rPr>
          <w:rFonts w:ascii="Times New Roman" w:hAnsi="Times New Roman" w:cs="Times New Roman"/>
          <w:sz w:val="24"/>
        </w:rPr>
      </w:pPr>
    </w:p>
    <w:p w14:paraId="1BCCAC2A" w14:textId="14D0E22D" w:rsidR="009F18AC" w:rsidRDefault="009F18AC">
      <w:pPr>
        <w:rPr>
          <w:rFonts w:ascii="Times New Roman" w:eastAsiaTheme="majorEastAsia" w:hAnsi="Times New Roman" w:cstheme="majorBidi"/>
          <w:b/>
          <w:color w:val="000000" w:themeColor="text1"/>
          <w:sz w:val="24"/>
          <w:szCs w:val="32"/>
        </w:rPr>
      </w:pPr>
    </w:p>
    <w:p w14:paraId="30A3C395" w14:textId="77777777" w:rsidR="00DA7DF7" w:rsidRDefault="00DA7DF7" w:rsidP="00313A64">
      <w:pPr>
        <w:spacing w:before="120" w:after="120" w:line="360" w:lineRule="auto"/>
        <w:rPr>
          <w:rFonts w:ascii="Times New Roman" w:hAnsi="Times New Roman" w:cs="Times New Roman"/>
          <w:b/>
          <w:sz w:val="24"/>
          <w:szCs w:val="24"/>
        </w:rPr>
        <w:sectPr w:rsidR="00DA7DF7" w:rsidSect="00E23E97">
          <w:footerReference w:type="default" r:id="rId9"/>
          <w:type w:val="continuous"/>
          <w:pgSz w:w="11906" w:h="16838"/>
          <w:pgMar w:top="1417" w:right="1417" w:bottom="1417" w:left="1417" w:header="708" w:footer="708" w:gutter="0"/>
          <w:pgNumType w:fmt="lowerRoman" w:start="1"/>
          <w:cols w:space="708"/>
          <w:docGrid w:linePitch="360"/>
        </w:sectPr>
      </w:pPr>
    </w:p>
    <w:p w14:paraId="319647D4" w14:textId="77777777" w:rsidR="009F18AC" w:rsidRDefault="009F18AC">
      <w:pPr>
        <w:rPr>
          <w:rFonts w:ascii="Times New Roman" w:eastAsiaTheme="majorEastAsia" w:hAnsi="Times New Roman" w:cstheme="majorBidi"/>
          <w:b/>
          <w:color w:val="000000" w:themeColor="text1"/>
          <w:sz w:val="24"/>
          <w:szCs w:val="32"/>
        </w:rPr>
      </w:pPr>
      <w:r>
        <w:br w:type="page"/>
      </w:r>
    </w:p>
    <w:p w14:paraId="3F97E4CA" w14:textId="0126339A" w:rsidR="00C3058F" w:rsidRDefault="00C3058F" w:rsidP="00313A64">
      <w:pPr>
        <w:pStyle w:val="Balk1"/>
        <w:spacing w:before="120" w:after="120" w:line="360" w:lineRule="auto"/>
      </w:pPr>
      <w:bookmarkStart w:id="7" w:name="_Toc133530537"/>
      <w:r>
        <w:lastRenderedPageBreak/>
        <w:t>BÖLÜM I</w:t>
      </w:r>
      <w:bookmarkEnd w:id="7"/>
    </w:p>
    <w:p w14:paraId="4130F46C" w14:textId="77777777" w:rsidR="00C3058F" w:rsidRDefault="00C3058F" w:rsidP="00313A64">
      <w:pPr>
        <w:spacing w:before="120" w:after="120" w:line="360" w:lineRule="auto"/>
        <w:jc w:val="center"/>
        <w:rPr>
          <w:rFonts w:ascii="Times New Roman" w:hAnsi="Times New Roman" w:cs="Times New Roman"/>
          <w:b/>
          <w:sz w:val="24"/>
          <w:szCs w:val="24"/>
        </w:rPr>
      </w:pPr>
    </w:p>
    <w:p w14:paraId="0E1DA150" w14:textId="77777777" w:rsidR="00C3058F" w:rsidRDefault="00C3058F" w:rsidP="00313A64">
      <w:pPr>
        <w:pStyle w:val="Balk1"/>
        <w:spacing w:before="120" w:after="120" w:line="360" w:lineRule="auto"/>
      </w:pPr>
      <w:bookmarkStart w:id="8" w:name="_Toc133530538"/>
      <w:r>
        <w:t>GİRİŞ</w:t>
      </w:r>
      <w:bookmarkEnd w:id="8"/>
    </w:p>
    <w:p w14:paraId="21C237E1" w14:textId="77777777" w:rsidR="00C3058F" w:rsidRDefault="00C3058F" w:rsidP="00313A64">
      <w:pPr>
        <w:spacing w:before="120" w:after="120" w:line="360" w:lineRule="auto"/>
        <w:jc w:val="center"/>
        <w:rPr>
          <w:rFonts w:ascii="Times New Roman" w:hAnsi="Times New Roman" w:cs="Times New Roman"/>
          <w:b/>
          <w:sz w:val="24"/>
          <w:szCs w:val="24"/>
        </w:rPr>
      </w:pPr>
    </w:p>
    <w:p w14:paraId="32E686F5" w14:textId="77777777" w:rsidR="00C3058F" w:rsidRDefault="00C3058F" w:rsidP="00313A64">
      <w:pPr>
        <w:pStyle w:val="Balk2"/>
        <w:numPr>
          <w:ilvl w:val="1"/>
          <w:numId w:val="42"/>
        </w:numPr>
        <w:spacing w:before="120" w:after="120" w:line="360" w:lineRule="auto"/>
      </w:pPr>
      <w:bookmarkStart w:id="9" w:name="_Toc133530539"/>
      <w:r>
        <w:t>Problem durumu</w:t>
      </w:r>
      <w:bookmarkEnd w:id="9"/>
    </w:p>
    <w:p w14:paraId="1FAF47D7" w14:textId="77777777" w:rsidR="0077241E" w:rsidRPr="0077241E" w:rsidRDefault="0077241E" w:rsidP="0077241E"/>
    <w:p w14:paraId="6C7BAEFF" w14:textId="560D5A9A" w:rsidR="0077241E" w:rsidRDefault="0077241E"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roblem durumu problem durumu 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lastRenderedPageBreak/>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p>
    <w:p w14:paraId="5D429FFA" w14:textId="62E7A47F" w:rsidR="0077241E" w:rsidRDefault="0077241E"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r w:rsidRPr="0077241E">
        <w:rPr>
          <w:rFonts w:ascii="Times New Roman" w:hAnsi="Times New Roman" w:cs="Times New Roman"/>
          <w:sz w:val="24"/>
          <w:szCs w:val="24"/>
        </w:rPr>
        <w:t xml:space="preserve"> </w:t>
      </w:r>
      <w:r>
        <w:rPr>
          <w:rFonts w:ascii="Times New Roman" w:hAnsi="Times New Roman" w:cs="Times New Roman"/>
          <w:sz w:val="24"/>
          <w:szCs w:val="24"/>
        </w:rPr>
        <w:t>problem durumu.</w:t>
      </w:r>
    </w:p>
    <w:p w14:paraId="609D5C7B" w14:textId="77777777" w:rsidR="0077241E" w:rsidRDefault="0077241E" w:rsidP="00313A64">
      <w:pPr>
        <w:spacing w:before="120" w:after="120" w:line="360" w:lineRule="auto"/>
        <w:jc w:val="both"/>
        <w:rPr>
          <w:rFonts w:ascii="Times New Roman" w:hAnsi="Times New Roman" w:cs="Times New Roman"/>
          <w:sz w:val="24"/>
          <w:szCs w:val="24"/>
        </w:rPr>
      </w:pPr>
    </w:p>
    <w:p w14:paraId="491CCE07" w14:textId="77777777" w:rsidR="0077241E" w:rsidRDefault="0077241E" w:rsidP="00313A64">
      <w:pPr>
        <w:spacing w:before="120" w:after="120" w:line="360" w:lineRule="auto"/>
        <w:jc w:val="both"/>
        <w:rPr>
          <w:rFonts w:ascii="Times New Roman" w:hAnsi="Times New Roman" w:cs="Times New Roman"/>
          <w:sz w:val="24"/>
          <w:szCs w:val="24"/>
        </w:rPr>
      </w:pPr>
    </w:p>
    <w:p w14:paraId="3B6B0435" w14:textId="77777777" w:rsidR="00C3058F" w:rsidRDefault="00C3058F" w:rsidP="00313A64">
      <w:pPr>
        <w:spacing w:before="120" w:after="120" w:line="360" w:lineRule="auto"/>
        <w:rPr>
          <w:rFonts w:ascii="Times New Roman" w:hAnsi="Times New Roman" w:cs="Times New Roman"/>
          <w:b/>
          <w:sz w:val="24"/>
        </w:rPr>
      </w:pPr>
    </w:p>
    <w:p w14:paraId="138D422B" w14:textId="77777777" w:rsidR="00FF28CA" w:rsidRDefault="00FF28CA" w:rsidP="00313A64">
      <w:pPr>
        <w:spacing w:before="120" w:after="120" w:line="360" w:lineRule="auto"/>
        <w:rPr>
          <w:rFonts w:ascii="Times New Roman" w:hAnsi="Times New Roman" w:cs="Times New Roman"/>
          <w:b/>
          <w:sz w:val="24"/>
          <w:szCs w:val="24"/>
        </w:rPr>
      </w:pPr>
    </w:p>
    <w:p w14:paraId="2D302817" w14:textId="77777777" w:rsidR="00355D47" w:rsidRDefault="00355D47" w:rsidP="00313A64">
      <w:pPr>
        <w:spacing w:before="120" w:after="120" w:line="360" w:lineRule="auto"/>
        <w:rPr>
          <w:rFonts w:ascii="Times New Roman" w:hAnsi="Times New Roman" w:cs="Times New Roman"/>
          <w:b/>
          <w:sz w:val="24"/>
          <w:szCs w:val="24"/>
        </w:rPr>
      </w:pPr>
    </w:p>
    <w:p w14:paraId="6103924E" w14:textId="77777777" w:rsidR="0077241E" w:rsidRDefault="0077241E">
      <w:pPr>
        <w:rPr>
          <w:rFonts w:ascii="Times New Roman" w:eastAsiaTheme="majorEastAsia" w:hAnsi="Times New Roman" w:cstheme="majorBidi"/>
          <w:b/>
          <w:color w:val="000000" w:themeColor="text1"/>
          <w:sz w:val="24"/>
          <w:szCs w:val="32"/>
        </w:rPr>
      </w:pPr>
      <w:r>
        <w:br w:type="page"/>
      </w:r>
    </w:p>
    <w:p w14:paraId="2B7EC43D" w14:textId="618907F8" w:rsidR="00C3058F" w:rsidRDefault="00C3058F" w:rsidP="00313A64">
      <w:pPr>
        <w:pStyle w:val="Balk1"/>
        <w:spacing w:before="120" w:after="120" w:line="360" w:lineRule="auto"/>
      </w:pPr>
      <w:bookmarkStart w:id="10" w:name="_Toc133530540"/>
      <w:r>
        <w:lastRenderedPageBreak/>
        <w:t>BÖLÜM II</w:t>
      </w:r>
      <w:bookmarkEnd w:id="10"/>
      <w:r w:rsidR="00F65E0F">
        <w:t xml:space="preserve">  </w:t>
      </w:r>
    </w:p>
    <w:p w14:paraId="393B0F62" w14:textId="77777777" w:rsidR="00C3058F" w:rsidRDefault="00C3058F" w:rsidP="00313A64">
      <w:pPr>
        <w:spacing w:before="120" w:after="120" w:line="360" w:lineRule="auto"/>
        <w:jc w:val="center"/>
        <w:rPr>
          <w:rFonts w:ascii="Times New Roman" w:hAnsi="Times New Roman" w:cs="Times New Roman"/>
          <w:b/>
          <w:sz w:val="24"/>
          <w:szCs w:val="24"/>
        </w:rPr>
      </w:pPr>
    </w:p>
    <w:p w14:paraId="29C9F76C" w14:textId="77777777" w:rsidR="00C3058F" w:rsidRDefault="00C3058F" w:rsidP="00313A64">
      <w:pPr>
        <w:pStyle w:val="Balk1"/>
        <w:spacing w:before="120" w:after="120" w:line="360" w:lineRule="auto"/>
      </w:pPr>
      <w:bookmarkStart w:id="11" w:name="_Toc133530541"/>
      <w:r>
        <w:t>ARAŞTIRMANIN KURAMSAL ÇERÇEVESİ VE İLGİLİ ARAŞTIRMALAR</w:t>
      </w:r>
      <w:bookmarkEnd w:id="11"/>
    </w:p>
    <w:p w14:paraId="4425B563" w14:textId="77777777" w:rsidR="00C3058F" w:rsidRDefault="00C3058F" w:rsidP="00313A64">
      <w:pPr>
        <w:spacing w:before="120" w:after="120" w:line="360" w:lineRule="auto"/>
        <w:jc w:val="both"/>
        <w:rPr>
          <w:rFonts w:ascii="Times New Roman" w:hAnsi="Times New Roman" w:cs="Times New Roman"/>
          <w:b/>
          <w:sz w:val="24"/>
          <w:szCs w:val="24"/>
        </w:rPr>
      </w:pPr>
    </w:p>
    <w:p w14:paraId="042995A0" w14:textId="69EBEE4F" w:rsidR="0009621E" w:rsidRDefault="00C3058F"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u çalışmada </w:t>
      </w:r>
      <w:r w:rsidR="0009621E">
        <w:rPr>
          <w:rFonts w:ascii="Times New Roman" w:hAnsi="Times New Roman" w:cs="Times New Roman"/>
          <w:sz w:val="24"/>
          <w:szCs w:val="24"/>
        </w:rPr>
        <w:t>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 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v</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 xml:space="preserve">bu </w:t>
      </w:r>
      <w:r w:rsidR="0009621E">
        <w:rPr>
          <w:rFonts w:ascii="Times New Roman" w:hAnsi="Times New Roman" w:cs="Times New Roman"/>
          <w:sz w:val="24"/>
          <w:szCs w:val="24"/>
        </w:rPr>
        <w:lastRenderedPageBreak/>
        <w:t>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w:t>
      </w:r>
      <w:r w:rsidR="0009621E" w:rsidRPr="0009621E">
        <w:rPr>
          <w:rFonts w:ascii="Times New Roman" w:hAnsi="Times New Roman" w:cs="Times New Roman"/>
          <w:sz w:val="24"/>
          <w:szCs w:val="24"/>
        </w:rPr>
        <w:t xml:space="preserve"> </w:t>
      </w:r>
      <w:r w:rsidR="0009621E">
        <w:rPr>
          <w:rFonts w:ascii="Times New Roman" w:hAnsi="Times New Roman" w:cs="Times New Roman"/>
          <w:sz w:val="24"/>
          <w:szCs w:val="24"/>
        </w:rPr>
        <w:t>bu çalışmadav</w:t>
      </w:r>
    </w:p>
    <w:p w14:paraId="0C7FFC05" w14:textId="2F71F7F6" w:rsidR="0009621E" w:rsidRDefault="0009621E"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p>
    <w:p w14:paraId="7CC1993F" w14:textId="0BAA36CA" w:rsidR="0009621E" w:rsidRPr="009F18AC" w:rsidRDefault="0009621E" w:rsidP="00313A64">
      <w:pPr>
        <w:spacing w:before="120" w:after="120" w:line="360" w:lineRule="auto"/>
        <w:jc w:val="center"/>
        <w:rPr>
          <w:rFonts w:ascii="Times New Roman" w:hAnsi="Times New Roman" w:cs="Times New Roman"/>
          <w:noProof/>
          <w:sz w:val="24"/>
          <w:szCs w:val="24"/>
        </w:rPr>
      </w:pPr>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78720" behindDoc="0" locked="0" layoutInCell="1" allowOverlap="1" wp14:anchorId="071DF050" wp14:editId="1C04AACB">
                <wp:simplePos x="0" y="0"/>
                <wp:positionH relativeFrom="margin">
                  <wp:align>left</wp:align>
                </wp:positionH>
                <wp:positionV relativeFrom="paragraph">
                  <wp:posOffset>-2955</wp:posOffset>
                </wp:positionV>
                <wp:extent cx="5661025" cy="2759075"/>
                <wp:effectExtent l="0" t="0" r="15875" b="22225"/>
                <wp:wrapNone/>
                <wp:docPr id="91" name="Dikdörtgen 91"/>
                <wp:cNvGraphicFramePr/>
                <a:graphic xmlns:a="http://schemas.openxmlformats.org/drawingml/2006/main">
                  <a:graphicData uri="http://schemas.microsoft.com/office/word/2010/wordprocessingShape">
                    <wps:wsp>
                      <wps:cNvSpPr/>
                      <wps:spPr>
                        <a:xfrm>
                          <a:off x="0" y="0"/>
                          <a:ext cx="5661025" cy="2759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E73DBC" id="Dikdörtgen 91" o:spid="_x0000_s1026" style="position:absolute;margin-left:0;margin-top:-.25pt;width:445.75pt;height:217.25pt;z-index:25167872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" fillcolor="#5b9bd5 [3204]" strokecolor="#1f4d78 [1604]" strokeweight="1pt">
                <w10:wrap anchorx="margin"/>
              </v:rect>
            </w:pict>
          </mc:Fallback>
        </mc:AlternateContent>
      </w:r>
    </w:p>
    <w:p w14:paraId="4CB4B78D" w14:textId="486BB13A" w:rsidR="0009621E" w:rsidRPr="009F18AC" w:rsidRDefault="0009621E" w:rsidP="00313A64">
      <w:pPr>
        <w:spacing w:before="120" w:after="120" w:line="360" w:lineRule="auto"/>
        <w:jc w:val="center"/>
        <w:rPr>
          <w:rFonts w:ascii="Times New Roman" w:hAnsi="Times New Roman" w:cs="Times New Roman"/>
          <w:noProof/>
          <w:sz w:val="24"/>
          <w:szCs w:val="24"/>
        </w:rPr>
      </w:pPr>
    </w:p>
    <w:p w14:paraId="31EF9B3B" w14:textId="7315E7B8" w:rsidR="0009621E" w:rsidRPr="009F18AC" w:rsidRDefault="0009621E" w:rsidP="00313A64">
      <w:pPr>
        <w:spacing w:before="120" w:after="120" w:line="360" w:lineRule="auto"/>
        <w:jc w:val="center"/>
        <w:rPr>
          <w:rFonts w:ascii="Times New Roman" w:hAnsi="Times New Roman" w:cs="Times New Roman"/>
          <w:noProof/>
          <w:sz w:val="24"/>
          <w:szCs w:val="24"/>
        </w:rPr>
      </w:pPr>
    </w:p>
    <w:p w14:paraId="6AD9A312" w14:textId="0B6D31C7" w:rsidR="0009621E" w:rsidRPr="009F18AC" w:rsidRDefault="0009621E" w:rsidP="00313A64">
      <w:pPr>
        <w:spacing w:before="120" w:after="120" w:line="360" w:lineRule="auto"/>
        <w:jc w:val="center"/>
        <w:rPr>
          <w:rFonts w:ascii="Times New Roman" w:hAnsi="Times New Roman" w:cs="Times New Roman"/>
          <w:noProof/>
          <w:sz w:val="24"/>
          <w:szCs w:val="24"/>
        </w:rPr>
      </w:pPr>
    </w:p>
    <w:p w14:paraId="4AA51A1B" w14:textId="64D033DD" w:rsidR="0009621E" w:rsidRPr="009F18AC" w:rsidRDefault="0009621E" w:rsidP="00313A64">
      <w:pPr>
        <w:spacing w:before="120" w:after="120" w:line="360" w:lineRule="auto"/>
        <w:jc w:val="center"/>
        <w:rPr>
          <w:rFonts w:ascii="Times New Roman" w:hAnsi="Times New Roman" w:cs="Times New Roman"/>
          <w:noProof/>
          <w:sz w:val="24"/>
          <w:szCs w:val="24"/>
        </w:rPr>
      </w:pPr>
    </w:p>
    <w:p w14:paraId="59BDFA18" w14:textId="77777777" w:rsidR="0009621E" w:rsidRPr="009F18AC" w:rsidRDefault="0009621E" w:rsidP="00313A64">
      <w:pPr>
        <w:spacing w:before="120" w:after="120" w:line="360" w:lineRule="auto"/>
        <w:jc w:val="center"/>
        <w:rPr>
          <w:rFonts w:ascii="Times New Roman" w:hAnsi="Times New Roman" w:cs="Times New Roman"/>
          <w:noProof/>
          <w:sz w:val="24"/>
          <w:szCs w:val="24"/>
        </w:rPr>
      </w:pPr>
    </w:p>
    <w:p w14:paraId="20835F73" w14:textId="77777777" w:rsidR="0009621E" w:rsidRPr="009F18AC" w:rsidRDefault="0009621E" w:rsidP="00313A64">
      <w:pPr>
        <w:spacing w:before="120" w:after="120" w:line="360" w:lineRule="auto"/>
        <w:jc w:val="center"/>
        <w:rPr>
          <w:rFonts w:ascii="Times New Roman" w:hAnsi="Times New Roman" w:cs="Times New Roman"/>
          <w:noProof/>
          <w:sz w:val="24"/>
          <w:szCs w:val="24"/>
        </w:rPr>
      </w:pPr>
    </w:p>
    <w:p w14:paraId="4D0C2A06" w14:textId="77777777" w:rsidR="0009621E" w:rsidRPr="009F18AC" w:rsidRDefault="0009621E" w:rsidP="00313A64">
      <w:pPr>
        <w:spacing w:before="120" w:after="120" w:line="360" w:lineRule="auto"/>
        <w:jc w:val="center"/>
        <w:rPr>
          <w:rFonts w:ascii="Times New Roman" w:hAnsi="Times New Roman" w:cs="Times New Roman"/>
          <w:noProof/>
          <w:sz w:val="24"/>
          <w:szCs w:val="24"/>
        </w:rPr>
      </w:pPr>
    </w:p>
    <w:p w14:paraId="4AE736CC" w14:textId="77777777" w:rsidR="0009621E" w:rsidRPr="009F18AC" w:rsidRDefault="0009621E" w:rsidP="00313A64">
      <w:pPr>
        <w:spacing w:before="120" w:after="120" w:line="360" w:lineRule="auto"/>
        <w:jc w:val="center"/>
        <w:rPr>
          <w:rFonts w:ascii="Times New Roman" w:hAnsi="Times New Roman" w:cs="Times New Roman"/>
          <w:noProof/>
          <w:sz w:val="24"/>
          <w:szCs w:val="24"/>
        </w:rPr>
      </w:pPr>
    </w:p>
    <w:p w14:paraId="10493C10" w14:textId="4C63BAAF" w:rsidR="00C3058F" w:rsidRDefault="009354F8" w:rsidP="00313A64">
      <w:pPr>
        <w:spacing w:before="120" w:after="120" w:line="360" w:lineRule="auto"/>
        <w:rPr>
          <w:rFonts w:ascii="Times New Roman" w:hAnsi="Times New Roman" w:cs="Times New Roman"/>
          <w:sz w:val="24"/>
          <w:szCs w:val="24"/>
        </w:rPr>
      </w:pPr>
      <w:r w:rsidRPr="00C35208">
        <w:rPr>
          <w:rFonts w:ascii="Times New Roman" w:hAnsi="Times New Roman" w:cs="Times New Roman"/>
          <w:i/>
          <w:sz w:val="24"/>
          <w:szCs w:val="24"/>
        </w:rPr>
        <w:t>Şekil 1</w:t>
      </w:r>
      <w:r w:rsidRPr="009354F8">
        <w:rPr>
          <w:rFonts w:ascii="Times New Roman" w:hAnsi="Times New Roman" w:cs="Times New Roman"/>
          <w:i/>
          <w:sz w:val="24"/>
          <w:szCs w:val="24"/>
        </w:rPr>
        <w:t>.</w:t>
      </w:r>
      <w:r w:rsidR="00C3058F">
        <w:rPr>
          <w:rFonts w:ascii="Times New Roman" w:hAnsi="Times New Roman" w:cs="Times New Roman"/>
          <w:sz w:val="24"/>
          <w:szCs w:val="24"/>
        </w:rPr>
        <w:t xml:space="preserve"> </w:t>
      </w:r>
      <w:r w:rsidR="0009621E">
        <w:rPr>
          <w:rFonts w:ascii="Times New Roman" w:hAnsi="Times New Roman" w:cs="Times New Roman"/>
          <w:sz w:val="24"/>
          <w:szCs w:val="24"/>
        </w:rPr>
        <w:t>Şekil adı bir şekil adı bir</w:t>
      </w:r>
    </w:p>
    <w:p w14:paraId="281D7287" w14:textId="77777777" w:rsidR="0009621E" w:rsidRDefault="0009621E" w:rsidP="00313A64">
      <w:pPr>
        <w:spacing w:before="120" w:after="120" w:line="360" w:lineRule="auto"/>
        <w:rPr>
          <w:rFonts w:ascii="Times New Roman" w:hAnsi="Times New Roman" w:cs="Times New Roman"/>
          <w:sz w:val="24"/>
          <w:szCs w:val="24"/>
        </w:rPr>
      </w:pPr>
    </w:p>
    <w:p w14:paraId="6B223B5A" w14:textId="430EC052" w:rsidR="0009621E" w:rsidRDefault="0009621E" w:rsidP="00313A64">
      <w:pPr>
        <w:spacing w:before="120" w:after="120" w:line="360" w:lineRule="auto"/>
        <w:rPr>
          <w:rFonts w:ascii="Times New Roman" w:hAnsi="Times New Roman" w:cs="Times New Roman"/>
          <w:sz w:val="24"/>
          <w:szCs w:val="24"/>
        </w:rPr>
      </w:pP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w:t>
      </w:r>
      <w:r w:rsidRPr="0009621E">
        <w:rPr>
          <w:rFonts w:ascii="Times New Roman" w:hAnsi="Times New Roman" w:cs="Times New Roman"/>
          <w:sz w:val="24"/>
          <w:szCs w:val="24"/>
        </w:rPr>
        <w:t xml:space="preserve"> </w:t>
      </w:r>
      <w:r>
        <w:rPr>
          <w:rFonts w:ascii="Times New Roman" w:hAnsi="Times New Roman" w:cs="Times New Roman"/>
          <w:sz w:val="24"/>
          <w:szCs w:val="24"/>
        </w:rPr>
        <w:t>bu çalışmadav</w:t>
      </w:r>
    </w:p>
    <w:p w14:paraId="494B1BAB" w14:textId="77777777" w:rsidR="0009621E" w:rsidRDefault="0009621E" w:rsidP="00313A64">
      <w:pPr>
        <w:spacing w:before="120" w:after="120" w:line="360" w:lineRule="auto"/>
        <w:rPr>
          <w:rFonts w:ascii="Times New Roman" w:hAnsi="Times New Roman" w:cs="Times New Roman"/>
          <w:sz w:val="24"/>
          <w:szCs w:val="24"/>
        </w:rPr>
      </w:pPr>
    </w:p>
    <w:p w14:paraId="727540BE" w14:textId="77777777" w:rsidR="00707789" w:rsidRDefault="00C3058F" w:rsidP="00313A64">
      <w:pPr>
        <w:pStyle w:val="Balk6"/>
        <w:spacing w:line="360" w:lineRule="auto"/>
        <w:rPr>
          <w:i/>
        </w:rPr>
      </w:pPr>
      <w:bookmarkStart w:id="12" w:name="_Toc132630013"/>
      <w:bookmarkStart w:id="13" w:name="_Toc132632251"/>
      <w:bookmarkStart w:id="14" w:name="_Toc121321494"/>
      <w:bookmarkStart w:id="15" w:name="_Toc121321601"/>
      <w:bookmarkStart w:id="16" w:name="_Toc132730386"/>
      <w:r w:rsidRPr="000511E8">
        <w:lastRenderedPageBreak/>
        <w:t xml:space="preserve">Tablo </w:t>
      </w:r>
      <w:fldSimple w:instr=" SEQ Tablo \* ARABIC ">
        <w:r w:rsidR="00D5094A">
          <w:rPr>
            <w:noProof/>
          </w:rPr>
          <w:t>1</w:t>
        </w:r>
        <w:bookmarkEnd w:id="12"/>
        <w:bookmarkEnd w:id="13"/>
      </w:fldSimple>
      <w:bookmarkEnd w:id="14"/>
      <w:bookmarkEnd w:id="15"/>
      <w:r w:rsidR="0028032A">
        <w:rPr>
          <w:i/>
        </w:rPr>
        <w:t xml:space="preserve"> </w:t>
      </w:r>
    </w:p>
    <w:bookmarkEnd w:id="16"/>
    <w:p w14:paraId="1741B628" w14:textId="60DC400B" w:rsidR="00C3058F" w:rsidRPr="00DB6DCF" w:rsidRDefault="004B1E97" w:rsidP="00313A64">
      <w:pPr>
        <w:pStyle w:val="Balk6"/>
        <w:spacing w:line="360" w:lineRule="auto"/>
        <w:rPr>
          <w:i/>
        </w:rPr>
      </w:pPr>
      <w:r>
        <w:rPr>
          <w:i/>
        </w:rPr>
        <w:t>Tablo adı tablo adı</w:t>
      </w: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Torp ve Sage (1998) Probleme Dayalı Öğrenme "/>
      </w:tblPr>
      <w:tblGrid>
        <w:gridCol w:w="2410"/>
        <w:gridCol w:w="6367"/>
      </w:tblGrid>
      <w:tr w:rsidR="00C3058F" w14:paraId="622413A0" w14:textId="77777777" w:rsidTr="008B06F7">
        <w:tc>
          <w:tcPr>
            <w:tcW w:w="2410" w:type="dxa"/>
            <w:tcBorders>
              <w:top w:val="single" w:sz="4" w:space="0" w:color="auto"/>
              <w:bottom w:val="single" w:sz="4" w:space="0" w:color="auto"/>
            </w:tcBorders>
          </w:tcPr>
          <w:p w14:paraId="4EF5DD32" w14:textId="3B92F664" w:rsidR="00C3058F" w:rsidRPr="00B31867" w:rsidRDefault="004B1E97" w:rsidP="00313A64">
            <w:pPr>
              <w:spacing w:before="120" w:after="120" w:line="360" w:lineRule="auto"/>
              <w:jc w:val="both"/>
              <w:rPr>
                <w:rFonts w:ascii="Times New Roman" w:hAnsi="Times New Roman" w:cs="Times New Roman"/>
                <w:i/>
                <w:sz w:val="24"/>
                <w:szCs w:val="24"/>
              </w:rPr>
            </w:pPr>
            <w:r>
              <w:rPr>
                <w:rFonts w:ascii="Times New Roman" w:hAnsi="Times New Roman" w:cs="Times New Roman"/>
                <w:sz w:val="24"/>
                <w:szCs w:val="24"/>
              </w:rPr>
              <w:t>Sütun 1</w:t>
            </w:r>
            <w:r w:rsidR="00C3058F">
              <w:rPr>
                <w:rFonts w:ascii="Times New Roman" w:hAnsi="Times New Roman" w:cs="Times New Roman"/>
                <w:sz w:val="24"/>
                <w:szCs w:val="24"/>
              </w:rPr>
              <w:t xml:space="preserve">          </w:t>
            </w:r>
          </w:p>
        </w:tc>
        <w:tc>
          <w:tcPr>
            <w:tcW w:w="6367" w:type="dxa"/>
            <w:tcBorders>
              <w:top w:val="single" w:sz="4" w:space="0" w:color="auto"/>
              <w:bottom w:val="single" w:sz="4" w:space="0" w:color="auto"/>
            </w:tcBorders>
          </w:tcPr>
          <w:p w14:paraId="2558FE64" w14:textId="2408C5E6" w:rsidR="00C3058F" w:rsidRPr="004B1E97" w:rsidRDefault="004B1E97" w:rsidP="008B06F7">
            <w:pPr>
              <w:spacing w:before="120" w:after="120" w:line="360" w:lineRule="auto"/>
              <w:jc w:val="both"/>
              <w:rPr>
                <w:rFonts w:ascii="Times New Roman" w:hAnsi="Times New Roman" w:cs="Times New Roman"/>
                <w:iCs/>
                <w:sz w:val="24"/>
                <w:szCs w:val="24"/>
              </w:rPr>
            </w:pPr>
            <w:r w:rsidRPr="004B1E97">
              <w:rPr>
                <w:rFonts w:ascii="Times New Roman" w:hAnsi="Times New Roman" w:cs="Times New Roman"/>
                <w:iCs/>
                <w:sz w:val="24"/>
                <w:szCs w:val="24"/>
              </w:rPr>
              <w:t>Sütun 2</w:t>
            </w:r>
            <w:r w:rsidR="00C3058F" w:rsidRPr="004B1E97">
              <w:rPr>
                <w:rFonts w:ascii="Times New Roman" w:hAnsi="Times New Roman" w:cs="Times New Roman"/>
                <w:iCs/>
                <w:sz w:val="24"/>
                <w:szCs w:val="24"/>
              </w:rPr>
              <w:t xml:space="preserve"> </w:t>
            </w:r>
          </w:p>
        </w:tc>
      </w:tr>
      <w:tr w:rsidR="00C3058F" w14:paraId="1029D17B" w14:textId="77777777" w:rsidTr="008B06F7">
        <w:tc>
          <w:tcPr>
            <w:tcW w:w="2410" w:type="dxa"/>
            <w:tcBorders>
              <w:top w:val="single" w:sz="4" w:space="0" w:color="auto"/>
            </w:tcBorders>
          </w:tcPr>
          <w:p w14:paraId="1D11BE0A" w14:textId="70B0EDFA" w:rsidR="00C3058F" w:rsidRPr="004B1E97" w:rsidRDefault="008F1502" w:rsidP="00313A64">
            <w:pPr>
              <w:spacing w:before="120" w:after="120" w:line="360" w:lineRule="auto"/>
              <w:jc w:val="both"/>
              <w:rPr>
                <w:rFonts w:ascii="Times New Roman" w:hAnsi="Times New Roman" w:cs="Times New Roman"/>
                <w:iCs/>
                <w:sz w:val="24"/>
                <w:szCs w:val="24"/>
              </w:rPr>
            </w:pPr>
            <w:r>
              <w:rPr>
                <w:rFonts w:ascii="Times New Roman" w:hAnsi="Times New Roman" w:cs="Times New Roman"/>
                <w:iCs/>
                <w:sz w:val="24"/>
                <w:szCs w:val="24"/>
              </w:rPr>
              <w:t>Veri 1</w:t>
            </w:r>
          </w:p>
        </w:tc>
        <w:tc>
          <w:tcPr>
            <w:tcW w:w="6367" w:type="dxa"/>
            <w:tcBorders>
              <w:top w:val="single" w:sz="4" w:space="0" w:color="auto"/>
            </w:tcBorders>
          </w:tcPr>
          <w:p w14:paraId="7664B2BC" w14:textId="36C0CBE8" w:rsidR="00C3058F" w:rsidRPr="004B1E97" w:rsidRDefault="008F1502" w:rsidP="004B1E97">
            <w:pPr>
              <w:spacing w:before="120" w:after="120" w:line="360" w:lineRule="auto"/>
              <w:ind w:left="-107"/>
              <w:jc w:val="both"/>
              <w:rPr>
                <w:rFonts w:ascii="Times New Roman" w:hAnsi="Times New Roman" w:cs="Times New Roman"/>
                <w:sz w:val="24"/>
                <w:szCs w:val="24"/>
              </w:rPr>
            </w:pPr>
            <w:r>
              <w:rPr>
                <w:rFonts w:ascii="Times New Roman" w:hAnsi="Times New Roman" w:cs="Times New Roman"/>
                <w:iCs/>
                <w:sz w:val="24"/>
                <w:szCs w:val="24"/>
              </w:rPr>
              <w:t>Veri 2</w:t>
            </w:r>
          </w:p>
        </w:tc>
      </w:tr>
      <w:tr w:rsidR="00C3058F" w14:paraId="45196E84" w14:textId="77777777" w:rsidTr="00B628D1">
        <w:tc>
          <w:tcPr>
            <w:tcW w:w="2410" w:type="dxa"/>
          </w:tcPr>
          <w:p w14:paraId="2F5626D7" w14:textId="490E1AFE" w:rsidR="00C3058F" w:rsidRPr="004B1E97" w:rsidRDefault="008F1502" w:rsidP="00313A64">
            <w:pPr>
              <w:spacing w:before="120" w:after="120" w:line="360" w:lineRule="auto"/>
              <w:jc w:val="both"/>
              <w:rPr>
                <w:rFonts w:ascii="Times New Roman" w:hAnsi="Times New Roman" w:cs="Times New Roman"/>
                <w:iCs/>
                <w:sz w:val="24"/>
                <w:szCs w:val="24"/>
              </w:rPr>
            </w:pPr>
            <w:r>
              <w:rPr>
                <w:rFonts w:ascii="Times New Roman" w:hAnsi="Times New Roman" w:cs="Times New Roman"/>
                <w:iCs/>
                <w:sz w:val="24"/>
                <w:szCs w:val="24"/>
              </w:rPr>
              <w:t>Veri 1</w:t>
            </w:r>
          </w:p>
        </w:tc>
        <w:tc>
          <w:tcPr>
            <w:tcW w:w="6367" w:type="dxa"/>
          </w:tcPr>
          <w:p w14:paraId="171CC0B4" w14:textId="51AC26FD" w:rsidR="00C3058F" w:rsidRPr="004B1E97" w:rsidRDefault="008F1502" w:rsidP="004B1E97">
            <w:pPr>
              <w:spacing w:before="120" w:after="120" w:line="360" w:lineRule="auto"/>
              <w:ind w:left="-107"/>
              <w:jc w:val="both"/>
              <w:rPr>
                <w:rFonts w:ascii="Times New Roman" w:hAnsi="Times New Roman" w:cs="Times New Roman"/>
                <w:sz w:val="24"/>
                <w:szCs w:val="24"/>
              </w:rPr>
            </w:pPr>
            <w:r>
              <w:rPr>
                <w:rFonts w:ascii="Times New Roman" w:hAnsi="Times New Roman" w:cs="Times New Roman"/>
                <w:iCs/>
                <w:sz w:val="24"/>
                <w:szCs w:val="24"/>
              </w:rPr>
              <w:t>Veri 2</w:t>
            </w:r>
          </w:p>
        </w:tc>
      </w:tr>
      <w:tr w:rsidR="00C3058F" w14:paraId="3178E3EE" w14:textId="77777777" w:rsidTr="00B628D1">
        <w:tc>
          <w:tcPr>
            <w:tcW w:w="2410" w:type="dxa"/>
          </w:tcPr>
          <w:p w14:paraId="7BB18F79" w14:textId="3D2E6627" w:rsidR="00C3058F" w:rsidRPr="004B1E97" w:rsidRDefault="008F1502" w:rsidP="00313A64">
            <w:pPr>
              <w:spacing w:before="120" w:after="120" w:line="360" w:lineRule="auto"/>
              <w:jc w:val="both"/>
              <w:rPr>
                <w:rFonts w:ascii="Times New Roman" w:hAnsi="Times New Roman" w:cs="Times New Roman"/>
                <w:iCs/>
                <w:sz w:val="24"/>
                <w:szCs w:val="24"/>
              </w:rPr>
            </w:pPr>
            <w:r>
              <w:rPr>
                <w:rFonts w:ascii="Times New Roman" w:hAnsi="Times New Roman" w:cs="Times New Roman"/>
                <w:iCs/>
                <w:sz w:val="24"/>
                <w:szCs w:val="24"/>
              </w:rPr>
              <w:t>Veri 1</w:t>
            </w:r>
          </w:p>
        </w:tc>
        <w:tc>
          <w:tcPr>
            <w:tcW w:w="6367" w:type="dxa"/>
          </w:tcPr>
          <w:p w14:paraId="7842B078" w14:textId="1A3CA7F9" w:rsidR="00C3058F" w:rsidRPr="004B1E97" w:rsidRDefault="008F1502" w:rsidP="004B1E97">
            <w:pPr>
              <w:spacing w:before="120" w:after="120" w:line="360" w:lineRule="auto"/>
              <w:ind w:left="-107"/>
              <w:jc w:val="both"/>
              <w:rPr>
                <w:rFonts w:ascii="Times New Roman" w:hAnsi="Times New Roman" w:cs="Times New Roman"/>
                <w:sz w:val="24"/>
                <w:szCs w:val="24"/>
              </w:rPr>
            </w:pPr>
            <w:r>
              <w:rPr>
                <w:rFonts w:ascii="Times New Roman" w:hAnsi="Times New Roman" w:cs="Times New Roman"/>
                <w:iCs/>
                <w:sz w:val="24"/>
                <w:szCs w:val="24"/>
              </w:rPr>
              <w:t>Veri 2</w:t>
            </w:r>
          </w:p>
        </w:tc>
      </w:tr>
      <w:tr w:rsidR="00C3058F" w14:paraId="790C2EE7" w14:textId="77777777" w:rsidTr="00B628D1">
        <w:tc>
          <w:tcPr>
            <w:tcW w:w="2410" w:type="dxa"/>
          </w:tcPr>
          <w:p w14:paraId="05CCF084" w14:textId="3811C4E1" w:rsidR="00C3058F" w:rsidRPr="004B1E97" w:rsidRDefault="008F1502" w:rsidP="00313A64">
            <w:pPr>
              <w:spacing w:before="120" w:after="120" w:line="360" w:lineRule="auto"/>
              <w:jc w:val="both"/>
              <w:rPr>
                <w:rFonts w:ascii="Times New Roman" w:hAnsi="Times New Roman" w:cs="Times New Roman"/>
                <w:iCs/>
                <w:sz w:val="24"/>
                <w:szCs w:val="24"/>
              </w:rPr>
            </w:pPr>
            <w:r>
              <w:rPr>
                <w:rFonts w:ascii="Times New Roman" w:hAnsi="Times New Roman" w:cs="Times New Roman"/>
                <w:iCs/>
                <w:sz w:val="24"/>
                <w:szCs w:val="24"/>
              </w:rPr>
              <w:t>Veri 1</w:t>
            </w:r>
          </w:p>
        </w:tc>
        <w:tc>
          <w:tcPr>
            <w:tcW w:w="6367" w:type="dxa"/>
          </w:tcPr>
          <w:p w14:paraId="31252514" w14:textId="64C300F5" w:rsidR="00C3058F" w:rsidRPr="004B1E97" w:rsidRDefault="008F1502" w:rsidP="004B1E97">
            <w:pPr>
              <w:spacing w:before="120" w:after="120" w:line="360" w:lineRule="auto"/>
              <w:ind w:left="-107"/>
              <w:jc w:val="both"/>
              <w:rPr>
                <w:rFonts w:ascii="Times New Roman" w:hAnsi="Times New Roman" w:cs="Times New Roman"/>
                <w:sz w:val="24"/>
                <w:szCs w:val="24"/>
              </w:rPr>
            </w:pPr>
            <w:r>
              <w:rPr>
                <w:rFonts w:ascii="Times New Roman" w:hAnsi="Times New Roman" w:cs="Times New Roman"/>
                <w:iCs/>
                <w:sz w:val="24"/>
                <w:szCs w:val="24"/>
              </w:rPr>
              <w:t>Veri 2</w:t>
            </w:r>
          </w:p>
        </w:tc>
      </w:tr>
    </w:tbl>
    <w:p w14:paraId="68565F39" w14:textId="77777777" w:rsidR="00C3058F" w:rsidRDefault="00C3058F" w:rsidP="00313A64">
      <w:pPr>
        <w:spacing w:before="120" w:after="120" w:line="360" w:lineRule="auto"/>
        <w:jc w:val="both"/>
        <w:rPr>
          <w:rFonts w:ascii="Times New Roman" w:hAnsi="Times New Roman" w:cs="Times New Roman"/>
          <w:sz w:val="24"/>
          <w:szCs w:val="24"/>
        </w:rPr>
      </w:pPr>
    </w:p>
    <w:p w14:paraId="1D4A18CF" w14:textId="77777777" w:rsidR="00506AF1" w:rsidRDefault="00506AF1" w:rsidP="00313A64">
      <w:pPr>
        <w:spacing w:before="120" w:after="120" w:line="360" w:lineRule="auto"/>
        <w:jc w:val="center"/>
        <w:rPr>
          <w:rFonts w:ascii="Times New Roman" w:hAnsi="Times New Roman" w:cs="Times New Roman"/>
          <w:b/>
          <w:sz w:val="24"/>
        </w:rPr>
      </w:pPr>
    </w:p>
    <w:p w14:paraId="3EA68AFA" w14:textId="77777777" w:rsidR="00506AF1" w:rsidRDefault="00506AF1" w:rsidP="00313A64">
      <w:pPr>
        <w:spacing w:before="120" w:after="120" w:line="360" w:lineRule="auto"/>
        <w:jc w:val="center"/>
        <w:rPr>
          <w:rFonts w:ascii="Times New Roman" w:hAnsi="Times New Roman" w:cs="Times New Roman"/>
          <w:b/>
          <w:sz w:val="24"/>
        </w:rPr>
      </w:pPr>
    </w:p>
    <w:p w14:paraId="162E6121" w14:textId="77777777" w:rsidR="00506AF1" w:rsidRDefault="00506AF1" w:rsidP="00313A64">
      <w:pPr>
        <w:spacing w:before="120" w:after="120" w:line="360" w:lineRule="auto"/>
        <w:jc w:val="center"/>
        <w:rPr>
          <w:rFonts w:ascii="Times New Roman" w:hAnsi="Times New Roman" w:cs="Times New Roman"/>
          <w:b/>
          <w:sz w:val="24"/>
        </w:rPr>
      </w:pPr>
    </w:p>
    <w:p w14:paraId="0C50ED55" w14:textId="77777777" w:rsidR="00506AF1" w:rsidRDefault="00506AF1" w:rsidP="00313A64">
      <w:pPr>
        <w:spacing w:before="120" w:after="120" w:line="360" w:lineRule="auto"/>
        <w:jc w:val="center"/>
        <w:rPr>
          <w:rFonts w:ascii="Times New Roman" w:hAnsi="Times New Roman" w:cs="Times New Roman"/>
          <w:b/>
          <w:sz w:val="24"/>
        </w:rPr>
      </w:pPr>
    </w:p>
    <w:p w14:paraId="17AD8E27" w14:textId="77777777" w:rsidR="00506AF1" w:rsidRDefault="00506AF1" w:rsidP="00313A64">
      <w:pPr>
        <w:spacing w:before="120" w:after="120" w:line="360" w:lineRule="auto"/>
        <w:jc w:val="center"/>
        <w:rPr>
          <w:rFonts w:ascii="Times New Roman" w:hAnsi="Times New Roman" w:cs="Times New Roman"/>
          <w:b/>
          <w:sz w:val="24"/>
        </w:rPr>
      </w:pPr>
    </w:p>
    <w:p w14:paraId="78333173" w14:textId="77777777" w:rsidR="00506AF1" w:rsidRDefault="00506AF1" w:rsidP="00313A64">
      <w:pPr>
        <w:spacing w:before="120" w:after="120" w:line="360" w:lineRule="auto"/>
        <w:jc w:val="center"/>
        <w:rPr>
          <w:rFonts w:ascii="Times New Roman" w:hAnsi="Times New Roman" w:cs="Times New Roman"/>
          <w:b/>
          <w:sz w:val="24"/>
        </w:rPr>
      </w:pPr>
    </w:p>
    <w:p w14:paraId="5EFD0D53" w14:textId="77777777" w:rsidR="00C25F48" w:rsidRDefault="00C25F48" w:rsidP="00313A64">
      <w:pPr>
        <w:spacing w:before="120" w:after="120" w:line="360" w:lineRule="auto"/>
        <w:jc w:val="center"/>
        <w:rPr>
          <w:rFonts w:ascii="Times New Roman" w:hAnsi="Times New Roman" w:cs="Times New Roman"/>
          <w:b/>
          <w:sz w:val="24"/>
        </w:rPr>
      </w:pPr>
    </w:p>
    <w:p w14:paraId="2CF50F6E" w14:textId="77777777" w:rsidR="00C25F48" w:rsidRDefault="00C25F48" w:rsidP="00313A64">
      <w:pPr>
        <w:spacing w:before="120" w:after="120" w:line="360" w:lineRule="auto"/>
        <w:jc w:val="center"/>
        <w:rPr>
          <w:rFonts w:ascii="Times New Roman" w:hAnsi="Times New Roman" w:cs="Times New Roman"/>
          <w:b/>
          <w:sz w:val="24"/>
          <w:szCs w:val="24"/>
        </w:rPr>
      </w:pPr>
    </w:p>
    <w:p w14:paraId="788932AE" w14:textId="77777777" w:rsidR="009F18AC" w:rsidRDefault="009F18AC">
      <w:pPr>
        <w:rPr>
          <w:rFonts w:ascii="Times New Roman" w:eastAsiaTheme="majorEastAsia" w:hAnsi="Times New Roman" w:cstheme="majorBidi"/>
          <w:b/>
          <w:color w:val="000000" w:themeColor="text1"/>
          <w:sz w:val="24"/>
          <w:szCs w:val="32"/>
        </w:rPr>
      </w:pPr>
      <w:r>
        <w:br w:type="page"/>
      </w:r>
    </w:p>
    <w:p w14:paraId="505DC67A" w14:textId="3D5ECA71" w:rsidR="00C3058F" w:rsidRDefault="00C3058F" w:rsidP="00313A64">
      <w:pPr>
        <w:pStyle w:val="Balk1"/>
        <w:spacing w:before="120" w:after="120" w:line="360" w:lineRule="auto"/>
      </w:pPr>
      <w:bookmarkStart w:id="17" w:name="_Toc133530542"/>
      <w:r>
        <w:lastRenderedPageBreak/>
        <w:t>BÖLÜM III</w:t>
      </w:r>
      <w:bookmarkEnd w:id="17"/>
    </w:p>
    <w:p w14:paraId="38941628" w14:textId="77777777" w:rsidR="00C3058F" w:rsidRDefault="00C3058F" w:rsidP="00313A64">
      <w:pPr>
        <w:spacing w:before="120" w:after="120" w:line="360" w:lineRule="auto"/>
        <w:jc w:val="center"/>
        <w:rPr>
          <w:rFonts w:ascii="Times New Roman" w:hAnsi="Times New Roman" w:cs="Times New Roman"/>
          <w:b/>
          <w:sz w:val="24"/>
          <w:szCs w:val="24"/>
        </w:rPr>
      </w:pPr>
    </w:p>
    <w:p w14:paraId="2422BC39" w14:textId="77777777" w:rsidR="00C3058F" w:rsidRDefault="00C3058F" w:rsidP="00313A64">
      <w:pPr>
        <w:pStyle w:val="Balk1"/>
        <w:spacing w:before="120" w:after="120" w:line="360" w:lineRule="auto"/>
      </w:pPr>
      <w:bookmarkStart w:id="18" w:name="_Toc133530543"/>
      <w:r>
        <w:t>YÖNTEM</w:t>
      </w:r>
      <w:bookmarkEnd w:id="18"/>
    </w:p>
    <w:p w14:paraId="639B9951" w14:textId="77777777" w:rsidR="00C3058F" w:rsidRDefault="00C3058F" w:rsidP="00313A64">
      <w:pPr>
        <w:spacing w:before="120" w:after="120" w:line="360" w:lineRule="auto"/>
        <w:jc w:val="both"/>
        <w:rPr>
          <w:rFonts w:ascii="Times New Roman" w:hAnsi="Times New Roman" w:cs="Times New Roman"/>
          <w:b/>
          <w:sz w:val="24"/>
          <w:szCs w:val="24"/>
        </w:rPr>
      </w:pPr>
    </w:p>
    <w:p w14:paraId="6355A49F" w14:textId="77777777" w:rsidR="00C3058F" w:rsidRDefault="00C3058F" w:rsidP="00313A64">
      <w:pPr>
        <w:pStyle w:val="Balk2"/>
        <w:spacing w:before="120" w:after="120" w:line="360" w:lineRule="auto"/>
      </w:pPr>
      <w:bookmarkStart w:id="19" w:name="_Toc133530544"/>
      <w:r>
        <w:t>3.1.Araştırma Modeli</w:t>
      </w:r>
      <w:bookmarkEnd w:id="19"/>
    </w:p>
    <w:p w14:paraId="7EE892AA" w14:textId="77777777" w:rsidR="009F18AC" w:rsidRPr="009F18AC" w:rsidRDefault="009F18AC" w:rsidP="009F18AC"/>
    <w:p w14:paraId="58EB0934" w14:textId="77777777" w:rsidR="009F18AC" w:rsidRDefault="007F0A55"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Bu a</w:t>
      </w:r>
      <w:r w:rsidR="00C3058F">
        <w:rPr>
          <w:rFonts w:ascii="Times New Roman" w:hAnsi="Times New Roman" w:cs="Times New Roman"/>
          <w:sz w:val="24"/>
          <w:szCs w:val="24"/>
        </w:rPr>
        <w:t>raştırma</w:t>
      </w:r>
      <w:r w:rsidR="009F18AC">
        <w:rPr>
          <w:rFonts w:ascii="Times New Roman" w:hAnsi="Times New Roman" w:cs="Times New Roman"/>
          <w:sz w:val="24"/>
          <w:szCs w:val="24"/>
        </w:rPr>
        <w:t xml:space="preserve">da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w:t>
      </w:r>
    </w:p>
    <w:p w14:paraId="575CB994" w14:textId="77777777" w:rsidR="009F18AC" w:rsidRDefault="009F18AC"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w:t>
      </w:r>
    </w:p>
    <w:p w14:paraId="5EFD503B" w14:textId="77777777" w:rsidR="009F18AC" w:rsidRDefault="009F18AC"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w:t>
      </w:r>
      <w:r>
        <w:rPr>
          <w:rFonts w:ascii="Times New Roman" w:hAnsi="Times New Roman" w:cs="Times New Roman"/>
          <w:sz w:val="24"/>
          <w:szCs w:val="24"/>
        </w:rPr>
        <w:lastRenderedPageBreak/>
        <w:t xml:space="preserve">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w:t>
      </w:r>
    </w:p>
    <w:p w14:paraId="1581405D" w14:textId="77777777" w:rsidR="009F18AC" w:rsidRDefault="009F18AC" w:rsidP="00313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araştırma modeli </w:t>
      </w:r>
    </w:p>
    <w:p w14:paraId="4EC61762" w14:textId="77777777" w:rsidR="00C3058F" w:rsidRDefault="00C3058F" w:rsidP="00313A64">
      <w:pPr>
        <w:spacing w:before="120" w:after="120" w:line="360" w:lineRule="auto"/>
        <w:rPr>
          <w:rFonts w:ascii="Times New Roman" w:hAnsi="Times New Roman" w:cs="Times New Roman"/>
          <w:b/>
          <w:sz w:val="24"/>
        </w:rPr>
      </w:pPr>
    </w:p>
    <w:p w14:paraId="207BEF75" w14:textId="77777777" w:rsidR="0021795A" w:rsidRDefault="0021795A" w:rsidP="00313A64">
      <w:pPr>
        <w:pStyle w:val="Balk1"/>
        <w:spacing w:before="120" w:after="120" w:line="360" w:lineRule="auto"/>
      </w:pPr>
    </w:p>
    <w:p w14:paraId="0C7CEE5A" w14:textId="77777777" w:rsidR="009F18AC" w:rsidRDefault="009F18AC">
      <w:pPr>
        <w:rPr>
          <w:rFonts w:ascii="Times New Roman" w:eastAsiaTheme="majorEastAsia" w:hAnsi="Times New Roman" w:cstheme="majorBidi"/>
          <w:b/>
          <w:color w:val="000000" w:themeColor="text1"/>
          <w:sz w:val="24"/>
          <w:szCs w:val="32"/>
        </w:rPr>
      </w:pPr>
      <w:r>
        <w:br w:type="page"/>
      </w:r>
    </w:p>
    <w:p w14:paraId="4D9E21B6" w14:textId="05183383" w:rsidR="00C3058F" w:rsidRDefault="00C3058F" w:rsidP="00313A64">
      <w:pPr>
        <w:pStyle w:val="Balk1"/>
        <w:spacing w:before="120" w:after="120" w:line="360" w:lineRule="auto"/>
      </w:pPr>
      <w:bookmarkStart w:id="20" w:name="_Toc133530545"/>
      <w:r>
        <w:lastRenderedPageBreak/>
        <w:t>BÖLÜM IV</w:t>
      </w:r>
      <w:bookmarkEnd w:id="20"/>
    </w:p>
    <w:p w14:paraId="46802486" w14:textId="77777777" w:rsidR="00C3058F" w:rsidRDefault="00C3058F" w:rsidP="00313A64">
      <w:pPr>
        <w:spacing w:before="120" w:after="120" w:line="360" w:lineRule="auto"/>
        <w:jc w:val="center"/>
        <w:rPr>
          <w:rFonts w:ascii="Times New Roman" w:hAnsi="Times New Roman" w:cs="Times New Roman"/>
          <w:b/>
          <w:sz w:val="24"/>
          <w:szCs w:val="24"/>
        </w:rPr>
      </w:pPr>
    </w:p>
    <w:p w14:paraId="3D06079D" w14:textId="77777777" w:rsidR="00C3058F" w:rsidRDefault="00C3058F" w:rsidP="00313A64">
      <w:pPr>
        <w:pStyle w:val="Balk1"/>
        <w:spacing w:before="120" w:after="120" w:line="360" w:lineRule="auto"/>
      </w:pPr>
      <w:bookmarkStart w:id="21" w:name="_Toc133530546"/>
      <w:r>
        <w:t>BULGULAR</w:t>
      </w:r>
      <w:bookmarkEnd w:id="21"/>
    </w:p>
    <w:p w14:paraId="2B5EF132" w14:textId="77777777" w:rsidR="00C3058F" w:rsidRDefault="00C3058F" w:rsidP="00313A64">
      <w:pPr>
        <w:spacing w:before="120" w:after="120" w:line="360" w:lineRule="auto"/>
        <w:jc w:val="center"/>
        <w:rPr>
          <w:rFonts w:ascii="Times New Roman" w:hAnsi="Times New Roman" w:cs="Times New Roman"/>
          <w:b/>
          <w:sz w:val="24"/>
          <w:szCs w:val="24"/>
        </w:rPr>
      </w:pPr>
    </w:p>
    <w:p w14:paraId="1223D8B8" w14:textId="77777777" w:rsidR="009F18AC" w:rsidRDefault="00C3058F"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 xml:space="preserve">Bu bölümde </w:t>
      </w:r>
      <w:r w:rsidR="009F18AC">
        <w:rPr>
          <w:rFonts w:ascii="Times New Roman" w:hAnsi="Times New Roman" w:cs="Times New Roman"/>
          <w:sz w:val="24"/>
        </w:rPr>
        <w:t>bulgular</w:t>
      </w:r>
      <w:r>
        <w:rPr>
          <w:rFonts w:ascii="Times New Roman" w:hAnsi="Times New Roman" w:cs="Times New Roman"/>
          <w:sz w:val="24"/>
        </w:rPr>
        <w:t xml:space="preserve"> </w:t>
      </w:r>
      <w:r w:rsidR="009F18AC">
        <w:rPr>
          <w:rFonts w:ascii="Times New Roman" w:hAnsi="Times New Roman" w:cs="Times New Roman"/>
          <w:sz w:val="24"/>
        </w:rPr>
        <w:t>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bulgular v</w:t>
      </w:r>
    </w:p>
    <w:p w14:paraId="51089275" w14:textId="30BC2DED" w:rsidR="009F18AC" w:rsidRDefault="009F18AC"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p>
    <w:p w14:paraId="6E26FFBE" w14:textId="5A7786F8" w:rsidR="009F18AC" w:rsidRDefault="009F18AC"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lastRenderedPageBreak/>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v</w:t>
      </w:r>
    </w:p>
    <w:p w14:paraId="295A4693" w14:textId="1A351345" w:rsidR="009F18AC" w:rsidRDefault="009F18AC"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r w:rsidRPr="009F18AC">
        <w:rPr>
          <w:rFonts w:ascii="Times New Roman" w:hAnsi="Times New Roman" w:cs="Times New Roman"/>
          <w:sz w:val="24"/>
        </w:rPr>
        <w:t xml:space="preserve"> </w:t>
      </w:r>
      <w:r>
        <w:rPr>
          <w:rFonts w:ascii="Times New Roman" w:hAnsi="Times New Roman" w:cs="Times New Roman"/>
          <w:sz w:val="24"/>
        </w:rPr>
        <w:t>bulgular</w:t>
      </w:r>
    </w:p>
    <w:p w14:paraId="3803E24F" w14:textId="77777777" w:rsidR="00C3058F" w:rsidRPr="00E33687" w:rsidRDefault="00C3058F" w:rsidP="00313A64">
      <w:pPr>
        <w:spacing w:before="120" w:after="120" w:line="360" w:lineRule="auto"/>
      </w:pPr>
    </w:p>
    <w:p w14:paraId="080DB137" w14:textId="77777777" w:rsidR="00C3058F" w:rsidRDefault="00C3058F" w:rsidP="00313A64">
      <w:pPr>
        <w:spacing w:before="120" w:after="120" w:line="360" w:lineRule="auto"/>
        <w:jc w:val="both"/>
        <w:rPr>
          <w:rFonts w:ascii="Times New Roman" w:hAnsi="Times New Roman" w:cs="Times New Roman"/>
          <w:sz w:val="24"/>
        </w:rPr>
      </w:pPr>
    </w:p>
    <w:p w14:paraId="10544D85" w14:textId="77777777" w:rsidR="00571D42" w:rsidRDefault="00571D42" w:rsidP="00313A64">
      <w:pPr>
        <w:spacing w:before="120" w:after="120" w:line="360" w:lineRule="auto"/>
        <w:rPr>
          <w:rFonts w:ascii="Times New Roman" w:hAnsi="Times New Roman" w:cs="Times New Roman"/>
          <w:b/>
          <w:sz w:val="24"/>
        </w:rPr>
      </w:pPr>
    </w:p>
    <w:p w14:paraId="0AD2466D" w14:textId="77777777" w:rsidR="009F18AC" w:rsidRDefault="009F18AC">
      <w:pPr>
        <w:rPr>
          <w:rFonts w:ascii="Times New Roman" w:eastAsiaTheme="majorEastAsia" w:hAnsi="Times New Roman" w:cstheme="majorBidi"/>
          <w:b/>
          <w:color w:val="000000" w:themeColor="text1"/>
          <w:sz w:val="24"/>
          <w:szCs w:val="32"/>
        </w:rPr>
      </w:pPr>
      <w:r>
        <w:br w:type="page"/>
      </w:r>
    </w:p>
    <w:p w14:paraId="0D2EA62F" w14:textId="548B9B51" w:rsidR="00C3058F" w:rsidRDefault="00C3058F" w:rsidP="00313A64">
      <w:pPr>
        <w:pStyle w:val="Balk1"/>
        <w:spacing w:before="120" w:after="120" w:line="360" w:lineRule="auto"/>
      </w:pPr>
      <w:bookmarkStart w:id="22" w:name="_Toc133530547"/>
      <w:r w:rsidRPr="00206642">
        <w:lastRenderedPageBreak/>
        <w:t>BÖLÜM V</w:t>
      </w:r>
      <w:bookmarkEnd w:id="22"/>
    </w:p>
    <w:p w14:paraId="51AA1BC2" w14:textId="77777777" w:rsidR="00C3058F" w:rsidRDefault="00C3058F" w:rsidP="00313A64">
      <w:pPr>
        <w:pStyle w:val="Balk1"/>
        <w:spacing w:before="120" w:after="120" w:line="360" w:lineRule="auto"/>
      </w:pPr>
    </w:p>
    <w:p w14:paraId="05F7D4A5" w14:textId="77777777" w:rsidR="00C3058F" w:rsidRDefault="00C3058F" w:rsidP="00313A64">
      <w:pPr>
        <w:pStyle w:val="Balk1"/>
        <w:spacing w:before="120" w:after="120" w:line="360" w:lineRule="auto"/>
      </w:pPr>
      <w:bookmarkStart w:id="23" w:name="_Toc133530548"/>
      <w:r>
        <w:t>SONUÇ TARTIŞMA VE ÖNERİLER</w:t>
      </w:r>
      <w:bookmarkEnd w:id="23"/>
    </w:p>
    <w:p w14:paraId="0FA57864" w14:textId="77777777" w:rsidR="00C3058F" w:rsidRDefault="00C3058F" w:rsidP="00313A64">
      <w:pPr>
        <w:spacing w:before="120" w:after="120" w:line="360" w:lineRule="auto"/>
        <w:jc w:val="center"/>
        <w:rPr>
          <w:rFonts w:ascii="Times New Roman" w:hAnsi="Times New Roman" w:cs="Times New Roman"/>
          <w:b/>
          <w:sz w:val="24"/>
        </w:rPr>
      </w:pPr>
    </w:p>
    <w:p w14:paraId="5A083B84" w14:textId="77777777" w:rsidR="00C3058F" w:rsidRDefault="00C3058F" w:rsidP="00313A64">
      <w:pPr>
        <w:pStyle w:val="Balk2"/>
        <w:spacing w:before="120" w:after="120" w:line="360" w:lineRule="auto"/>
      </w:pPr>
      <w:bookmarkStart w:id="24" w:name="_Toc133530549"/>
      <w:r>
        <w:t>5.1. Sonuç ve Tartışma</w:t>
      </w:r>
      <w:bookmarkEnd w:id="24"/>
    </w:p>
    <w:p w14:paraId="38885ECB" w14:textId="104D49B3" w:rsidR="009F18AC" w:rsidRDefault="00C3058F"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 xml:space="preserve">Çalışmada </w:t>
      </w:r>
      <w:r w:rsidR="009F18AC">
        <w:rPr>
          <w:rFonts w:ascii="Times New Roman" w:hAnsi="Times New Roman" w:cs="Times New Roman"/>
          <w:sz w:val="24"/>
        </w:rPr>
        <w:t>sonuç ve tartışma 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r w:rsidR="009F18AC" w:rsidRPr="009F18AC">
        <w:rPr>
          <w:rFonts w:ascii="Times New Roman" w:hAnsi="Times New Roman" w:cs="Times New Roman"/>
          <w:sz w:val="24"/>
        </w:rPr>
        <w:t xml:space="preserve"> </w:t>
      </w:r>
      <w:r w:rsidR="009F18AC">
        <w:rPr>
          <w:rFonts w:ascii="Times New Roman" w:hAnsi="Times New Roman" w:cs="Times New Roman"/>
          <w:sz w:val="24"/>
        </w:rPr>
        <w:t>sonuç ve tartışma</w:t>
      </w:r>
    </w:p>
    <w:p w14:paraId="27D69257" w14:textId="6052BCBB" w:rsidR="009F18AC" w:rsidRDefault="009F18AC"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 xml:space="preserve">sonuç ve </w:t>
      </w:r>
      <w:r>
        <w:rPr>
          <w:rFonts w:ascii="Times New Roman" w:hAnsi="Times New Roman" w:cs="Times New Roman"/>
          <w:sz w:val="24"/>
        </w:rPr>
        <w:lastRenderedPageBreak/>
        <w:t>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p>
    <w:p w14:paraId="045D96EA" w14:textId="507108CC" w:rsidR="009F18AC" w:rsidRDefault="009F18AC" w:rsidP="00313A64">
      <w:pPr>
        <w:spacing w:before="120" w:after="120" w:line="360" w:lineRule="auto"/>
        <w:jc w:val="both"/>
        <w:rPr>
          <w:rFonts w:ascii="Times New Roman" w:hAnsi="Times New Roman" w:cs="Times New Roman"/>
          <w:sz w:val="24"/>
        </w:rPr>
      </w:pP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w:t>
      </w:r>
      <w:r w:rsidRPr="009F18AC">
        <w:rPr>
          <w:rFonts w:ascii="Times New Roman" w:hAnsi="Times New Roman" w:cs="Times New Roman"/>
          <w:sz w:val="24"/>
        </w:rPr>
        <w:t xml:space="preserve"> </w:t>
      </w:r>
      <w:r>
        <w:rPr>
          <w:rFonts w:ascii="Times New Roman" w:hAnsi="Times New Roman" w:cs="Times New Roman"/>
          <w:sz w:val="24"/>
        </w:rPr>
        <w:t>sonuç ve tartışmav</w:t>
      </w:r>
    </w:p>
    <w:p w14:paraId="18324F6F" w14:textId="77777777" w:rsidR="009F18AC" w:rsidRDefault="009F18AC" w:rsidP="00313A64">
      <w:pPr>
        <w:spacing w:before="120" w:after="120" w:line="360" w:lineRule="auto"/>
        <w:jc w:val="both"/>
        <w:rPr>
          <w:rFonts w:ascii="Times New Roman" w:hAnsi="Times New Roman" w:cs="Times New Roman"/>
          <w:sz w:val="24"/>
        </w:rPr>
      </w:pPr>
    </w:p>
    <w:p w14:paraId="67552ED6" w14:textId="77777777" w:rsidR="009F18AC" w:rsidRDefault="009F18AC" w:rsidP="00313A64">
      <w:pPr>
        <w:spacing w:before="120" w:after="120" w:line="360" w:lineRule="auto"/>
        <w:jc w:val="both"/>
        <w:rPr>
          <w:rFonts w:ascii="Times New Roman" w:hAnsi="Times New Roman" w:cs="Times New Roman"/>
          <w:sz w:val="24"/>
        </w:rPr>
      </w:pPr>
    </w:p>
    <w:p w14:paraId="170C82CB" w14:textId="77777777" w:rsidR="009F18AC" w:rsidRDefault="009F18AC">
      <w:pPr>
        <w:rPr>
          <w:rFonts w:ascii="Times New Roman" w:eastAsiaTheme="majorEastAsia" w:hAnsi="Times New Roman" w:cstheme="majorBidi"/>
          <w:b/>
          <w:color w:val="000000" w:themeColor="text1"/>
          <w:sz w:val="24"/>
          <w:szCs w:val="32"/>
        </w:rPr>
      </w:pPr>
      <w:r>
        <w:br w:type="page"/>
      </w:r>
    </w:p>
    <w:p w14:paraId="7FAF17D2" w14:textId="56026655" w:rsidR="00C3058F" w:rsidRPr="009F18AC" w:rsidRDefault="00C3058F" w:rsidP="009F18AC">
      <w:pPr>
        <w:pStyle w:val="Balk1"/>
        <w:spacing w:before="120" w:after="120" w:line="360" w:lineRule="auto"/>
      </w:pPr>
      <w:bookmarkStart w:id="25" w:name="_Toc133530550"/>
      <w:r>
        <w:lastRenderedPageBreak/>
        <w:t>KAYNAKLAR</w:t>
      </w:r>
      <w:bookmarkEnd w:id="25"/>
    </w:p>
    <w:p w14:paraId="7B31D92F" w14:textId="1DB493ED" w:rsidR="00C3058F" w:rsidRPr="00AF7AB5" w:rsidRDefault="009F18AC" w:rsidP="009F18AC">
      <w:pPr>
        <w:spacing w:before="120" w:after="12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Kaynakça yazılırken kılavuzda yer alan kaynakça yazım örnekleri incelenmelidir. Hemen hemen tüm kaynak türleri için yazım örnekleri kılavuzda mevcuttur. </w:t>
      </w:r>
    </w:p>
    <w:p w14:paraId="4D47A057" w14:textId="7F7889A8" w:rsidR="00F02B55" w:rsidRDefault="00F02B55" w:rsidP="00313A64">
      <w:pPr>
        <w:spacing w:before="120" w:after="120" w:line="360" w:lineRule="auto"/>
        <w:ind w:left="360" w:hanging="709"/>
        <w:rPr>
          <w:rFonts w:ascii="Times New Roman" w:hAnsi="Times New Roman" w:cs="Times New Roman"/>
          <w:sz w:val="24"/>
          <w:szCs w:val="24"/>
        </w:rPr>
      </w:pPr>
    </w:p>
    <w:p w14:paraId="4FDF03BE" w14:textId="77777777" w:rsidR="00227EF7" w:rsidRDefault="00227EF7" w:rsidP="00313A64">
      <w:pPr>
        <w:spacing w:before="120" w:after="120" w:line="360" w:lineRule="auto"/>
        <w:ind w:left="360" w:hanging="709"/>
        <w:rPr>
          <w:rFonts w:ascii="Times New Roman" w:hAnsi="Times New Roman" w:cs="Times New Roman"/>
          <w:sz w:val="24"/>
          <w:szCs w:val="24"/>
        </w:rPr>
      </w:pPr>
    </w:p>
    <w:p w14:paraId="399F7D92" w14:textId="77777777" w:rsidR="00D96CA8" w:rsidRDefault="00D96CA8" w:rsidP="00313A64">
      <w:pPr>
        <w:spacing w:before="120" w:after="120" w:line="360" w:lineRule="auto"/>
        <w:ind w:left="360" w:hanging="709"/>
        <w:rPr>
          <w:rFonts w:ascii="Times New Roman" w:hAnsi="Times New Roman" w:cs="Times New Roman"/>
          <w:sz w:val="24"/>
          <w:szCs w:val="24"/>
        </w:rPr>
      </w:pPr>
    </w:p>
    <w:p w14:paraId="36A112F2" w14:textId="77777777" w:rsidR="00D96CA8" w:rsidRDefault="00D96CA8" w:rsidP="00313A64">
      <w:pPr>
        <w:spacing w:before="120" w:after="120" w:line="360" w:lineRule="auto"/>
        <w:ind w:left="360" w:hanging="709"/>
        <w:rPr>
          <w:rFonts w:ascii="Times New Roman" w:hAnsi="Times New Roman" w:cs="Times New Roman"/>
          <w:sz w:val="24"/>
          <w:szCs w:val="24"/>
        </w:rPr>
      </w:pPr>
    </w:p>
    <w:p w14:paraId="5C609DA3" w14:textId="77777777" w:rsidR="00D96CA8" w:rsidRDefault="00D96CA8" w:rsidP="00313A64">
      <w:pPr>
        <w:spacing w:before="120" w:after="120" w:line="360" w:lineRule="auto"/>
        <w:ind w:left="360" w:hanging="709"/>
        <w:rPr>
          <w:rFonts w:ascii="Times New Roman" w:hAnsi="Times New Roman" w:cs="Times New Roman"/>
          <w:sz w:val="24"/>
          <w:szCs w:val="24"/>
        </w:rPr>
      </w:pPr>
    </w:p>
    <w:p w14:paraId="018C5A40" w14:textId="77777777" w:rsidR="00D96CA8" w:rsidRDefault="00D96CA8" w:rsidP="00313A64">
      <w:pPr>
        <w:spacing w:before="120" w:after="120" w:line="360" w:lineRule="auto"/>
        <w:ind w:left="360" w:hanging="709"/>
        <w:rPr>
          <w:rFonts w:ascii="Times New Roman" w:hAnsi="Times New Roman" w:cs="Times New Roman"/>
          <w:sz w:val="24"/>
          <w:szCs w:val="24"/>
        </w:rPr>
      </w:pPr>
    </w:p>
    <w:p w14:paraId="006EE92C" w14:textId="77777777" w:rsidR="00D96CA8" w:rsidRDefault="00D96CA8" w:rsidP="00313A64">
      <w:pPr>
        <w:spacing w:before="120" w:after="120" w:line="360" w:lineRule="auto"/>
        <w:ind w:left="360" w:hanging="709"/>
        <w:rPr>
          <w:rFonts w:ascii="Times New Roman" w:hAnsi="Times New Roman" w:cs="Times New Roman"/>
          <w:sz w:val="24"/>
          <w:szCs w:val="24"/>
        </w:rPr>
      </w:pPr>
    </w:p>
    <w:p w14:paraId="6D67AE29" w14:textId="77777777" w:rsidR="009F18AC" w:rsidRDefault="009F18AC">
      <w:pPr>
        <w:rPr>
          <w:rFonts w:ascii="Times New Roman" w:eastAsiaTheme="majorEastAsia" w:hAnsi="Times New Roman" w:cstheme="majorBidi"/>
          <w:b/>
          <w:color w:val="000000" w:themeColor="text1"/>
          <w:sz w:val="24"/>
          <w:szCs w:val="32"/>
        </w:rPr>
      </w:pPr>
      <w:r>
        <w:br w:type="page"/>
      </w:r>
    </w:p>
    <w:p w14:paraId="39F3FF00" w14:textId="4E45F8D4" w:rsidR="005F5283" w:rsidRDefault="005F5283" w:rsidP="00313A64">
      <w:pPr>
        <w:pStyle w:val="Balk1"/>
        <w:spacing w:before="120" w:after="120" w:line="360" w:lineRule="auto"/>
      </w:pPr>
      <w:bookmarkStart w:id="26" w:name="_Toc133530551"/>
      <w:r w:rsidRPr="005F5283">
        <w:lastRenderedPageBreak/>
        <w:t>EKLER</w:t>
      </w:r>
      <w:bookmarkEnd w:id="26"/>
    </w:p>
    <w:p w14:paraId="3802DB7F" w14:textId="77777777" w:rsidR="00382B1E" w:rsidRDefault="00382B1E" w:rsidP="00313A64">
      <w:pPr>
        <w:spacing w:before="120" w:after="120" w:line="360" w:lineRule="auto"/>
        <w:rPr>
          <w:rFonts w:ascii="Times New Roman" w:hAnsi="Times New Roman" w:cs="Times New Roman"/>
          <w:b/>
          <w:sz w:val="24"/>
          <w:szCs w:val="24"/>
        </w:rPr>
      </w:pPr>
    </w:p>
    <w:p w14:paraId="6381621B" w14:textId="268DE30D" w:rsidR="0022583B" w:rsidRDefault="0022583B" w:rsidP="00313A64">
      <w:pPr>
        <w:pStyle w:val="GvdeMetni"/>
        <w:spacing w:before="120" w:after="120" w:line="360" w:lineRule="auto"/>
        <w:jc w:val="right"/>
      </w:pPr>
    </w:p>
    <w:sectPr w:rsidR="0022583B" w:rsidSect="009F18AC">
      <w:footerReference w:type="default" r:id="rId10"/>
      <w:type w:val="continuous"/>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585F0" w14:textId="77777777" w:rsidR="00AE2F45" w:rsidRDefault="00AE2F45" w:rsidP="002018F1">
      <w:pPr>
        <w:spacing w:after="0" w:line="240" w:lineRule="auto"/>
      </w:pPr>
      <w:r>
        <w:separator/>
      </w:r>
    </w:p>
  </w:endnote>
  <w:endnote w:type="continuationSeparator" w:id="0">
    <w:p w14:paraId="70F77D96" w14:textId="77777777" w:rsidR="00AE2F45" w:rsidRDefault="00AE2F45" w:rsidP="00201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6AF75" w14:textId="77777777" w:rsidR="0013181A" w:rsidRDefault="0013181A">
    <w:pPr>
      <w:pStyle w:val="AltBilgi"/>
      <w:jc w:val="center"/>
    </w:pPr>
  </w:p>
  <w:p w14:paraId="6E75D87E" w14:textId="77777777" w:rsidR="0013181A" w:rsidRDefault="0013181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821114"/>
      <w:docPartObj>
        <w:docPartGallery w:val="Page Numbers (Bottom of Page)"/>
        <w:docPartUnique/>
      </w:docPartObj>
    </w:sdtPr>
    <w:sdtEndPr>
      <w:rPr>
        <w:rFonts w:ascii="Times New Roman" w:hAnsi="Times New Roman" w:cs="Times New Roman"/>
        <w:sz w:val="24"/>
      </w:rPr>
    </w:sdtEndPr>
    <w:sdtContent>
      <w:p w14:paraId="1356E724" w14:textId="77777777" w:rsidR="0013181A" w:rsidRPr="00E23E97" w:rsidRDefault="0013181A">
        <w:pPr>
          <w:pStyle w:val="AltBilgi"/>
          <w:jc w:val="center"/>
          <w:rPr>
            <w:rFonts w:ascii="Times New Roman" w:hAnsi="Times New Roman" w:cs="Times New Roman"/>
            <w:sz w:val="24"/>
          </w:rPr>
        </w:pPr>
        <w:r w:rsidRPr="00E23E97">
          <w:rPr>
            <w:rFonts w:ascii="Times New Roman" w:hAnsi="Times New Roman" w:cs="Times New Roman"/>
            <w:sz w:val="24"/>
          </w:rPr>
          <w:fldChar w:fldCharType="begin"/>
        </w:r>
        <w:r w:rsidRPr="00E23E97">
          <w:rPr>
            <w:rFonts w:ascii="Times New Roman" w:hAnsi="Times New Roman" w:cs="Times New Roman"/>
            <w:sz w:val="24"/>
          </w:rPr>
          <w:instrText>PAGE   \* MERGEFORMAT</w:instrText>
        </w:r>
        <w:r w:rsidRPr="00E23E97">
          <w:rPr>
            <w:rFonts w:ascii="Times New Roman" w:hAnsi="Times New Roman" w:cs="Times New Roman"/>
            <w:sz w:val="24"/>
          </w:rPr>
          <w:fldChar w:fldCharType="separate"/>
        </w:r>
        <w:r w:rsidR="00DB2D11">
          <w:rPr>
            <w:rFonts w:ascii="Times New Roman" w:hAnsi="Times New Roman" w:cs="Times New Roman"/>
            <w:noProof/>
            <w:sz w:val="24"/>
          </w:rPr>
          <w:t>xxii</w:t>
        </w:r>
        <w:r w:rsidRPr="00E23E97">
          <w:rPr>
            <w:rFonts w:ascii="Times New Roman" w:hAnsi="Times New Roman" w:cs="Times New Roman"/>
            <w:sz w:val="24"/>
          </w:rPr>
          <w:fldChar w:fldCharType="end"/>
        </w:r>
      </w:p>
    </w:sdtContent>
  </w:sdt>
  <w:p w14:paraId="07EE0821" w14:textId="77777777" w:rsidR="0013181A" w:rsidRDefault="0013181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olor w:val="000000" w:themeColor="text1"/>
        <w:sz w:val="24"/>
      </w:rPr>
      <w:id w:val="1058973247"/>
      <w:docPartObj>
        <w:docPartGallery w:val="Page Numbers (Bottom of Page)"/>
        <w:docPartUnique/>
      </w:docPartObj>
    </w:sdtPr>
    <w:sdtContent>
      <w:p w14:paraId="7C0E68B1" w14:textId="77777777" w:rsidR="0013181A" w:rsidRPr="00E114A4" w:rsidRDefault="0013181A">
        <w:pPr>
          <w:pStyle w:val="AltBilgi"/>
          <w:jc w:val="center"/>
          <w:rPr>
            <w:rFonts w:ascii="Times New Roman" w:hAnsi="Times New Roman" w:cs="Times New Roman"/>
            <w:color w:val="000000" w:themeColor="text1"/>
            <w:sz w:val="24"/>
          </w:rPr>
        </w:pPr>
        <w:r w:rsidRPr="00E114A4">
          <w:rPr>
            <w:rFonts w:ascii="Times New Roman" w:hAnsi="Times New Roman" w:cs="Times New Roman"/>
            <w:color w:val="000000" w:themeColor="text1"/>
            <w:sz w:val="24"/>
          </w:rPr>
          <w:fldChar w:fldCharType="begin"/>
        </w:r>
        <w:r w:rsidRPr="00E114A4">
          <w:rPr>
            <w:rFonts w:ascii="Times New Roman" w:hAnsi="Times New Roman" w:cs="Times New Roman"/>
            <w:color w:val="000000" w:themeColor="text1"/>
            <w:sz w:val="24"/>
          </w:rPr>
          <w:instrText>PAGE   \* MERGEFORMAT</w:instrText>
        </w:r>
        <w:r w:rsidRPr="00E114A4">
          <w:rPr>
            <w:rFonts w:ascii="Times New Roman" w:hAnsi="Times New Roman" w:cs="Times New Roman"/>
            <w:color w:val="000000" w:themeColor="text1"/>
            <w:sz w:val="24"/>
          </w:rPr>
          <w:fldChar w:fldCharType="separate"/>
        </w:r>
        <w:r w:rsidR="00DB2D11">
          <w:rPr>
            <w:rFonts w:ascii="Times New Roman" w:hAnsi="Times New Roman" w:cs="Times New Roman"/>
            <w:noProof/>
            <w:color w:val="000000" w:themeColor="text1"/>
            <w:sz w:val="24"/>
          </w:rPr>
          <w:t>1</w:t>
        </w:r>
        <w:r w:rsidRPr="00E114A4">
          <w:rPr>
            <w:rFonts w:ascii="Times New Roman" w:hAnsi="Times New Roman" w:cs="Times New Roman"/>
            <w:color w:val="000000" w:themeColor="text1"/>
            <w:sz w:val="24"/>
          </w:rPr>
          <w:fldChar w:fldCharType="end"/>
        </w:r>
      </w:p>
    </w:sdtContent>
  </w:sdt>
  <w:p w14:paraId="4FD359BE" w14:textId="77777777" w:rsidR="0013181A" w:rsidRDefault="0013181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684D7" w14:textId="77777777" w:rsidR="00AE2F45" w:rsidRDefault="00AE2F45" w:rsidP="002018F1">
      <w:pPr>
        <w:spacing w:after="0" w:line="240" w:lineRule="auto"/>
      </w:pPr>
      <w:r>
        <w:separator/>
      </w:r>
    </w:p>
  </w:footnote>
  <w:footnote w:type="continuationSeparator" w:id="0">
    <w:p w14:paraId="7BFA7BBC" w14:textId="77777777" w:rsidR="00AE2F45" w:rsidRDefault="00AE2F45" w:rsidP="002018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064C"/>
    <w:multiLevelType w:val="hybridMultilevel"/>
    <w:tmpl w:val="168AF0C0"/>
    <w:lvl w:ilvl="0" w:tplc="78B2CFE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435E9C"/>
    <w:multiLevelType w:val="multilevel"/>
    <w:tmpl w:val="9E0253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D21ACF"/>
    <w:multiLevelType w:val="hybridMultilevel"/>
    <w:tmpl w:val="6BF4EC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9A3AE9"/>
    <w:multiLevelType w:val="hybridMultilevel"/>
    <w:tmpl w:val="433EFFEE"/>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85663EC"/>
    <w:multiLevelType w:val="hybridMultilevel"/>
    <w:tmpl w:val="168AF0C0"/>
    <w:lvl w:ilvl="0" w:tplc="78B2CFE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AC833E6"/>
    <w:multiLevelType w:val="hybridMultilevel"/>
    <w:tmpl w:val="5EE6F8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DC96717"/>
    <w:multiLevelType w:val="hybridMultilevel"/>
    <w:tmpl w:val="34224B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01327DB"/>
    <w:multiLevelType w:val="hybridMultilevel"/>
    <w:tmpl w:val="C61CBEEC"/>
    <w:lvl w:ilvl="0" w:tplc="1D84D902">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35E758A"/>
    <w:multiLevelType w:val="hybridMultilevel"/>
    <w:tmpl w:val="F96C526E"/>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9" w15:restartNumberingAfterBreak="0">
    <w:nsid w:val="2588098D"/>
    <w:multiLevelType w:val="hybridMultilevel"/>
    <w:tmpl w:val="26C485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6682E91"/>
    <w:multiLevelType w:val="hybridMultilevel"/>
    <w:tmpl w:val="168AF0C0"/>
    <w:lvl w:ilvl="0" w:tplc="78B2CFE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8AE5BE2"/>
    <w:multiLevelType w:val="multilevel"/>
    <w:tmpl w:val="6F3244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892AC4"/>
    <w:multiLevelType w:val="hybridMultilevel"/>
    <w:tmpl w:val="3440C4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9BC4829"/>
    <w:multiLevelType w:val="hybridMultilevel"/>
    <w:tmpl w:val="2D9AC41E"/>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C93594"/>
    <w:multiLevelType w:val="hybridMultilevel"/>
    <w:tmpl w:val="6FC69C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D956AD0"/>
    <w:multiLevelType w:val="hybridMultilevel"/>
    <w:tmpl w:val="92C62AB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27F72DC"/>
    <w:multiLevelType w:val="hybridMultilevel"/>
    <w:tmpl w:val="50764E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36A218F"/>
    <w:multiLevelType w:val="hybridMultilevel"/>
    <w:tmpl w:val="919445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6AB0CE1"/>
    <w:multiLevelType w:val="multilevel"/>
    <w:tmpl w:val="0480EA70"/>
    <w:lvl w:ilvl="0">
      <w:start w:val="1"/>
      <w:numFmt w:val="decimal"/>
      <w:lvlText w:val="%1."/>
      <w:lvlJc w:val="left"/>
      <w:pPr>
        <w:ind w:left="720" w:hanging="360"/>
      </w:p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89A1AD5"/>
    <w:multiLevelType w:val="hybridMultilevel"/>
    <w:tmpl w:val="3B00D68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9A70DCA"/>
    <w:multiLevelType w:val="hybridMultilevel"/>
    <w:tmpl w:val="694616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09568C9"/>
    <w:multiLevelType w:val="hybridMultilevel"/>
    <w:tmpl w:val="72BE5C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2C671CF"/>
    <w:multiLevelType w:val="hybridMultilevel"/>
    <w:tmpl w:val="E65CEF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2F56C5E"/>
    <w:multiLevelType w:val="hybridMultilevel"/>
    <w:tmpl w:val="597E8F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4901A0B"/>
    <w:multiLevelType w:val="hybridMultilevel"/>
    <w:tmpl w:val="D5DE311E"/>
    <w:lvl w:ilvl="0" w:tplc="D56AC06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5" w15:restartNumberingAfterBreak="0">
    <w:nsid w:val="4846685B"/>
    <w:multiLevelType w:val="hybridMultilevel"/>
    <w:tmpl w:val="84E23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30101B1"/>
    <w:multiLevelType w:val="multilevel"/>
    <w:tmpl w:val="C6BCC1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8F7593"/>
    <w:multiLevelType w:val="hybridMultilevel"/>
    <w:tmpl w:val="EBCA65A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9234F9E"/>
    <w:multiLevelType w:val="hybridMultilevel"/>
    <w:tmpl w:val="2AB8372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9" w15:restartNumberingAfterBreak="0">
    <w:nsid w:val="59AB2D87"/>
    <w:multiLevelType w:val="hybridMultilevel"/>
    <w:tmpl w:val="B92431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F162852"/>
    <w:multiLevelType w:val="multilevel"/>
    <w:tmpl w:val="0BE0031A"/>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25471E1"/>
    <w:multiLevelType w:val="hybridMultilevel"/>
    <w:tmpl w:val="AD7052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479307D"/>
    <w:multiLevelType w:val="hybridMultilevel"/>
    <w:tmpl w:val="9D8ED86C"/>
    <w:lvl w:ilvl="0" w:tplc="28FCC114">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3" w15:restartNumberingAfterBreak="0">
    <w:nsid w:val="65F35607"/>
    <w:multiLevelType w:val="hybridMultilevel"/>
    <w:tmpl w:val="32DCAAC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4" w15:restartNumberingAfterBreak="0">
    <w:nsid w:val="67E04297"/>
    <w:multiLevelType w:val="hybridMultilevel"/>
    <w:tmpl w:val="168AF0C0"/>
    <w:lvl w:ilvl="0" w:tplc="78B2CFE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A6742E1"/>
    <w:multiLevelType w:val="hybridMultilevel"/>
    <w:tmpl w:val="006CAB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C4138F2"/>
    <w:multiLevelType w:val="hybridMultilevel"/>
    <w:tmpl w:val="A072DC3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D1E55BA"/>
    <w:multiLevelType w:val="hybridMultilevel"/>
    <w:tmpl w:val="2718081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8" w15:restartNumberingAfterBreak="0">
    <w:nsid w:val="70E375D9"/>
    <w:multiLevelType w:val="hybridMultilevel"/>
    <w:tmpl w:val="D04CAD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4901900"/>
    <w:multiLevelType w:val="hybridMultilevel"/>
    <w:tmpl w:val="BD48E90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87A279A"/>
    <w:multiLevelType w:val="hybridMultilevel"/>
    <w:tmpl w:val="10F016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CFD3DE3"/>
    <w:multiLevelType w:val="hybridMultilevel"/>
    <w:tmpl w:val="EACE83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DE209C4"/>
    <w:multiLevelType w:val="hybridMultilevel"/>
    <w:tmpl w:val="CB68C9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139910483">
    <w:abstractNumId w:val="16"/>
  </w:num>
  <w:num w:numId="2" w16cid:durableId="1835216130">
    <w:abstractNumId w:val="29"/>
  </w:num>
  <w:num w:numId="3" w16cid:durableId="661785711">
    <w:abstractNumId w:val="38"/>
  </w:num>
  <w:num w:numId="4" w16cid:durableId="1160463799">
    <w:abstractNumId w:val="42"/>
  </w:num>
  <w:num w:numId="5" w16cid:durableId="38288625">
    <w:abstractNumId w:val="22"/>
  </w:num>
  <w:num w:numId="6" w16cid:durableId="1767655962">
    <w:abstractNumId w:val="6"/>
  </w:num>
  <w:num w:numId="7" w16cid:durableId="1949579474">
    <w:abstractNumId w:val="9"/>
  </w:num>
  <w:num w:numId="8" w16cid:durableId="1837115349">
    <w:abstractNumId w:val="21"/>
  </w:num>
  <w:num w:numId="9" w16cid:durableId="645858988">
    <w:abstractNumId w:val="40"/>
  </w:num>
  <w:num w:numId="10" w16cid:durableId="1379550688">
    <w:abstractNumId w:val="30"/>
  </w:num>
  <w:num w:numId="11" w16cid:durableId="1689721776">
    <w:abstractNumId w:val="18"/>
  </w:num>
  <w:num w:numId="12" w16cid:durableId="1978948721">
    <w:abstractNumId w:val="23"/>
  </w:num>
  <w:num w:numId="13" w16cid:durableId="1551846729">
    <w:abstractNumId w:val="14"/>
  </w:num>
  <w:num w:numId="14" w16cid:durableId="277179477">
    <w:abstractNumId w:val="3"/>
  </w:num>
  <w:num w:numId="15" w16cid:durableId="1329483374">
    <w:abstractNumId w:val="15"/>
  </w:num>
  <w:num w:numId="16" w16cid:durableId="1457602905">
    <w:abstractNumId w:val="17"/>
  </w:num>
  <w:num w:numId="17" w16cid:durableId="812409040">
    <w:abstractNumId w:val="24"/>
  </w:num>
  <w:num w:numId="18" w16cid:durableId="1326783719">
    <w:abstractNumId w:val="32"/>
  </w:num>
  <w:num w:numId="19" w16cid:durableId="577516551">
    <w:abstractNumId w:val="13"/>
  </w:num>
  <w:num w:numId="20" w16cid:durableId="1647394224">
    <w:abstractNumId w:val="7"/>
  </w:num>
  <w:num w:numId="21" w16cid:durableId="549417110">
    <w:abstractNumId w:val="39"/>
  </w:num>
  <w:num w:numId="22" w16cid:durableId="1622607358">
    <w:abstractNumId w:val="12"/>
  </w:num>
  <w:num w:numId="23" w16cid:durableId="1875800598">
    <w:abstractNumId w:val="31"/>
  </w:num>
  <w:num w:numId="24" w16cid:durableId="1879972482">
    <w:abstractNumId w:val="41"/>
  </w:num>
  <w:num w:numId="25" w16cid:durableId="1855873683">
    <w:abstractNumId w:val="8"/>
  </w:num>
  <w:num w:numId="26" w16cid:durableId="1346057895">
    <w:abstractNumId w:val="19"/>
  </w:num>
  <w:num w:numId="27" w16cid:durableId="380714519">
    <w:abstractNumId w:val="27"/>
  </w:num>
  <w:num w:numId="28" w16cid:durableId="1806048295">
    <w:abstractNumId w:val="35"/>
  </w:num>
  <w:num w:numId="29" w16cid:durableId="1634092573">
    <w:abstractNumId w:val="36"/>
  </w:num>
  <w:num w:numId="30" w16cid:durableId="485633668">
    <w:abstractNumId w:val="34"/>
  </w:num>
  <w:num w:numId="31" w16cid:durableId="1190797605">
    <w:abstractNumId w:val="10"/>
  </w:num>
  <w:num w:numId="32" w16cid:durableId="209656933">
    <w:abstractNumId w:val="0"/>
  </w:num>
  <w:num w:numId="33" w16cid:durableId="1675496666">
    <w:abstractNumId w:val="4"/>
  </w:num>
  <w:num w:numId="34" w16cid:durableId="10738948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14649824">
    <w:abstractNumId w:val="37"/>
  </w:num>
  <w:num w:numId="36" w16cid:durableId="287663571">
    <w:abstractNumId w:val="33"/>
  </w:num>
  <w:num w:numId="37" w16cid:durableId="404185797">
    <w:abstractNumId w:val="28"/>
  </w:num>
  <w:num w:numId="38" w16cid:durableId="1274091706">
    <w:abstractNumId w:val="25"/>
  </w:num>
  <w:num w:numId="39" w16cid:durableId="1872068431">
    <w:abstractNumId w:val="5"/>
  </w:num>
  <w:num w:numId="40" w16cid:durableId="20871917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94978011">
    <w:abstractNumId w:val="20"/>
  </w:num>
  <w:num w:numId="42" w16cid:durableId="196897178">
    <w:abstractNumId w:val="1"/>
  </w:num>
  <w:num w:numId="43" w16cid:durableId="465440625">
    <w:abstractNumId w:val="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zMDY2N7YwMTc3tjRQ0lEKTi0uzszPAykwsawFAHrPGewtAAAA"/>
  </w:docVars>
  <w:rsids>
    <w:rsidRoot w:val="000A4056"/>
    <w:rsid w:val="0000119B"/>
    <w:rsid w:val="0000353D"/>
    <w:rsid w:val="00004DF5"/>
    <w:rsid w:val="000141AE"/>
    <w:rsid w:val="00015079"/>
    <w:rsid w:val="00021FA1"/>
    <w:rsid w:val="0002669B"/>
    <w:rsid w:val="000269BF"/>
    <w:rsid w:val="00026E68"/>
    <w:rsid w:val="00027C7A"/>
    <w:rsid w:val="00031FAB"/>
    <w:rsid w:val="00036586"/>
    <w:rsid w:val="000369AD"/>
    <w:rsid w:val="000402AF"/>
    <w:rsid w:val="00040541"/>
    <w:rsid w:val="00041C09"/>
    <w:rsid w:val="00042054"/>
    <w:rsid w:val="00045BB9"/>
    <w:rsid w:val="0004750E"/>
    <w:rsid w:val="00047D91"/>
    <w:rsid w:val="00050D94"/>
    <w:rsid w:val="000511E8"/>
    <w:rsid w:val="000526B3"/>
    <w:rsid w:val="00053C1C"/>
    <w:rsid w:val="00054A9F"/>
    <w:rsid w:val="00056585"/>
    <w:rsid w:val="000616A5"/>
    <w:rsid w:val="00061EAA"/>
    <w:rsid w:val="000639BA"/>
    <w:rsid w:val="00064481"/>
    <w:rsid w:val="00066F56"/>
    <w:rsid w:val="00067619"/>
    <w:rsid w:val="0007773E"/>
    <w:rsid w:val="00080BC7"/>
    <w:rsid w:val="00081650"/>
    <w:rsid w:val="00081965"/>
    <w:rsid w:val="0008703C"/>
    <w:rsid w:val="0008733A"/>
    <w:rsid w:val="0009026B"/>
    <w:rsid w:val="00093735"/>
    <w:rsid w:val="00093C19"/>
    <w:rsid w:val="0009470B"/>
    <w:rsid w:val="0009520D"/>
    <w:rsid w:val="00095551"/>
    <w:rsid w:val="0009621E"/>
    <w:rsid w:val="000A11F6"/>
    <w:rsid w:val="000A2914"/>
    <w:rsid w:val="000A3B8D"/>
    <w:rsid w:val="000A4056"/>
    <w:rsid w:val="000B1174"/>
    <w:rsid w:val="000B16DC"/>
    <w:rsid w:val="000B3089"/>
    <w:rsid w:val="000B44F2"/>
    <w:rsid w:val="000B55A8"/>
    <w:rsid w:val="000C0939"/>
    <w:rsid w:val="000D0301"/>
    <w:rsid w:val="000D2540"/>
    <w:rsid w:val="000D49E2"/>
    <w:rsid w:val="000D5A0D"/>
    <w:rsid w:val="000D6D6B"/>
    <w:rsid w:val="000D7774"/>
    <w:rsid w:val="000D7F2E"/>
    <w:rsid w:val="000E0641"/>
    <w:rsid w:val="000E5C72"/>
    <w:rsid w:val="000E7AB5"/>
    <w:rsid w:val="000F08B8"/>
    <w:rsid w:val="000F30D4"/>
    <w:rsid w:val="000F405B"/>
    <w:rsid w:val="000F4CFE"/>
    <w:rsid w:val="000F743F"/>
    <w:rsid w:val="00100351"/>
    <w:rsid w:val="0010321F"/>
    <w:rsid w:val="00103BD0"/>
    <w:rsid w:val="00106244"/>
    <w:rsid w:val="00107389"/>
    <w:rsid w:val="001101A3"/>
    <w:rsid w:val="00111020"/>
    <w:rsid w:val="0011196C"/>
    <w:rsid w:val="001156C7"/>
    <w:rsid w:val="0012039A"/>
    <w:rsid w:val="00123C92"/>
    <w:rsid w:val="00124B3D"/>
    <w:rsid w:val="00124DAD"/>
    <w:rsid w:val="0013181A"/>
    <w:rsid w:val="001344B7"/>
    <w:rsid w:val="00134606"/>
    <w:rsid w:val="0013483E"/>
    <w:rsid w:val="00137E23"/>
    <w:rsid w:val="00140A3B"/>
    <w:rsid w:val="00150A19"/>
    <w:rsid w:val="0015240F"/>
    <w:rsid w:val="00155D79"/>
    <w:rsid w:val="0015605A"/>
    <w:rsid w:val="001573F8"/>
    <w:rsid w:val="00162959"/>
    <w:rsid w:val="0016539E"/>
    <w:rsid w:val="0016636D"/>
    <w:rsid w:val="00166E6F"/>
    <w:rsid w:val="001710B0"/>
    <w:rsid w:val="00171A0B"/>
    <w:rsid w:val="00171D29"/>
    <w:rsid w:val="00171FF2"/>
    <w:rsid w:val="0017540E"/>
    <w:rsid w:val="00181BB0"/>
    <w:rsid w:val="0018489B"/>
    <w:rsid w:val="0018490B"/>
    <w:rsid w:val="00184998"/>
    <w:rsid w:val="00191C4B"/>
    <w:rsid w:val="00193BD5"/>
    <w:rsid w:val="00194F17"/>
    <w:rsid w:val="001A43DE"/>
    <w:rsid w:val="001B0999"/>
    <w:rsid w:val="001B2199"/>
    <w:rsid w:val="001B408A"/>
    <w:rsid w:val="001B7062"/>
    <w:rsid w:val="001B7604"/>
    <w:rsid w:val="001C1E28"/>
    <w:rsid w:val="001C1FA8"/>
    <w:rsid w:val="001C3335"/>
    <w:rsid w:val="001C4E14"/>
    <w:rsid w:val="001C58C8"/>
    <w:rsid w:val="001C6A48"/>
    <w:rsid w:val="001D41B1"/>
    <w:rsid w:val="001D450C"/>
    <w:rsid w:val="001E3A6A"/>
    <w:rsid w:val="001E5221"/>
    <w:rsid w:val="001E73B3"/>
    <w:rsid w:val="001F2396"/>
    <w:rsid w:val="001F3D1E"/>
    <w:rsid w:val="001F5F3E"/>
    <w:rsid w:val="001F7BE5"/>
    <w:rsid w:val="00200A00"/>
    <w:rsid w:val="002018F1"/>
    <w:rsid w:val="002028E5"/>
    <w:rsid w:val="002031AF"/>
    <w:rsid w:val="00204D02"/>
    <w:rsid w:val="00207A43"/>
    <w:rsid w:val="002118ED"/>
    <w:rsid w:val="00212569"/>
    <w:rsid w:val="00212728"/>
    <w:rsid w:val="00212DAA"/>
    <w:rsid w:val="00216070"/>
    <w:rsid w:val="002169A4"/>
    <w:rsid w:val="0021795A"/>
    <w:rsid w:val="002222FD"/>
    <w:rsid w:val="00222572"/>
    <w:rsid w:val="00222B3E"/>
    <w:rsid w:val="00225666"/>
    <w:rsid w:val="0022583B"/>
    <w:rsid w:val="00226129"/>
    <w:rsid w:val="002264F4"/>
    <w:rsid w:val="00227EF7"/>
    <w:rsid w:val="002308B0"/>
    <w:rsid w:val="002355F2"/>
    <w:rsid w:val="002361DA"/>
    <w:rsid w:val="002365BB"/>
    <w:rsid w:val="002376F1"/>
    <w:rsid w:val="00241A49"/>
    <w:rsid w:val="0024412F"/>
    <w:rsid w:val="002516B4"/>
    <w:rsid w:val="00252AA3"/>
    <w:rsid w:val="002536DA"/>
    <w:rsid w:val="00255126"/>
    <w:rsid w:val="00260243"/>
    <w:rsid w:val="00260E8F"/>
    <w:rsid w:val="00260ED9"/>
    <w:rsid w:val="0026132F"/>
    <w:rsid w:val="0026187F"/>
    <w:rsid w:val="00261F51"/>
    <w:rsid w:val="002646AB"/>
    <w:rsid w:val="0027010F"/>
    <w:rsid w:val="0027104A"/>
    <w:rsid w:val="002728E0"/>
    <w:rsid w:val="002744D4"/>
    <w:rsid w:val="0028032A"/>
    <w:rsid w:val="00280F36"/>
    <w:rsid w:val="00284B9C"/>
    <w:rsid w:val="00285700"/>
    <w:rsid w:val="00285A91"/>
    <w:rsid w:val="002944CE"/>
    <w:rsid w:val="00295FCD"/>
    <w:rsid w:val="002960CF"/>
    <w:rsid w:val="0029667F"/>
    <w:rsid w:val="002975BA"/>
    <w:rsid w:val="002A37A0"/>
    <w:rsid w:val="002A6A5D"/>
    <w:rsid w:val="002A70C9"/>
    <w:rsid w:val="002B06D4"/>
    <w:rsid w:val="002B1891"/>
    <w:rsid w:val="002B28F8"/>
    <w:rsid w:val="002C05E8"/>
    <w:rsid w:val="002C0739"/>
    <w:rsid w:val="002C08BA"/>
    <w:rsid w:val="002C25DB"/>
    <w:rsid w:val="002C4C82"/>
    <w:rsid w:val="002C5F28"/>
    <w:rsid w:val="002D1629"/>
    <w:rsid w:val="002D2FA2"/>
    <w:rsid w:val="002D5E50"/>
    <w:rsid w:val="002D65A5"/>
    <w:rsid w:val="002D6A02"/>
    <w:rsid w:val="002D7747"/>
    <w:rsid w:val="002E2B00"/>
    <w:rsid w:val="002E30BC"/>
    <w:rsid w:val="002F0B95"/>
    <w:rsid w:val="002F37A5"/>
    <w:rsid w:val="002F4918"/>
    <w:rsid w:val="002F4C54"/>
    <w:rsid w:val="002F7236"/>
    <w:rsid w:val="003017EB"/>
    <w:rsid w:val="003034B1"/>
    <w:rsid w:val="00305093"/>
    <w:rsid w:val="00305727"/>
    <w:rsid w:val="003136A7"/>
    <w:rsid w:val="00313A64"/>
    <w:rsid w:val="003144FD"/>
    <w:rsid w:val="003208C7"/>
    <w:rsid w:val="00320D13"/>
    <w:rsid w:val="00320F4A"/>
    <w:rsid w:val="00322796"/>
    <w:rsid w:val="00322B2B"/>
    <w:rsid w:val="0032454C"/>
    <w:rsid w:val="00324926"/>
    <w:rsid w:val="003253E3"/>
    <w:rsid w:val="00326CDD"/>
    <w:rsid w:val="0033113E"/>
    <w:rsid w:val="00331A5B"/>
    <w:rsid w:val="00333567"/>
    <w:rsid w:val="00333A3F"/>
    <w:rsid w:val="00342104"/>
    <w:rsid w:val="003427CC"/>
    <w:rsid w:val="00346F5C"/>
    <w:rsid w:val="00350695"/>
    <w:rsid w:val="00353778"/>
    <w:rsid w:val="00355D47"/>
    <w:rsid w:val="0035797F"/>
    <w:rsid w:val="00360E0F"/>
    <w:rsid w:val="00363809"/>
    <w:rsid w:val="0036468A"/>
    <w:rsid w:val="00367301"/>
    <w:rsid w:val="00370434"/>
    <w:rsid w:val="0037178A"/>
    <w:rsid w:val="00372111"/>
    <w:rsid w:val="0037292F"/>
    <w:rsid w:val="00372F46"/>
    <w:rsid w:val="003733BE"/>
    <w:rsid w:val="00373C60"/>
    <w:rsid w:val="00374580"/>
    <w:rsid w:val="00376751"/>
    <w:rsid w:val="00376D6C"/>
    <w:rsid w:val="003772B5"/>
    <w:rsid w:val="00377C8D"/>
    <w:rsid w:val="00380078"/>
    <w:rsid w:val="00382B1E"/>
    <w:rsid w:val="003847D9"/>
    <w:rsid w:val="003848E3"/>
    <w:rsid w:val="00387333"/>
    <w:rsid w:val="0039078D"/>
    <w:rsid w:val="00391159"/>
    <w:rsid w:val="00391A2A"/>
    <w:rsid w:val="00394146"/>
    <w:rsid w:val="00396D44"/>
    <w:rsid w:val="00397A8A"/>
    <w:rsid w:val="003A03E1"/>
    <w:rsid w:val="003A1B7B"/>
    <w:rsid w:val="003A1BFA"/>
    <w:rsid w:val="003A3998"/>
    <w:rsid w:val="003A7E0D"/>
    <w:rsid w:val="003A7FB5"/>
    <w:rsid w:val="003B2E26"/>
    <w:rsid w:val="003B4B67"/>
    <w:rsid w:val="003B515A"/>
    <w:rsid w:val="003B6325"/>
    <w:rsid w:val="003B63C6"/>
    <w:rsid w:val="003B7FF4"/>
    <w:rsid w:val="003C0645"/>
    <w:rsid w:val="003C3DD8"/>
    <w:rsid w:val="003C576D"/>
    <w:rsid w:val="003C7546"/>
    <w:rsid w:val="003C77A7"/>
    <w:rsid w:val="003D1A41"/>
    <w:rsid w:val="003D335E"/>
    <w:rsid w:val="003D3C34"/>
    <w:rsid w:val="003D3E59"/>
    <w:rsid w:val="003D5E7C"/>
    <w:rsid w:val="003D6226"/>
    <w:rsid w:val="003E3226"/>
    <w:rsid w:val="003E5DB8"/>
    <w:rsid w:val="003E6A1D"/>
    <w:rsid w:val="003F18BD"/>
    <w:rsid w:val="003F1DBB"/>
    <w:rsid w:val="003F298E"/>
    <w:rsid w:val="003F5DC5"/>
    <w:rsid w:val="003F6886"/>
    <w:rsid w:val="00401FAF"/>
    <w:rsid w:val="00403245"/>
    <w:rsid w:val="004050AF"/>
    <w:rsid w:val="00406536"/>
    <w:rsid w:val="004070CA"/>
    <w:rsid w:val="004112A3"/>
    <w:rsid w:val="00411BC4"/>
    <w:rsid w:val="004147F0"/>
    <w:rsid w:val="00421B55"/>
    <w:rsid w:val="00424CFD"/>
    <w:rsid w:val="00425855"/>
    <w:rsid w:val="00427D00"/>
    <w:rsid w:val="004301D0"/>
    <w:rsid w:val="00430B61"/>
    <w:rsid w:val="0043157F"/>
    <w:rsid w:val="00433666"/>
    <w:rsid w:val="00433CC7"/>
    <w:rsid w:val="00435315"/>
    <w:rsid w:val="004358E2"/>
    <w:rsid w:val="00436EB1"/>
    <w:rsid w:val="0044014C"/>
    <w:rsid w:val="004404AF"/>
    <w:rsid w:val="00445606"/>
    <w:rsid w:val="00445AE7"/>
    <w:rsid w:val="004472DD"/>
    <w:rsid w:val="00450027"/>
    <w:rsid w:val="00452214"/>
    <w:rsid w:val="004538B5"/>
    <w:rsid w:val="004548EF"/>
    <w:rsid w:val="00455A19"/>
    <w:rsid w:val="00456BAC"/>
    <w:rsid w:val="00457F81"/>
    <w:rsid w:val="00460CE9"/>
    <w:rsid w:val="00460F8E"/>
    <w:rsid w:val="004614BE"/>
    <w:rsid w:val="00461C44"/>
    <w:rsid w:val="00465025"/>
    <w:rsid w:val="00465C8B"/>
    <w:rsid w:val="004667FE"/>
    <w:rsid w:val="004710B2"/>
    <w:rsid w:val="00471331"/>
    <w:rsid w:val="00473F68"/>
    <w:rsid w:val="004742B1"/>
    <w:rsid w:val="00475060"/>
    <w:rsid w:val="00476906"/>
    <w:rsid w:val="00476958"/>
    <w:rsid w:val="00481B91"/>
    <w:rsid w:val="00484CF9"/>
    <w:rsid w:val="00484EF2"/>
    <w:rsid w:val="0048651D"/>
    <w:rsid w:val="0048662B"/>
    <w:rsid w:val="00486839"/>
    <w:rsid w:val="00487858"/>
    <w:rsid w:val="00492A04"/>
    <w:rsid w:val="00493A4C"/>
    <w:rsid w:val="004A058C"/>
    <w:rsid w:val="004A074A"/>
    <w:rsid w:val="004A2F7B"/>
    <w:rsid w:val="004A3AFF"/>
    <w:rsid w:val="004A4643"/>
    <w:rsid w:val="004B1E97"/>
    <w:rsid w:val="004B2028"/>
    <w:rsid w:val="004B3112"/>
    <w:rsid w:val="004B44EF"/>
    <w:rsid w:val="004B6ADB"/>
    <w:rsid w:val="004B6F5B"/>
    <w:rsid w:val="004C1CBC"/>
    <w:rsid w:val="004C23AF"/>
    <w:rsid w:val="004C2FF6"/>
    <w:rsid w:val="004C6239"/>
    <w:rsid w:val="004C68BE"/>
    <w:rsid w:val="004D0CEA"/>
    <w:rsid w:val="004D0F26"/>
    <w:rsid w:val="004D182F"/>
    <w:rsid w:val="004D1AA6"/>
    <w:rsid w:val="004D267C"/>
    <w:rsid w:val="004D483A"/>
    <w:rsid w:val="004D5A42"/>
    <w:rsid w:val="004E0A1D"/>
    <w:rsid w:val="004E174B"/>
    <w:rsid w:val="004E1E87"/>
    <w:rsid w:val="004E3B0F"/>
    <w:rsid w:val="004E61B3"/>
    <w:rsid w:val="004F1968"/>
    <w:rsid w:val="004F2003"/>
    <w:rsid w:val="004F453F"/>
    <w:rsid w:val="004F495D"/>
    <w:rsid w:val="004F6004"/>
    <w:rsid w:val="004F7C9D"/>
    <w:rsid w:val="0050018D"/>
    <w:rsid w:val="00500451"/>
    <w:rsid w:val="00506AF1"/>
    <w:rsid w:val="005132BA"/>
    <w:rsid w:val="00513C80"/>
    <w:rsid w:val="0051598F"/>
    <w:rsid w:val="0051697C"/>
    <w:rsid w:val="00516E2B"/>
    <w:rsid w:val="00522F71"/>
    <w:rsid w:val="005235A5"/>
    <w:rsid w:val="005420DB"/>
    <w:rsid w:val="00545413"/>
    <w:rsid w:val="005473B3"/>
    <w:rsid w:val="00550904"/>
    <w:rsid w:val="00553EFD"/>
    <w:rsid w:val="00562874"/>
    <w:rsid w:val="005669AC"/>
    <w:rsid w:val="0057131F"/>
    <w:rsid w:val="00571AA1"/>
    <w:rsid w:val="00571C30"/>
    <w:rsid w:val="00571D42"/>
    <w:rsid w:val="00574669"/>
    <w:rsid w:val="0057548F"/>
    <w:rsid w:val="005837AF"/>
    <w:rsid w:val="00586775"/>
    <w:rsid w:val="005909F1"/>
    <w:rsid w:val="00590F1B"/>
    <w:rsid w:val="00592B62"/>
    <w:rsid w:val="00593555"/>
    <w:rsid w:val="00593EF0"/>
    <w:rsid w:val="005A1E2D"/>
    <w:rsid w:val="005A5851"/>
    <w:rsid w:val="005B138C"/>
    <w:rsid w:val="005B1716"/>
    <w:rsid w:val="005B2627"/>
    <w:rsid w:val="005B42C3"/>
    <w:rsid w:val="005C417B"/>
    <w:rsid w:val="005C5DA1"/>
    <w:rsid w:val="005D2A99"/>
    <w:rsid w:val="005D514D"/>
    <w:rsid w:val="005D5C03"/>
    <w:rsid w:val="005E4CB2"/>
    <w:rsid w:val="005E7E61"/>
    <w:rsid w:val="005F0F8D"/>
    <w:rsid w:val="005F5283"/>
    <w:rsid w:val="005F74B5"/>
    <w:rsid w:val="00601AF9"/>
    <w:rsid w:val="00601BCA"/>
    <w:rsid w:val="006045E9"/>
    <w:rsid w:val="00605C87"/>
    <w:rsid w:val="0061343A"/>
    <w:rsid w:val="00615629"/>
    <w:rsid w:val="00621187"/>
    <w:rsid w:val="00621F7C"/>
    <w:rsid w:val="00622C89"/>
    <w:rsid w:val="006262B8"/>
    <w:rsid w:val="00632C3A"/>
    <w:rsid w:val="00632FB1"/>
    <w:rsid w:val="00634F20"/>
    <w:rsid w:val="00635AD6"/>
    <w:rsid w:val="00644B5A"/>
    <w:rsid w:val="00647344"/>
    <w:rsid w:val="0065296F"/>
    <w:rsid w:val="00653497"/>
    <w:rsid w:val="00653777"/>
    <w:rsid w:val="00653EDC"/>
    <w:rsid w:val="00654715"/>
    <w:rsid w:val="00655DD6"/>
    <w:rsid w:val="006567E5"/>
    <w:rsid w:val="0065712D"/>
    <w:rsid w:val="00657C40"/>
    <w:rsid w:val="00660B79"/>
    <w:rsid w:val="00661951"/>
    <w:rsid w:val="006626FF"/>
    <w:rsid w:val="00663769"/>
    <w:rsid w:val="00665394"/>
    <w:rsid w:val="006660B6"/>
    <w:rsid w:val="0067070B"/>
    <w:rsid w:val="00672698"/>
    <w:rsid w:val="0067751D"/>
    <w:rsid w:val="00677A5E"/>
    <w:rsid w:val="00680E69"/>
    <w:rsid w:val="0068113C"/>
    <w:rsid w:val="00684123"/>
    <w:rsid w:val="00690A2E"/>
    <w:rsid w:val="00692498"/>
    <w:rsid w:val="0069480E"/>
    <w:rsid w:val="00694CAA"/>
    <w:rsid w:val="00696FD6"/>
    <w:rsid w:val="006B0A81"/>
    <w:rsid w:val="006B175E"/>
    <w:rsid w:val="006B1B67"/>
    <w:rsid w:val="006B2459"/>
    <w:rsid w:val="006B4F5C"/>
    <w:rsid w:val="006B668C"/>
    <w:rsid w:val="006B7F40"/>
    <w:rsid w:val="006C1E39"/>
    <w:rsid w:val="006C265C"/>
    <w:rsid w:val="006C3207"/>
    <w:rsid w:val="006C4347"/>
    <w:rsid w:val="006C44B0"/>
    <w:rsid w:val="006C60F0"/>
    <w:rsid w:val="006C71BE"/>
    <w:rsid w:val="006C7594"/>
    <w:rsid w:val="006D0FD5"/>
    <w:rsid w:val="006D4808"/>
    <w:rsid w:val="006D7419"/>
    <w:rsid w:val="006E10C1"/>
    <w:rsid w:val="006E24D1"/>
    <w:rsid w:val="006E2C7C"/>
    <w:rsid w:val="006E37D3"/>
    <w:rsid w:val="006E3A9F"/>
    <w:rsid w:val="006E5B6E"/>
    <w:rsid w:val="006E6FEA"/>
    <w:rsid w:val="006F11D5"/>
    <w:rsid w:val="006F6E94"/>
    <w:rsid w:val="007005DF"/>
    <w:rsid w:val="007051A2"/>
    <w:rsid w:val="007055FF"/>
    <w:rsid w:val="00707789"/>
    <w:rsid w:val="00710032"/>
    <w:rsid w:val="00711DCF"/>
    <w:rsid w:val="00712CD9"/>
    <w:rsid w:val="007165C4"/>
    <w:rsid w:val="00721542"/>
    <w:rsid w:val="00723066"/>
    <w:rsid w:val="00723486"/>
    <w:rsid w:val="00723C72"/>
    <w:rsid w:val="00730C09"/>
    <w:rsid w:val="00741CE9"/>
    <w:rsid w:val="00747219"/>
    <w:rsid w:val="00747296"/>
    <w:rsid w:val="007479AB"/>
    <w:rsid w:val="00754EEC"/>
    <w:rsid w:val="00771237"/>
    <w:rsid w:val="00771B55"/>
    <w:rsid w:val="0077241E"/>
    <w:rsid w:val="007764DA"/>
    <w:rsid w:val="00776BA7"/>
    <w:rsid w:val="00777C67"/>
    <w:rsid w:val="0078261A"/>
    <w:rsid w:val="0078334E"/>
    <w:rsid w:val="007837FC"/>
    <w:rsid w:val="007855FE"/>
    <w:rsid w:val="007873FB"/>
    <w:rsid w:val="00787997"/>
    <w:rsid w:val="00787A49"/>
    <w:rsid w:val="00791B94"/>
    <w:rsid w:val="00792298"/>
    <w:rsid w:val="00792ADE"/>
    <w:rsid w:val="00793FB6"/>
    <w:rsid w:val="007941EB"/>
    <w:rsid w:val="00794854"/>
    <w:rsid w:val="007949B1"/>
    <w:rsid w:val="00794F5B"/>
    <w:rsid w:val="007A0030"/>
    <w:rsid w:val="007A1AB1"/>
    <w:rsid w:val="007A506F"/>
    <w:rsid w:val="007A66B0"/>
    <w:rsid w:val="007A6804"/>
    <w:rsid w:val="007B2BB7"/>
    <w:rsid w:val="007B4CC0"/>
    <w:rsid w:val="007B569E"/>
    <w:rsid w:val="007B5EF1"/>
    <w:rsid w:val="007C1A86"/>
    <w:rsid w:val="007C1AC6"/>
    <w:rsid w:val="007C4FC2"/>
    <w:rsid w:val="007C6527"/>
    <w:rsid w:val="007D09BF"/>
    <w:rsid w:val="007D64FC"/>
    <w:rsid w:val="007D71B2"/>
    <w:rsid w:val="007E5A50"/>
    <w:rsid w:val="007F0A55"/>
    <w:rsid w:val="007F1977"/>
    <w:rsid w:val="007F34B1"/>
    <w:rsid w:val="007F3FBE"/>
    <w:rsid w:val="007F5DE1"/>
    <w:rsid w:val="007F7A22"/>
    <w:rsid w:val="00800199"/>
    <w:rsid w:val="008030A1"/>
    <w:rsid w:val="00803FA1"/>
    <w:rsid w:val="00806723"/>
    <w:rsid w:val="00810421"/>
    <w:rsid w:val="00810EA6"/>
    <w:rsid w:val="00811149"/>
    <w:rsid w:val="008138DA"/>
    <w:rsid w:val="00814D18"/>
    <w:rsid w:val="00816569"/>
    <w:rsid w:val="00816BE7"/>
    <w:rsid w:val="00821C91"/>
    <w:rsid w:val="00821EC1"/>
    <w:rsid w:val="0082251D"/>
    <w:rsid w:val="00822A49"/>
    <w:rsid w:val="00823928"/>
    <w:rsid w:val="00823E83"/>
    <w:rsid w:val="00824E3F"/>
    <w:rsid w:val="00825EF9"/>
    <w:rsid w:val="008266A5"/>
    <w:rsid w:val="00830351"/>
    <w:rsid w:val="008313D7"/>
    <w:rsid w:val="008331A8"/>
    <w:rsid w:val="0083602F"/>
    <w:rsid w:val="00841B24"/>
    <w:rsid w:val="00843DFE"/>
    <w:rsid w:val="0084525E"/>
    <w:rsid w:val="008464F8"/>
    <w:rsid w:val="00850CE8"/>
    <w:rsid w:val="0085269D"/>
    <w:rsid w:val="0085270E"/>
    <w:rsid w:val="00853170"/>
    <w:rsid w:val="008538EA"/>
    <w:rsid w:val="0085524E"/>
    <w:rsid w:val="008563F8"/>
    <w:rsid w:val="00857610"/>
    <w:rsid w:val="00861AFE"/>
    <w:rsid w:val="00862CC8"/>
    <w:rsid w:val="00866453"/>
    <w:rsid w:val="00867653"/>
    <w:rsid w:val="00867DD8"/>
    <w:rsid w:val="00870608"/>
    <w:rsid w:val="00872A01"/>
    <w:rsid w:val="00880811"/>
    <w:rsid w:val="008868D0"/>
    <w:rsid w:val="00890FC3"/>
    <w:rsid w:val="00892483"/>
    <w:rsid w:val="00893EB0"/>
    <w:rsid w:val="00894D89"/>
    <w:rsid w:val="008972B6"/>
    <w:rsid w:val="008A40D7"/>
    <w:rsid w:val="008A5248"/>
    <w:rsid w:val="008A5350"/>
    <w:rsid w:val="008A6CDC"/>
    <w:rsid w:val="008B06F7"/>
    <w:rsid w:val="008B0C72"/>
    <w:rsid w:val="008B4067"/>
    <w:rsid w:val="008B5793"/>
    <w:rsid w:val="008B6034"/>
    <w:rsid w:val="008C18FF"/>
    <w:rsid w:val="008C2C20"/>
    <w:rsid w:val="008C7117"/>
    <w:rsid w:val="008D0912"/>
    <w:rsid w:val="008D44EF"/>
    <w:rsid w:val="008D4CD5"/>
    <w:rsid w:val="008D6AF9"/>
    <w:rsid w:val="008E1046"/>
    <w:rsid w:val="008E2072"/>
    <w:rsid w:val="008E333E"/>
    <w:rsid w:val="008E40B7"/>
    <w:rsid w:val="008E52F5"/>
    <w:rsid w:val="008F100C"/>
    <w:rsid w:val="008F1502"/>
    <w:rsid w:val="008F16B6"/>
    <w:rsid w:val="008F3B86"/>
    <w:rsid w:val="00900143"/>
    <w:rsid w:val="009001C5"/>
    <w:rsid w:val="00900F13"/>
    <w:rsid w:val="00903340"/>
    <w:rsid w:val="009046CB"/>
    <w:rsid w:val="009060BD"/>
    <w:rsid w:val="00906572"/>
    <w:rsid w:val="00907ED9"/>
    <w:rsid w:val="00912242"/>
    <w:rsid w:val="00912614"/>
    <w:rsid w:val="0092205E"/>
    <w:rsid w:val="009230FE"/>
    <w:rsid w:val="009235C0"/>
    <w:rsid w:val="00927B04"/>
    <w:rsid w:val="0093316E"/>
    <w:rsid w:val="009342AC"/>
    <w:rsid w:val="009344E2"/>
    <w:rsid w:val="009346BB"/>
    <w:rsid w:val="009354F8"/>
    <w:rsid w:val="00937294"/>
    <w:rsid w:val="009401E6"/>
    <w:rsid w:val="00940788"/>
    <w:rsid w:val="009411E7"/>
    <w:rsid w:val="00942619"/>
    <w:rsid w:val="00943334"/>
    <w:rsid w:val="00945353"/>
    <w:rsid w:val="00946A38"/>
    <w:rsid w:val="00947DD1"/>
    <w:rsid w:val="00950612"/>
    <w:rsid w:val="00951F8A"/>
    <w:rsid w:val="0095601E"/>
    <w:rsid w:val="00962873"/>
    <w:rsid w:val="009628DC"/>
    <w:rsid w:val="00964201"/>
    <w:rsid w:val="00964AE5"/>
    <w:rsid w:val="00965B9A"/>
    <w:rsid w:val="009710E7"/>
    <w:rsid w:val="00972FCB"/>
    <w:rsid w:val="00973CD8"/>
    <w:rsid w:val="0097458A"/>
    <w:rsid w:val="0097476F"/>
    <w:rsid w:val="0097670D"/>
    <w:rsid w:val="0097698B"/>
    <w:rsid w:val="00976CE6"/>
    <w:rsid w:val="00982BAF"/>
    <w:rsid w:val="00983058"/>
    <w:rsid w:val="00986155"/>
    <w:rsid w:val="009869D0"/>
    <w:rsid w:val="00990C3B"/>
    <w:rsid w:val="0099289D"/>
    <w:rsid w:val="0099294D"/>
    <w:rsid w:val="00997FF0"/>
    <w:rsid w:val="009A5885"/>
    <w:rsid w:val="009A5FC6"/>
    <w:rsid w:val="009A767E"/>
    <w:rsid w:val="009B34E1"/>
    <w:rsid w:val="009B382E"/>
    <w:rsid w:val="009B523F"/>
    <w:rsid w:val="009B6DFA"/>
    <w:rsid w:val="009B73BE"/>
    <w:rsid w:val="009B740B"/>
    <w:rsid w:val="009C170D"/>
    <w:rsid w:val="009C3ECA"/>
    <w:rsid w:val="009C451B"/>
    <w:rsid w:val="009C49A2"/>
    <w:rsid w:val="009C51AF"/>
    <w:rsid w:val="009C58D6"/>
    <w:rsid w:val="009C62C2"/>
    <w:rsid w:val="009D0C10"/>
    <w:rsid w:val="009D42A7"/>
    <w:rsid w:val="009D4E61"/>
    <w:rsid w:val="009D73AB"/>
    <w:rsid w:val="009E54C7"/>
    <w:rsid w:val="009E5740"/>
    <w:rsid w:val="009F18AC"/>
    <w:rsid w:val="009F2CB4"/>
    <w:rsid w:val="009F7B38"/>
    <w:rsid w:val="00A02EE9"/>
    <w:rsid w:val="00A037C9"/>
    <w:rsid w:val="00A05DC1"/>
    <w:rsid w:val="00A13F75"/>
    <w:rsid w:val="00A15E31"/>
    <w:rsid w:val="00A23ECA"/>
    <w:rsid w:val="00A24620"/>
    <w:rsid w:val="00A260DB"/>
    <w:rsid w:val="00A27C2F"/>
    <w:rsid w:val="00A32CD9"/>
    <w:rsid w:val="00A338D3"/>
    <w:rsid w:val="00A33EF0"/>
    <w:rsid w:val="00A3473D"/>
    <w:rsid w:val="00A351E4"/>
    <w:rsid w:val="00A374DF"/>
    <w:rsid w:val="00A436EC"/>
    <w:rsid w:val="00A437B2"/>
    <w:rsid w:val="00A45348"/>
    <w:rsid w:val="00A457F2"/>
    <w:rsid w:val="00A47217"/>
    <w:rsid w:val="00A4747A"/>
    <w:rsid w:val="00A51083"/>
    <w:rsid w:val="00A53908"/>
    <w:rsid w:val="00A54C38"/>
    <w:rsid w:val="00A63485"/>
    <w:rsid w:val="00A63653"/>
    <w:rsid w:val="00A65432"/>
    <w:rsid w:val="00A66EFF"/>
    <w:rsid w:val="00A70C20"/>
    <w:rsid w:val="00A80370"/>
    <w:rsid w:val="00A80C98"/>
    <w:rsid w:val="00A81558"/>
    <w:rsid w:val="00A906E3"/>
    <w:rsid w:val="00A9507A"/>
    <w:rsid w:val="00A97BA8"/>
    <w:rsid w:val="00AA02DD"/>
    <w:rsid w:val="00AA044D"/>
    <w:rsid w:val="00AA1445"/>
    <w:rsid w:val="00AA2020"/>
    <w:rsid w:val="00AA21B9"/>
    <w:rsid w:val="00AB0607"/>
    <w:rsid w:val="00AB2682"/>
    <w:rsid w:val="00AB2E6F"/>
    <w:rsid w:val="00AB5008"/>
    <w:rsid w:val="00AB508B"/>
    <w:rsid w:val="00AC1FD4"/>
    <w:rsid w:val="00AC2C17"/>
    <w:rsid w:val="00AC5E79"/>
    <w:rsid w:val="00AC7A22"/>
    <w:rsid w:val="00AD3F0C"/>
    <w:rsid w:val="00AD41F2"/>
    <w:rsid w:val="00AD5FAA"/>
    <w:rsid w:val="00AD7F08"/>
    <w:rsid w:val="00AE2DD4"/>
    <w:rsid w:val="00AE2F45"/>
    <w:rsid w:val="00AE340A"/>
    <w:rsid w:val="00AE34B3"/>
    <w:rsid w:val="00AE42F6"/>
    <w:rsid w:val="00AE714F"/>
    <w:rsid w:val="00AF1B94"/>
    <w:rsid w:val="00AF3A10"/>
    <w:rsid w:val="00AF5254"/>
    <w:rsid w:val="00B00267"/>
    <w:rsid w:val="00B01685"/>
    <w:rsid w:val="00B02091"/>
    <w:rsid w:val="00B04B16"/>
    <w:rsid w:val="00B068D5"/>
    <w:rsid w:val="00B06AAF"/>
    <w:rsid w:val="00B075C9"/>
    <w:rsid w:val="00B07F6B"/>
    <w:rsid w:val="00B102CB"/>
    <w:rsid w:val="00B1183F"/>
    <w:rsid w:val="00B12A26"/>
    <w:rsid w:val="00B1335E"/>
    <w:rsid w:val="00B1388E"/>
    <w:rsid w:val="00B1406C"/>
    <w:rsid w:val="00B14DB3"/>
    <w:rsid w:val="00B22905"/>
    <w:rsid w:val="00B23E01"/>
    <w:rsid w:val="00B25FDB"/>
    <w:rsid w:val="00B26A66"/>
    <w:rsid w:val="00B27210"/>
    <w:rsid w:val="00B30C9F"/>
    <w:rsid w:val="00B3267B"/>
    <w:rsid w:val="00B32AB4"/>
    <w:rsid w:val="00B35C14"/>
    <w:rsid w:val="00B3626B"/>
    <w:rsid w:val="00B36613"/>
    <w:rsid w:val="00B41328"/>
    <w:rsid w:val="00B4463B"/>
    <w:rsid w:val="00B4498C"/>
    <w:rsid w:val="00B44CDD"/>
    <w:rsid w:val="00B457F9"/>
    <w:rsid w:val="00B467A2"/>
    <w:rsid w:val="00B472D8"/>
    <w:rsid w:val="00B47EE1"/>
    <w:rsid w:val="00B5395B"/>
    <w:rsid w:val="00B555AF"/>
    <w:rsid w:val="00B616D5"/>
    <w:rsid w:val="00B628D1"/>
    <w:rsid w:val="00B63715"/>
    <w:rsid w:val="00B63C03"/>
    <w:rsid w:val="00B65272"/>
    <w:rsid w:val="00B70BF2"/>
    <w:rsid w:val="00B70C19"/>
    <w:rsid w:val="00B72F32"/>
    <w:rsid w:val="00B73245"/>
    <w:rsid w:val="00B7359C"/>
    <w:rsid w:val="00B742A5"/>
    <w:rsid w:val="00B75132"/>
    <w:rsid w:val="00B75619"/>
    <w:rsid w:val="00B77818"/>
    <w:rsid w:val="00B77BA2"/>
    <w:rsid w:val="00B80278"/>
    <w:rsid w:val="00B80C92"/>
    <w:rsid w:val="00B8111A"/>
    <w:rsid w:val="00B81AF2"/>
    <w:rsid w:val="00B8226E"/>
    <w:rsid w:val="00B82A4B"/>
    <w:rsid w:val="00B82E7E"/>
    <w:rsid w:val="00B8476A"/>
    <w:rsid w:val="00B85158"/>
    <w:rsid w:val="00B854D5"/>
    <w:rsid w:val="00B87314"/>
    <w:rsid w:val="00B87C6D"/>
    <w:rsid w:val="00B938A2"/>
    <w:rsid w:val="00B94273"/>
    <w:rsid w:val="00B9484B"/>
    <w:rsid w:val="00B95AF4"/>
    <w:rsid w:val="00B9786C"/>
    <w:rsid w:val="00B97983"/>
    <w:rsid w:val="00B97CAE"/>
    <w:rsid w:val="00BA0284"/>
    <w:rsid w:val="00BA2474"/>
    <w:rsid w:val="00BA29D5"/>
    <w:rsid w:val="00BA2DFB"/>
    <w:rsid w:val="00BA32B0"/>
    <w:rsid w:val="00BA38DA"/>
    <w:rsid w:val="00BA54AA"/>
    <w:rsid w:val="00BB5876"/>
    <w:rsid w:val="00BB73FB"/>
    <w:rsid w:val="00BC0771"/>
    <w:rsid w:val="00BC07E7"/>
    <w:rsid w:val="00BC08D2"/>
    <w:rsid w:val="00BC0E86"/>
    <w:rsid w:val="00BC6464"/>
    <w:rsid w:val="00BC6F68"/>
    <w:rsid w:val="00BD02EF"/>
    <w:rsid w:val="00BD033C"/>
    <w:rsid w:val="00BD211E"/>
    <w:rsid w:val="00BD3268"/>
    <w:rsid w:val="00BD3677"/>
    <w:rsid w:val="00BE10B2"/>
    <w:rsid w:val="00BE4073"/>
    <w:rsid w:val="00BF2BBE"/>
    <w:rsid w:val="00BF3762"/>
    <w:rsid w:val="00BF6384"/>
    <w:rsid w:val="00BF72B3"/>
    <w:rsid w:val="00BF76A7"/>
    <w:rsid w:val="00BF7B65"/>
    <w:rsid w:val="00BF7B9B"/>
    <w:rsid w:val="00C00004"/>
    <w:rsid w:val="00C00AE0"/>
    <w:rsid w:val="00C0124D"/>
    <w:rsid w:val="00C02FB8"/>
    <w:rsid w:val="00C0307F"/>
    <w:rsid w:val="00C03F41"/>
    <w:rsid w:val="00C051DA"/>
    <w:rsid w:val="00C06A63"/>
    <w:rsid w:val="00C07E49"/>
    <w:rsid w:val="00C13A72"/>
    <w:rsid w:val="00C14F16"/>
    <w:rsid w:val="00C155CB"/>
    <w:rsid w:val="00C23E4B"/>
    <w:rsid w:val="00C242A3"/>
    <w:rsid w:val="00C24392"/>
    <w:rsid w:val="00C24E24"/>
    <w:rsid w:val="00C24E6D"/>
    <w:rsid w:val="00C255E4"/>
    <w:rsid w:val="00C258B8"/>
    <w:rsid w:val="00C25F48"/>
    <w:rsid w:val="00C266C9"/>
    <w:rsid w:val="00C303BD"/>
    <w:rsid w:val="00C3058F"/>
    <w:rsid w:val="00C3153D"/>
    <w:rsid w:val="00C31BE9"/>
    <w:rsid w:val="00C32873"/>
    <w:rsid w:val="00C35208"/>
    <w:rsid w:val="00C36FFA"/>
    <w:rsid w:val="00C419FE"/>
    <w:rsid w:val="00C45428"/>
    <w:rsid w:val="00C5033E"/>
    <w:rsid w:val="00C54ED9"/>
    <w:rsid w:val="00C56DD2"/>
    <w:rsid w:val="00C6454C"/>
    <w:rsid w:val="00C654C8"/>
    <w:rsid w:val="00C71727"/>
    <w:rsid w:val="00C717BF"/>
    <w:rsid w:val="00C738FE"/>
    <w:rsid w:val="00C73B02"/>
    <w:rsid w:val="00C771C3"/>
    <w:rsid w:val="00C77877"/>
    <w:rsid w:val="00C81537"/>
    <w:rsid w:val="00C816F8"/>
    <w:rsid w:val="00C86705"/>
    <w:rsid w:val="00C87721"/>
    <w:rsid w:val="00C9294A"/>
    <w:rsid w:val="00C9756E"/>
    <w:rsid w:val="00CA783D"/>
    <w:rsid w:val="00CB133D"/>
    <w:rsid w:val="00CB5F8A"/>
    <w:rsid w:val="00CB67E3"/>
    <w:rsid w:val="00CB7309"/>
    <w:rsid w:val="00CC12AD"/>
    <w:rsid w:val="00CC3599"/>
    <w:rsid w:val="00CC3ED6"/>
    <w:rsid w:val="00CC42A0"/>
    <w:rsid w:val="00CC7CAF"/>
    <w:rsid w:val="00CD086B"/>
    <w:rsid w:val="00CD0C60"/>
    <w:rsid w:val="00CD319F"/>
    <w:rsid w:val="00CD5E7C"/>
    <w:rsid w:val="00CE38B6"/>
    <w:rsid w:val="00CE3BDF"/>
    <w:rsid w:val="00CF1451"/>
    <w:rsid w:val="00CF18F4"/>
    <w:rsid w:val="00CF3CB1"/>
    <w:rsid w:val="00CF3CE0"/>
    <w:rsid w:val="00CF4815"/>
    <w:rsid w:val="00CF486E"/>
    <w:rsid w:val="00CF589D"/>
    <w:rsid w:val="00CF5E4E"/>
    <w:rsid w:val="00CF6564"/>
    <w:rsid w:val="00CF656D"/>
    <w:rsid w:val="00D02DCC"/>
    <w:rsid w:val="00D03A61"/>
    <w:rsid w:val="00D05BD1"/>
    <w:rsid w:val="00D05D76"/>
    <w:rsid w:val="00D1380D"/>
    <w:rsid w:val="00D15931"/>
    <w:rsid w:val="00D21621"/>
    <w:rsid w:val="00D245C0"/>
    <w:rsid w:val="00D336C7"/>
    <w:rsid w:val="00D3391C"/>
    <w:rsid w:val="00D34FE9"/>
    <w:rsid w:val="00D34FFE"/>
    <w:rsid w:val="00D35D1A"/>
    <w:rsid w:val="00D362B1"/>
    <w:rsid w:val="00D3730E"/>
    <w:rsid w:val="00D411EE"/>
    <w:rsid w:val="00D419F0"/>
    <w:rsid w:val="00D41D05"/>
    <w:rsid w:val="00D50142"/>
    <w:rsid w:val="00D504DD"/>
    <w:rsid w:val="00D5094A"/>
    <w:rsid w:val="00D529CE"/>
    <w:rsid w:val="00D5312D"/>
    <w:rsid w:val="00D53636"/>
    <w:rsid w:val="00D537C1"/>
    <w:rsid w:val="00D540A2"/>
    <w:rsid w:val="00D55A00"/>
    <w:rsid w:val="00D601A0"/>
    <w:rsid w:val="00D60D30"/>
    <w:rsid w:val="00D60F2D"/>
    <w:rsid w:val="00D62F95"/>
    <w:rsid w:val="00D6515D"/>
    <w:rsid w:val="00D6571A"/>
    <w:rsid w:val="00D65B55"/>
    <w:rsid w:val="00D66433"/>
    <w:rsid w:val="00D67E1F"/>
    <w:rsid w:val="00D723D2"/>
    <w:rsid w:val="00D73FB3"/>
    <w:rsid w:val="00D76E61"/>
    <w:rsid w:val="00D77BE3"/>
    <w:rsid w:val="00D77E91"/>
    <w:rsid w:val="00D80803"/>
    <w:rsid w:val="00D812AD"/>
    <w:rsid w:val="00D84199"/>
    <w:rsid w:val="00D85351"/>
    <w:rsid w:val="00D85621"/>
    <w:rsid w:val="00D8603E"/>
    <w:rsid w:val="00D873DC"/>
    <w:rsid w:val="00D9029B"/>
    <w:rsid w:val="00D90C59"/>
    <w:rsid w:val="00D95418"/>
    <w:rsid w:val="00D959A5"/>
    <w:rsid w:val="00D96CA8"/>
    <w:rsid w:val="00D96D8A"/>
    <w:rsid w:val="00D97D4B"/>
    <w:rsid w:val="00DA19C6"/>
    <w:rsid w:val="00DA2973"/>
    <w:rsid w:val="00DA34EA"/>
    <w:rsid w:val="00DA42F2"/>
    <w:rsid w:val="00DA4A18"/>
    <w:rsid w:val="00DA6A8C"/>
    <w:rsid w:val="00DA7DF7"/>
    <w:rsid w:val="00DB005D"/>
    <w:rsid w:val="00DB1303"/>
    <w:rsid w:val="00DB2C0B"/>
    <w:rsid w:val="00DB2D11"/>
    <w:rsid w:val="00DB3DB6"/>
    <w:rsid w:val="00DB434B"/>
    <w:rsid w:val="00DB6DCF"/>
    <w:rsid w:val="00DC216C"/>
    <w:rsid w:val="00DC2C65"/>
    <w:rsid w:val="00DC5BE5"/>
    <w:rsid w:val="00DC5C3F"/>
    <w:rsid w:val="00DC6520"/>
    <w:rsid w:val="00DD1D70"/>
    <w:rsid w:val="00DD5179"/>
    <w:rsid w:val="00DE0619"/>
    <w:rsid w:val="00DE1CE5"/>
    <w:rsid w:val="00DE3542"/>
    <w:rsid w:val="00DE7DD9"/>
    <w:rsid w:val="00DF0879"/>
    <w:rsid w:val="00DF0950"/>
    <w:rsid w:val="00DF0C97"/>
    <w:rsid w:val="00DF179F"/>
    <w:rsid w:val="00DF75A9"/>
    <w:rsid w:val="00E04D87"/>
    <w:rsid w:val="00E076E4"/>
    <w:rsid w:val="00E07A3E"/>
    <w:rsid w:val="00E10BEA"/>
    <w:rsid w:val="00E114A4"/>
    <w:rsid w:val="00E13080"/>
    <w:rsid w:val="00E15BE6"/>
    <w:rsid w:val="00E23E97"/>
    <w:rsid w:val="00E31D02"/>
    <w:rsid w:val="00E35746"/>
    <w:rsid w:val="00E35FC8"/>
    <w:rsid w:val="00E37568"/>
    <w:rsid w:val="00E41009"/>
    <w:rsid w:val="00E426FE"/>
    <w:rsid w:val="00E45099"/>
    <w:rsid w:val="00E4614C"/>
    <w:rsid w:val="00E478A9"/>
    <w:rsid w:val="00E51630"/>
    <w:rsid w:val="00E521DA"/>
    <w:rsid w:val="00E53C5B"/>
    <w:rsid w:val="00E564D1"/>
    <w:rsid w:val="00E56809"/>
    <w:rsid w:val="00E57433"/>
    <w:rsid w:val="00E6234F"/>
    <w:rsid w:val="00E63A8A"/>
    <w:rsid w:val="00E65D1A"/>
    <w:rsid w:val="00E671C9"/>
    <w:rsid w:val="00E722DF"/>
    <w:rsid w:val="00E733A6"/>
    <w:rsid w:val="00E74DC1"/>
    <w:rsid w:val="00E76277"/>
    <w:rsid w:val="00E77D1D"/>
    <w:rsid w:val="00E868ED"/>
    <w:rsid w:val="00E87EF1"/>
    <w:rsid w:val="00E93644"/>
    <w:rsid w:val="00E9595E"/>
    <w:rsid w:val="00EA0212"/>
    <w:rsid w:val="00EA1304"/>
    <w:rsid w:val="00EA2E1B"/>
    <w:rsid w:val="00EA4A9C"/>
    <w:rsid w:val="00EA6F20"/>
    <w:rsid w:val="00EA73C1"/>
    <w:rsid w:val="00EA799F"/>
    <w:rsid w:val="00EB23D1"/>
    <w:rsid w:val="00EB29BB"/>
    <w:rsid w:val="00EB6346"/>
    <w:rsid w:val="00EB7F07"/>
    <w:rsid w:val="00EC0616"/>
    <w:rsid w:val="00EC1EC1"/>
    <w:rsid w:val="00EC3D37"/>
    <w:rsid w:val="00EC4337"/>
    <w:rsid w:val="00EC4422"/>
    <w:rsid w:val="00ED21CF"/>
    <w:rsid w:val="00ED3421"/>
    <w:rsid w:val="00ED4A41"/>
    <w:rsid w:val="00ED58A3"/>
    <w:rsid w:val="00ED7E9B"/>
    <w:rsid w:val="00EE09AB"/>
    <w:rsid w:val="00EE2E47"/>
    <w:rsid w:val="00EF3A47"/>
    <w:rsid w:val="00EF4E52"/>
    <w:rsid w:val="00EF574F"/>
    <w:rsid w:val="00EF64AA"/>
    <w:rsid w:val="00F021C6"/>
    <w:rsid w:val="00F02B55"/>
    <w:rsid w:val="00F02D7B"/>
    <w:rsid w:val="00F04B4E"/>
    <w:rsid w:val="00F060E4"/>
    <w:rsid w:val="00F072E2"/>
    <w:rsid w:val="00F07C8C"/>
    <w:rsid w:val="00F113E9"/>
    <w:rsid w:val="00F120EE"/>
    <w:rsid w:val="00F13D6F"/>
    <w:rsid w:val="00F16A85"/>
    <w:rsid w:val="00F16B76"/>
    <w:rsid w:val="00F205B2"/>
    <w:rsid w:val="00F20A20"/>
    <w:rsid w:val="00F22B52"/>
    <w:rsid w:val="00F24695"/>
    <w:rsid w:val="00F24EE9"/>
    <w:rsid w:val="00F2599D"/>
    <w:rsid w:val="00F31C5E"/>
    <w:rsid w:val="00F31E34"/>
    <w:rsid w:val="00F32EB5"/>
    <w:rsid w:val="00F330AF"/>
    <w:rsid w:val="00F3625F"/>
    <w:rsid w:val="00F44709"/>
    <w:rsid w:val="00F467F9"/>
    <w:rsid w:val="00F46E7A"/>
    <w:rsid w:val="00F50DB6"/>
    <w:rsid w:val="00F51C9C"/>
    <w:rsid w:val="00F53EEE"/>
    <w:rsid w:val="00F56D94"/>
    <w:rsid w:val="00F61EFF"/>
    <w:rsid w:val="00F624CA"/>
    <w:rsid w:val="00F64067"/>
    <w:rsid w:val="00F650BB"/>
    <w:rsid w:val="00F65E0F"/>
    <w:rsid w:val="00F713D5"/>
    <w:rsid w:val="00F71ADD"/>
    <w:rsid w:val="00F71CC7"/>
    <w:rsid w:val="00F81AD9"/>
    <w:rsid w:val="00F83806"/>
    <w:rsid w:val="00F86E3B"/>
    <w:rsid w:val="00F90285"/>
    <w:rsid w:val="00F93313"/>
    <w:rsid w:val="00F949E6"/>
    <w:rsid w:val="00F954C4"/>
    <w:rsid w:val="00F975A4"/>
    <w:rsid w:val="00FA35DA"/>
    <w:rsid w:val="00FA7B3E"/>
    <w:rsid w:val="00FB03F1"/>
    <w:rsid w:val="00FB2965"/>
    <w:rsid w:val="00FB37C5"/>
    <w:rsid w:val="00FB3A78"/>
    <w:rsid w:val="00FB3B93"/>
    <w:rsid w:val="00FB404C"/>
    <w:rsid w:val="00FB6795"/>
    <w:rsid w:val="00FC103A"/>
    <w:rsid w:val="00FC2C90"/>
    <w:rsid w:val="00FC6595"/>
    <w:rsid w:val="00FC7B24"/>
    <w:rsid w:val="00FD04AA"/>
    <w:rsid w:val="00FD0F00"/>
    <w:rsid w:val="00FD2810"/>
    <w:rsid w:val="00FD362A"/>
    <w:rsid w:val="00FD3853"/>
    <w:rsid w:val="00FD404A"/>
    <w:rsid w:val="00FD4142"/>
    <w:rsid w:val="00FD51BB"/>
    <w:rsid w:val="00FE0F9A"/>
    <w:rsid w:val="00FE151B"/>
    <w:rsid w:val="00FE1BE5"/>
    <w:rsid w:val="00FE25EF"/>
    <w:rsid w:val="00FE3E03"/>
    <w:rsid w:val="00FE42B0"/>
    <w:rsid w:val="00FE4E5E"/>
    <w:rsid w:val="00FE7141"/>
    <w:rsid w:val="00FF23B1"/>
    <w:rsid w:val="00FF28CA"/>
    <w:rsid w:val="00FF3856"/>
    <w:rsid w:val="00FF65C9"/>
    <w:rsid w:val="00FF7D92"/>
  </w:rsids>
  <m:mathPr>
    <m:mathFont m:val="Cambria Math"/>
    <m:brkBin m:val="before"/>
    <m:brkBinSub m:val="--"/>
    <m:smallFrac m:val="0"/>
    <m:dispDef/>
    <m:lMargin m:val="0"/>
    <m:rMargin m:val="0"/>
    <m:defJc m:val="centerGroup"/>
    <m:wrapIndent m:val="1440"/>
    <m:intLim m:val="subSup"/>
    <m:naryLim m:val="undOvr"/>
  </m:mathPr>
  <w:themeFontLang w:val="tr-TR"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A3257"/>
  <w15:chartTrackingRefBased/>
  <w15:docId w15:val="{AAC27F26-C714-4127-B28B-FF6B8B9A6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F95"/>
  </w:style>
  <w:style w:type="paragraph" w:styleId="Balk1">
    <w:name w:val="heading 1"/>
    <w:basedOn w:val="Normal"/>
    <w:next w:val="Normal"/>
    <w:link w:val="Balk1Char"/>
    <w:uiPriority w:val="9"/>
    <w:qFormat/>
    <w:rsid w:val="00C36FFA"/>
    <w:pPr>
      <w:keepNext/>
      <w:keepLines/>
      <w:spacing w:before="240" w:after="0"/>
      <w:jc w:val="center"/>
      <w:outlineLvl w:val="0"/>
    </w:pPr>
    <w:rPr>
      <w:rFonts w:ascii="Times New Roman" w:eastAsiaTheme="majorEastAsia" w:hAnsi="Times New Roman" w:cstheme="majorBidi"/>
      <w:b/>
      <w:color w:val="000000" w:themeColor="text1"/>
      <w:sz w:val="24"/>
      <w:szCs w:val="32"/>
    </w:rPr>
  </w:style>
  <w:style w:type="paragraph" w:styleId="Balk2">
    <w:name w:val="heading 2"/>
    <w:basedOn w:val="Normal"/>
    <w:next w:val="Normal"/>
    <w:link w:val="Balk2Char"/>
    <w:uiPriority w:val="9"/>
    <w:unhideWhenUsed/>
    <w:qFormat/>
    <w:rsid w:val="00CC7CAF"/>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D77E91"/>
    <w:pPr>
      <w:keepNext/>
      <w:keepLines/>
      <w:spacing w:before="40" w:after="0" w:line="256" w:lineRule="auto"/>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2355F2"/>
    <w:pPr>
      <w:keepNext/>
      <w:keepLines/>
      <w:spacing w:before="40" w:after="0"/>
      <w:outlineLvl w:val="3"/>
    </w:pPr>
    <w:rPr>
      <w:rFonts w:ascii="Times New Roman" w:eastAsiaTheme="majorEastAsia" w:hAnsi="Times New Roman" w:cstheme="majorBidi"/>
      <w:b/>
      <w:iCs/>
      <w:color w:val="000000" w:themeColor="text1"/>
      <w:sz w:val="24"/>
    </w:rPr>
  </w:style>
  <w:style w:type="paragraph" w:styleId="Balk5">
    <w:name w:val="heading 5"/>
    <w:aliases w:val="Başlık tablo"/>
    <w:basedOn w:val="Normal"/>
    <w:next w:val="Altyaz"/>
    <w:link w:val="Balk5Char"/>
    <w:uiPriority w:val="9"/>
    <w:unhideWhenUsed/>
    <w:qFormat/>
    <w:rsid w:val="00A437B2"/>
    <w:pPr>
      <w:keepNext/>
      <w:keepLines/>
      <w:spacing w:before="120" w:after="120" w:line="240" w:lineRule="auto"/>
      <w:outlineLvl w:val="4"/>
    </w:pPr>
    <w:rPr>
      <w:rFonts w:ascii="Times New Roman" w:eastAsiaTheme="majorEastAsia" w:hAnsi="Times New Roman" w:cstheme="majorBidi"/>
      <w:color w:val="000000" w:themeColor="text1"/>
    </w:rPr>
  </w:style>
  <w:style w:type="paragraph" w:styleId="Balk6">
    <w:name w:val="heading 6"/>
    <w:basedOn w:val="Normal"/>
    <w:next w:val="Normal"/>
    <w:link w:val="Balk6Char"/>
    <w:uiPriority w:val="9"/>
    <w:unhideWhenUsed/>
    <w:qFormat/>
    <w:rsid w:val="00DB6DCF"/>
    <w:pPr>
      <w:keepNext/>
      <w:keepLines/>
      <w:spacing w:before="120" w:after="120" w:line="240" w:lineRule="auto"/>
      <w:outlineLvl w:val="5"/>
    </w:pPr>
    <w:rPr>
      <w:rFonts w:ascii="Times New Roman" w:eastAsiaTheme="majorEastAsia" w:hAnsi="Times New Roman" w:cstheme="majorBid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61AFE"/>
    <w:pPr>
      <w:ind w:left="720"/>
      <w:contextualSpacing/>
    </w:pPr>
  </w:style>
  <w:style w:type="character" w:styleId="Kpr">
    <w:name w:val="Hyperlink"/>
    <w:basedOn w:val="VarsaylanParagrafYazTipi"/>
    <w:uiPriority w:val="99"/>
    <w:unhideWhenUsed/>
    <w:rsid w:val="00053C1C"/>
    <w:rPr>
      <w:color w:val="0563C1" w:themeColor="hyperlink"/>
      <w:u w:val="single"/>
    </w:rPr>
  </w:style>
  <w:style w:type="table" w:styleId="TabloKlavuzu">
    <w:name w:val="Table Grid"/>
    <w:basedOn w:val="NormalTablo"/>
    <w:uiPriority w:val="39"/>
    <w:rsid w:val="00053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053C1C"/>
    <w:rPr>
      <w:sz w:val="16"/>
      <w:szCs w:val="16"/>
    </w:rPr>
  </w:style>
  <w:style w:type="paragraph" w:styleId="AklamaMetni">
    <w:name w:val="annotation text"/>
    <w:basedOn w:val="Normal"/>
    <w:link w:val="AklamaMetniChar"/>
    <w:uiPriority w:val="99"/>
    <w:unhideWhenUsed/>
    <w:rsid w:val="00053C1C"/>
    <w:pPr>
      <w:spacing w:line="240" w:lineRule="auto"/>
    </w:pPr>
    <w:rPr>
      <w:sz w:val="20"/>
      <w:szCs w:val="20"/>
    </w:rPr>
  </w:style>
  <w:style w:type="character" w:customStyle="1" w:styleId="AklamaMetniChar">
    <w:name w:val="Açıklama Metni Char"/>
    <w:basedOn w:val="VarsaylanParagrafYazTipi"/>
    <w:link w:val="AklamaMetni"/>
    <w:uiPriority w:val="99"/>
    <w:rsid w:val="00053C1C"/>
    <w:rPr>
      <w:sz w:val="20"/>
      <w:szCs w:val="20"/>
    </w:rPr>
  </w:style>
  <w:style w:type="paragraph" w:styleId="AklamaKonusu">
    <w:name w:val="annotation subject"/>
    <w:basedOn w:val="AklamaMetni"/>
    <w:next w:val="AklamaMetni"/>
    <w:link w:val="AklamaKonusuChar"/>
    <w:uiPriority w:val="99"/>
    <w:semiHidden/>
    <w:unhideWhenUsed/>
    <w:rsid w:val="00053C1C"/>
    <w:rPr>
      <w:b/>
      <w:bCs/>
    </w:rPr>
  </w:style>
  <w:style w:type="character" w:customStyle="1" w:styleId="AklamaKonusuChar">
    <w:name w:val="Açıklama Konusu Char"/>
    <w:basedOn w:val="AklamaMetniChar"/>
    <w:link w:val="AklamaKonusu"/>
    <w:uiPriority w:val="99"/>
    <w:semiHidden/>
    <w:rsid w:val="00053C1C"/>
    <w:rPr>
      <w:b/>
      <w:bCs/>
      <w:sz w:val="20"/>
      <w:szCs w:val="20"/>
    </w:rPr>
  </w:style>
  <w:style w:type="paragraph" w:styleId="BalonMetni">
    <w:name w:val="Balloon Text"/>
    <w:basedOn w:val="Normal"/>
    <w:link w:val="BalonMetniChar"/>
    <w:uiPriority w:val="99"/>
    <w:semiHidden/>
    <w:unhideWhenUsed/>
    <w:rsid w:val="00053C1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53C1C"/>
    <w:rPr>
      <w:rFonts w:ascii="Segoe UI" w:hAnsi="Segoe UI" w:cs="Segoe UI"/>
      <w:sz w:val="18"/>
      <w:szCs w:val="18"/>
    </w:rPr>
  </w:style>
  <w:style w:type="paragraph" w:styleId="ResimYazs">
    <w:name w:val="caption"/>
    <w:basedOn w:val="Normal"/>
    <w:next w:val="Normal"/>
    <w:uiPriority w:val="35"/>
    <w:unhideWhenUsed/>
    <w:qFormat/>
    <w:rsid w:val="00053C1C"/>
    <w:pPr>
      <w:spacing w:after="200" w:line="240" w:lineRule="auto"/>
    </w:pPr>
    <w:rPr>
      <w:i/>
      <w:iCs/>
      <w:color w:val="44546A" w:themeColor="text2"/>
      <w:sz w:val="18"/>
      <w:szCs w:val="18"/>
    </w:rPr>
  </w:style>
  <w:style w:type="character" w:customStyle="1" w:styleId="Balk3Char">
    <w:name w:val="Başlık 3 Char"/>
    <w:basedOn w:val="VarsaylanParagrafYazTipi"/>
    <w:link w:val="Balk3"/>
    <w:uiPriority w:val="9"/>
    <w:rsid w:val="00D77E91"/>
    <w:rPr>
      <w:rFonts w:ascii="Times New Roman" w:eastAsiaTheme="majorEastAsia" w:hAnsi="Times New Roman" w:cstheme="majorBidi"/>
      <w:b/>
      <w:color w:val="000000" w:themeColor="text1"/>
      <w:sz w:val="24"/>
      <w:szCs w:val="24"/>
    </w:rPr>
  </w:style>
  <w:style w:type="table" w:styleId="DzTablo2">
    <w:name w:val="Plain Table 2"/>
    <w:basedOn w:val="NormalTablo"/>
    <w:uiPriority w:val="42"/>
    <w:rsid w:val="008527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killerTablosu">
    <w:name w:val="table of figures"/>
    <w:aliases w:val="Tablolar Listesi"/>
    <w:basedOn w:val="Normal"/>
    <w:next w:val="Normal"/>
    <w:uiPriority w:val="99"/>
    <w:unhideWhenUsed/>
    <w:rsid w:val="00810EA6"/>
    <w:pPr>
      <w:spacing w:after="0"/>
    </w:pPr>
    <w:rPr>
      <w:rFonts w:ascii="Times New Roman" w:hAnsi="Times New Roman"/>
      <w:color w:val="000000" w:themeColor="text1"/>
    </w:rPr>
  </w:style>
  <w:style w:type="character" w:customStyle="1" w:styleId="Balk1Char">
    <w:name w:val="Başlık 1 Char"/>
    <w:basedOn w:val="VarsaylanParagrafYazTipi"/>
    <w:link w:val="Balk1"/>
    <w:uiPriority w:val="9"/>
    <w:rsid w:val="00C36FFA"/>
    <w:rPr>
      <w:rFonts w:ascii="Times New Roman" w:eastAsiaTheme="majorEastAsia" w:hAnsi="Times New Roman" w:cstheme="majorBidi"/>
      <w:b/>
      <w:color w:val="000000" w:themeColor="text1"/>
      <w:sz w:val="24"/>
      <w:szCs w:val="32"/>
    </w:rPr>
  </w:style>
  <w:style w:type="paragraph" w:styleId="TBal">
    <w:name w:val="TOC Heading"/>
    <w:basedOn w:val="Balk1"/>
    <w:next w:val="Normal"/>
    <w:uiPriority w:val="39"/>
    <w:unhideWhenUsed/>
    <w:qFormat/>
    <w:rsid w:val="0067070B"/>
    <w:pPr>
      <w:outlineLvl w:val="9"/>
    </w:pPr>
    <w:rPr>
      <w:lang w:eastAsia="tr-TR"/>
    </w:rPr>
  </w:style>
  <w:style w:type="paragraph" w:styleId="T2">
    <w:name w:val="toc 2"/>
    <w:basedOn w:val="Normal"/>
    <w:next w:val="Normal"/>
    <w:autoRedefine/>
    <w:uiPriority w:val="39"/>
    <w:unhideWhenUsed/>
    <w:rsid w:val="002E30BC"/>
    <w:pPr>
      <w:spacing w:after="100"/>
      <w:ind w:left="220"/>
    </w:pPr>
    <w:rPr>
      <w:rFonts w:eastAsiaTheme="minorEastAsia" w:cs="Times New Roman"/>
      <w:lang w:eastAsia="tr-TR"/>
    </w:rPr>
  </w:style>
  <w:style w:type="paragraph" w:styleId="T1">
    <w:name w:val="toc 1"/>
    <w:basedOn w:val="Normal"/>
    <w:next w:val="Normal"/>
    <w:autoRedefine/>
    <w:uiPriority w:val="39"/>
    <w:unhideWhenUsed/>
    <w:rsid w:val="002E30BC"/>
    <w:pPr>
      <w:spacing w:after="100"/>
    </w:pPr>
    <w:rPr>
      <w:rFonts w:eastAsiaTheme="minorEastAsia" w:cs="Times New Roman"/>
      <w:lang w:eastAsia="tr-TR"/>
    </w:rPr>
  </w:style>
  <w:style w:type="paragraph" w:styleId="T3">
    <w:name w:val="toc 3"/>
    <w:basedOn w:val="Normal"/>
    <w:next w:val="Normal"/>
    <w:autoRedefine/>
    <w:uiPriority w:val="39"/>
    <w:unhideWhenUsed/>
    <w:rsid w:val="002E30BC"/>
    <w:pPr>
      <w:spacing w:after="100"/>
      <w:ind w:left="440"/>
    </w:pPr>
    <w:rPr>
      <w:rFonts w:eastAsiaTheme="minorEastAsia" w:cs="Times New Roman"/>
      <w:lang w:eastAsia="tr-TR"/>
    </w:rPr>
  </w:style>
  <w:style w:type="paragraph" w:styleId="HTMLncedenBiimlendirilmi">
    <w:name w:val="HTML Preformatted"/>
    <w:basedOn w:val="Normal"/>
    <w:link w:val="HTMLncedenBiimlendirilmiChar"/>
    <w:uiPriority w:val="99"/>
    <w:semiHidden/>
    <w:unhideWhenUsed/>
    <w:rsid w:val="00964AE5"/>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964AE5"/>
    <w:rPr>
      <w:rFonts w:ascii="Consolas" w:hAnsi="Consolas"/>
      <w:sz w:val="20"/>
      <w:szCs w:val="20"/>
    </w:rPr>
  </w:style>
  <w:style w:type="paragraph" w:styleId="GvdeMetni">
    <w:name w:val="Body Text"/>
    <w:basedOn w:val="Normal"/>
    <w:link w:val="GvdeMetniChar"/>
    <w:uiPriority w:val="1"/>
    <w:qFormat/>
    <w:rsid w:val="0039115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391159"/>
    <w:rPr>
      <w:rFonts w:ascii="Times New Roman" w:eastAsia="Times New Roman" w:hAnsi="Times New Roman" w:cs="Times New Roman"/>
      <w:sz w:val="24"/>
      <w:szCs w:val="24"/>
    </w:rPr>
  </w:style>
  <w:style w:type="paragraph" w:styleId="stBilgi">
    <w:name w:val="header"/>
    <w:basedOn w:val="Normal"/>
    <w:link w:val="stBilgiChar"/>
    <w:uiPriority w:val="99"/>
    <w:unhideWhenUsed/>
    <w:rsid w:val="002018F1"/>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2018F1"/>
  </w:style>
  <w:style w:type="paragraph" w:styleId="AltBilgi">
    <w:name w:val="footer"/>
    <w:basedOn w:val="Normal"/>
    <w:link w:val="AltBilgiChar"/>
    <w:uiPriority w:val="99"/>
    <w:unhideWhenUsed/>
    <w:rsid w:val="002018F1"/>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018F1"/>
  </w:style>
  <w:style w:type="character" w:customStyle="1" w:styleId="Balk2Char">
    <w:name w:val="Başlık 2 Char"/>
    <w:basedOn w:val="VarsaylanParagrafYazTipi"/>
    <w:link w:val="Balk2"/>
    <w:uiPriority w:val="9"/>
    <w:rsid w:val="00CC7CAF"/>
    <w:rPr>
      <w:rFonts w:ascii="Times New Roman" w:eastAsiaTheme="majorEastAsia" w:hAnsi="Times New Roman" w:cstheme="majorBidi"/>
      <w:b/>
      <w:color w:val="000000" w:themeColor="text1"/>
      <w:sz w:val="24"/>
      <w:szCs w:val="26"/>
    </w:rPr>
  </w:style>
  <w:style w:type="character" w:customStyle="1" w:styleId="Balk4Char">
    <w:name w:val="Başlık 4 Char"/>
    <w:basedOn w:val="VarsaylanParagrafYazTipi"/>
    <w:link w:val="Balk4"/>
    <w:uiPriority w:val="9"/>
    <w:rsid w:val="002355F2"/>
    <w:rPr>
      <w:rFonts w:ascii="Times New Roman" w:eastAsiaTheme="majorEastAsia" w:hAnsi="Times New Roman" w:cstheme="majorBidi"/>
      <w:b/>
      <w:iCs/>
      <w:color w:val="000000" w:themeColor="text1"/>
      <w:sz w:val="24"/>
    </w:rPr>
  </w:style>
  <w:style w:type="paragraph" w:styleId="T4">
    <w:name w:val="toc 4"/>
    <w:basedOn w:val="Normal"/>
    <w:next w:val="Normal"/>
    <w:autoRedefine/>
    <w:uiPriority w:val="39"/>
    <w:unhideWhenUsed/>
    <w:rsid w:val="00ED4A41"/>
    <w:pPr>
      <w:spacing w:after="100"/>
      <w:ind w:left="660"/>
    </w:pPr>
  </w:style>
  <w:style w:type="paragraph" w:styleId="T5">
    <w:name w:val="toc 5"/>
    <w:basedOn w:val="Normal"/>
    <w:next w:val="Normal"/>
    <w:autoRedefine/>
    <w:uiPriority w:val="39"/>
    <w:unhideWhenUsed/>
    <w:rsid w:val="00ED4A41"/>
    <w:pPr>
      <w:spacing w:after="100"/>
      <w:ind w:left="880"/>
    </w:pPr>
    <w:rPr>
      <w:rFonts w:eastAsiaTheme="minorEastAsia"/>
      <w:lang w:val="en-US"/>
    </w:rPr>
  </w:style>
  <w:style w:type="paragraph" w:styleId="T6">
    <w:name w:val="toc 6"/>
    <w:basedOn w:val="Normal"/>
    <w:next w:val="Normal"/>
    <w:autoRedefine/>
    <w:uiPriority w:val="39"/>
    <w:unhideWhenUsed/>
    <w:rsid w:val="00ED4A41"/>
    <w:pPr>
      <w:spacing w:after="100"/>
      <w:ind w:left="1100"/>
    </w:pPr>
    <w:rPr>
      <w:rFonts w:eastAsiaTheme="minorEastAsia"/>
      <w:lang w:val="en-US"/>
    </w:rPr>
  </w:style>
  <w:style w:type="paragraph" w:styleId="T7">
    <w:name w:val="toc 7"/>
    <w:basedOn w:val="Normal"/>
    <w:next w:val="Normal"/>
    <w:autoRedefine/>
    <w:uiPriority w:val="39"/>
    <w:unhideWhenUsed/>
    <w:rsid w:val="00ED4A41"/>
    <w:pPr>
      <w:spacing w:after="100"/>
      <w:ind w:left="1320"/>
    </w:pPr>
    <w:rPr>
      <w:rFonts w:eastAsiaTheme="minorEastAsia"/>
      <w:lang w:val="en-US"/>
    </w:rPr>
  </w:style>
  <w:style w:type="paragraph" w:styleId="T8">
    <w:name w:val="toc 8"/>
    <w:basedOn w:val="Normal"/>
    <w:next w:val="Normal"/>
    <w:autoRedefine/>
    <w:uiPriority w:val="39"/>
    <w:unhideWhenUsed/>
    <w:rsid w:val="00ED4A41"/>
    <w:pPr>
      <w:spacing w:after="100"/>
      <w:ind w:left="1540"/>
    </w:pPr>
    <w:rPr>
      <w:rFonts w:eastAsiaTheme="minorEastAsia"/>
      <w:lang w:val="en-US"/>
    </w:rPr>
  </w:style>
  <w:style w:type="paragraph" w:styleId="T9">
    <w:name w:val="toc 9"/>
    <w:basedOn w:val="Normal"/>
    <w:next w:val="Normal"/>
    <w:autoRedefine/>
    <w:uiPriority w:val="39"/>
    <w:unhideWhenUsed/>
    <w:rsid w:val="00ED4A41"/>
    <w:pPr>
      <w:spacing w:after="100"/>
      <w:ind w:left="1760"/>
    </w:pPr>
    <w:rPr>
      <w:rFonts w:eastAsiaTheme="minorEastAsia"/>
      <w:lang w:val="en-US"/>
    </w:rPr>
  </w:style>
  <w:style w:type="character" w:customStyle="1" w:styleId="Balk5Char">
    <w:name w:val="Başlık 5 Char"/>
    <w:aliases w:val="Başlık tablo Char"/>
    <w:basedOn w:val="VarsaylanParagrafYazTipi"/>
    <w:link w:val="Balk5"/>
    <w:uiPriority w:val="9"/>
    <w:rsid w:val="00A437B2"/>
    <w:rPr>
      <w:rFonts w:ascii="Times New Roman" w:eastAsiaTheme="majorEastAsia" w:hAnsi="Times New Roman" w:cstheme="majorBidi"/>
      <w:color w:val="000000" w:themeColor="text1"/>
    </w:rPr>
  </w:style>
  <w:style w:type="character" w:customStyle="1" w:styleId="Balk6Char">
    <w:name w:val="Başlık 6 Char"/>
    <w:basedOn w:val="VarsaylanParagrafYazTipi"/>
    <w:link w:val="Balk6"/>
    <w:uiPriority w:val="9"/>
    <w:rsid w:val="00DB6DCF"/>
    <w:rPr>
      <w:rFonts w:ascii="Times New Roman" w:eastAsiaTheme="majorEastAsia" w:hAnsi="Times New Roman" w:cstheme="majorBidi"/>
      <w:color w:val="000000" w:themeColor="text1"/>
    </w:rPr>
  </w:style>
  <w:style w:type="paragraph" w:styleId="Altyaz">
    <w:name w:val="Subtitle"/>
    <w:basedOn w:val="Normal"/>
    <w:next w:val="Normal"/>
    <w:link w:val="AltyazChar"/>
    <w:uiPriority w:val="11"/>
    <w:qFormat/>
    <w:rsid w:val="00DB6DCF"/>
    <w:pPr>
      <w:numPr>
        <w:ilvl w:val="1"/>
      </w:numPr>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DB6DCF"/>
    <w:rPr>
      <w:rFonts w:eastAsiaTheme="minorEastAsia"/>
      <w:color w:val="5A5A5A" w:themeColor="text1" w:themeTint="A5"/>
      <w:spacing w:val="15"/>
    </w:rPr>
  </w:style>
  <w:style w:type="character" w:styleId="zmlenmeyenBahsetme">
    <w:name w:val="Unresolved Mention"/>
    <w:basedOn w:val="VarsaylanParagrafYazTipi"/>
    <w:uiPriority w:val="99"/>
    <w:semiHidden/>
    <w:unhideWhenUsed/>
    <w:rsid w:val="007724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000403">
      <w:bodyDiv w:val="1"/>
      <w:marLeft w:val="0"/>
      <w:marRight w:val="0"/>
      <w:marTop w:val="0"/>
      <w:marBottom w:val="0"/>
      <w:divBdr>
        <w:top w:val="none" w:sz="0" w:space="0" w:color="auto"/>
        <w:left w:val="none" w:sz="0" w:space="0" w:color="auto"/>
        <w:bottom w:val="none" w:sz="0" w:space="0" w:color="auto"/>
        <w:right w:val="none" w:sz="0" w:space="0" w:color="auto"/>
      </w:divBdr>
    </w:div>
    <w:div w:id="790055883">
      <w:bodyDiv w:val="1"/>
      <w:marLeft w:val="0"/>
      <w:marRight w:val="0"/>
      <w:marTop w:val="0"/>
      <w:marBottom w:val="0"/>
      <w:divBdr>
        <w:top w:val="none" w:sz="0" w:space="0" w:color="auto"/>
        <w:left w:val="none" w:sz="0" w:space="0" w:color="auto"/>
        <w:bottom w:val="none" w:sz="0" w:space="0" w:color="auto"/>
        <w:right w:val="none" w:sz="0" w:space="0" w:color="auto"/>
      </w:divBdr>
    </w:div>
    <w:div w:id="791561297">
      <w:bodyDiv w:val="1"/>
      <w:marLeft w:val="0"/>
      <w:marRight w:val="0"/>
      <w:marTop w:val="0"/>
      <w:marBottom w:val="0"/>
      <w:divBdr>
        <w:top w:val="none" w:sz="0" w:space="0" w:color="auto"/>
        <w:left w:val="none" w:sz="0" w:space="0" w:color="auto"/>
        <w:bottom w:val="none" w:sz="0" w:space="0" w:color="auto"/>
        <w:right w:val="none" w:sz="0" w:space="0" w:color="auto"/>
      </w:divBdr>
    </w:div>
    <w:div w:id="1201088890">
      <w:bodyDiv w:val="1"/>
      <w:marLeft w:val="0"/>
      <w:marRight w:val="0"/>
      <w:marTop w:val="0"/>
      <w:marBottom w:val="0"/>
      <w:divBdr>
        <w:top w:val="none" w:sz="0" w:space="0" w:color="auto"/>
        <w:left w:val="none" w:sz="0" w:space="0" w:color="auto"/>
        <w:bottom w:val="none" w:sz="0" w:space="0" w:color="auto"/>
        <w:right w:val="none" w:sz="0" w:space="0" w:color="auto"/>
      </w:divBdr>
    </w:div>
    <w:div w:id="1288202705">
      <w:bodyDiv w:val="1"/>
      <w:marLeft w:val="0"/>
      <w:marRight w:val="0"/>
      <w:marTop w:val="0"/>
      <w:marBottom w:val="0"/>
      <w:divBdr>
        <w:top w:val="none" w:sz="0" w:space="0" w:color="auto"/>
        <w:left w:val="none" w:sz="0" w:space="0" w:color="auto"/>
        <w:bottom w:val="none" w:sz="0" w:space="0" w:color="auto"/>
        <w:right w:val="none" w:sz="0" w:space="0" w:color="auto"/>
      </w:divBdr>
    </w:div>
    <w:div w:id="1330020172">
      <w:bodyDiv w:val="1"/>
      <w:marLeft w:val="0"/>
      <w:marRight w:val="0"/>
      <w:marTop w:val="0"/>
      <w:marBottom w:val="0"/>
      <w:divBdr>
        <w:top w:val="none" w:sz="0" w:space="0" w:color="auto"/>
        <w:left w:val="none" w:sz="0" w:space="0" w:color="auto"/>
        <w:bottom w:val="none" w:sz="0" w:space="0" w:color="auto"/>
        <w:right w:val="none" w:sz="0" w:space="0" w:color="auto"/>
      </w:divBdr>
    </w:div>
    <w:div w:id="1437671870">
      <w:bodyDiv w:val="1"/>
      <w:marLeft w:val="0"/>
      <w:marRight w:val="0"/>
      <w:marTop w:val="0"/>
      <w:marBottom w:val="0"/>
      <w:divBdr>
        <w:top w:val="none" w:sz="0" w:space="0" w:color="auto"/>
        <w:left w:val="none" w:sz="0" w:space="0" w:color="auto"/>
        <w:bottom w:val="none" w:sz="0" w:space="0" w:color="auto"/>
        <w:right w:val="none" w:sz="0" w:space="0" w:color="auto"/>
      </w:divBdr>
    </w:div>
    <w:div w:id="1535073837">
      <w:bodyDiv w:val="1"/>
      <w:marLeft w:val="0"/>
      <w:marRight w:val="0"/>
      <w:marTop w:val="0"/>
      <w:marBottom w:val="0"/>
      <w:divBdr>
        <w:top w:val="none" w:sz="0" w:space="0" w:color="auto"/>
        <w:left w:val="none" w:sz="0" w:space="0" w:color="auto"/>
        <w:bottom w:val="none" w:sz="0" w:space="0" w:color="auto"/>
        <w:right w:val="none" w:sz="0" w:space="0" w:color="auto"/>
      </w:divBdr>
    </w:div>
    <w:div w:id="1545404545">
      <w:bodyDiv w:val="1"/>
      <w:marLeft w:val="0"/>
      <w:marRight w:val="0"/>
      <w:marTop w:val="0"/>
      <w:marBottom w:val="0"/>
      <w:divBdr>
        <w:top w:val="none" w:sz="0" w:space="0" w:color="auto"/>
        <w:left w:val="none" w:sz="0" w:space="0" w:color="auto"/>
        <w:bottom w:val="none" w:sz="0" w:space="0" w:color="auto"/>
        <w:right w:val="none" w:sz="0" w:space="0" w:color="auto"/>
      </w:divBdr>
    </w:div>
    <w:div w:id="1717119684">
      <w:bodyDiv w:val="1"/>
      <w:marLeft w:val="0"/>
      <w:marRight w:val="0"/>
      <w:marTop w:val="0"/>
      <w:marBottom w:val="0"/>
      <w:divBdr>
        <w:top w:val="none" w:sz="0" w:space="0" w:color="auto"/>
        <w:left w:val="none" w:sz="0" w:space="0" w:color="auto"/>
        <w:bottom w:val="none" w:sz="0" w:space="0" w:color="auto"/>
        <w:right w:val="none" w:sz="0" w:space="0" w:color="auto"/>
      </w:divBdr>
      <w:divsChild>
        <w:div w:id="824510071">
          <w:marLeft w:val="0"/>
          <w:marRight w:val="0"/>
          <w:marTop w:val="0"/>
          <w:marBottom w:val="0"/>
          <w:divBdr>
            <w:top w:val="none" w:sz="0" w:space="0" w:color="auto"/>
            <w:left w:val="none" w:sz="0" w:space="0" w:color="auto"/>
            <w:bottom w:val="none" w:sz="0" w:space="0" w:color="auto"/>
            <w:right w:val="none" w:sz="0" w:space="0" w:color="auto"/>
          </w:divBdr>
        </w:div>
        <w:div w:id="313148126">
          <w:marLeft w:val="0"/>
          <w:marRight w:val="0"/>
          <w:marTop w:val="0"/>
          <w:marBottom w:val="0"/>
          <w:divBdr>
            <w:top w:val="none" w:sz="0" w:space="0" w:color="auto"/>
            <w:left w:val="none" w:sz="0" w:space="0" w:color="auto"/>
            <w:bottom w:val="none" w:sz="0" w:space="0" w:color="auto"/>
            <w:right w:val="none" w:sz="0" w:space="0" w:color="auto"/>
          </w:divBdr>
          <w:divsChild>
            <w:div w:id="573666948">
              <w:marLeft w:val="0"/>
              <w:marRight w:val="165"/>
              <w:marTop w:val="150"/>
              <w:marBottom w:val="0"/>
              <w:divBdr>
                <w:top w:val="none" w:sz="0" w:space="0" w:color="auto"/>
                <w:left w:val="none" w:sz="0" w:space="0" w:color="auto"/>
                <w:bottom w:val="none" w:sz="0" w:space="0" w:color="auto"/>
                <w:right w:val="none" w:sz="0" w:space="0" w:color="auto"/>
              </w:divBdr>
              <w:divsChild>
                <w:div w:id="2046171759">
                  <w:marLeft w:val="0"/>
                  <w:marRight w:val="0"/>
                  <w:marTop w:val="0"/>
                  <w:marBottom w:val="0"/>
                  <w:divBdr>
                    <w:top w:val="none" w:sz="0" w:space="0" w:color="auto"/>
                    <w:left w:val="none" w:sz="0" w:space="0" w:color="auto"/>
                    <w:bottom w:val="none" w:sz="0" w:space="0" w:color="auto"/>
                    <w:right w:val="none" w:sz="0" w:space="0" w:color="auto"/>
                  </w:divBdr>
                  <w:divsChild>
                    <w:div w:id="1434693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20210">
      <w:bodyDiv w:val="1"/>
      <w:marLeft w:val="0"/>
      <w:marRight w:val="0"/>
      <w:marTop w:val="0"/>
      <w:marBottom w:val="0"/>
      <w:divBdr>
        <w:top w:val="none" w:sz="0" w:space="0" w:color="auto"/>
        <w:left w:val="none" w:sz="0" w:space="0" w:color="auto"/>
        <w:bottom w:val="none" w:sz="0" w:space="0" w:color="auto"/>
        <w:right w:val="none" w:sz="0" w:space="0" w:color="auto"/>
      </w:divBdr>
    </w:div>
    <w:div w:id="2008290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729DD-3DFC-4FCC-92C0-0D8A663E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358</Words>
  <Characters>30545</Characters>
  <Application>Microsoft Office Word</Application>
  <DocSecurity>0</DocSecurity>
  <Lines>254</Lines>
  <Paragraphs>7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Murat TOPAL</cp:lastModifiedBy>
  <cp:revision>2</cp:revision>
  <dcterms:created xsi:type="dcterms:W3CDTF">2023-04-27T20:31:00Z</dcterms:created>
  <dcterms:modified xsi:type="dcterms:W3CDTF">2023-04-2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f758b58d903e81f6f634c3da495eca82f4794b52d7f337981c400269a627e4</vt:lpwstr>
  </property>
</Properties>
</file>